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2A0318" w:rsidP="00CE4BA5" w:rsidRDefault="00CE4BA5" w14:paraId="35328284" w14:textId="49E63A37">
      <w:pPr>
        <w:pStyle w:val="Normal-lessspacing"/>
        <w:tabs>
          <w:tab w:val="right" w:pos="10065"/>
        </w:tabs>
        <w:spacing w:line="360" w:lineRule="auto"/>
        <w:jc w:val="right"/>
        <w:rPr>
          <w:rFonts w:ascii="Times New Roman" w:hAnsi="Times New Roman" w:eastAsia="Times New Roman" w:cs="Times New Roman"/>
          <w:sz w:val="24"/>
          <w:szCs w:val="24"/>
        </w:rPr>
      </w:pPr>
      <w:bookmarkStart w:name="_Hlk22887929" w:id="0"/>
      <w:r>
        <w:rPr>
          <w:noProof/>
        </w:rPr>
        <w:drawing>
          <wp:inline distT="0" distB="0" distL="0" distR="0" wp14:anchorId="0A79B894" wp14:editId="7AAACB39">
            <wp:extent cx="1528445" cy="1651635"/>
            <wp:effectExtent l="0" t="0" r="0" b="5715"/>
            <wp:docPr id="8" name="Picture 8" descr="whit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jpg" descr="white logo.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8445" cy="1651635"/>
                    </a:xfrm>
                    <a:prstGeom prst="rect">
                      <a:avLst/>
                    </a:prstGeom>
                    <a:noFill/>
                  </pic:spPr>
                </pic:pic>
              </a:graphicData>
            </a:graphic>
          </wp:inline>
        </w:drawing>
      </w:r>
      <w:r>
        <w:rPr>
          <w:rFonts w:ascii="Times New Roman" w:hAnsi="Times New Roman" w:eastAsia="Times New Roman" w:cs="Times New Roman"/>
          <w:sz w:val="24"/>
          <w:szCs w:val="24"/>
        </w:rPr>
        <w:tab/>
      </w:r>
      <w:r w:rsidR="002A0318">
        <w:rPr>
          <w:noProof/>
        </w:rPr>
        <w:drawing>
          <wp:inline distT="0" distB="0" distL="0" distR="0" wp14:anchorId="4A92BDF4" wp14:editId="7E32EF26">
            <wp:extent cx="1685925" cy="168592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85925" cy="1685925"/>
                    </a:xfrm>
                    <a:prstGeom prst="rect">
                      <a:avLst/>
                    </a:prstGeom>
                    <a:noFill/>
                  </pic:spPr>
                </pic:pic>
              </a:graphicData>
            </a:graphic>
          </wp:inline>
        </w:drawing>
      </w:r>
    </w:p>
    <w:p w:rsidR="002A0318" w:rsidP="002A0318" w:rsidRDefault="002A0318" w14:paraId="1DA4F9FA" w14:textId="77777777">
      <w:pPr>
        <w:pStyle w:val="Normal-lessspacing"/>
        <w:jc w:val="right"/>
        <w:rPr>
          <w:sz w:val="24"/>
        </w:rPr>
      </w:pPr>
      <w:r>
        <w:rPr>
          <w:sz w:val="24"/>
        </w:rPr>
        <w:t>Western University Faculty of Engineering</w:t>
      </w:r>
    </w:p>
    <w:p w:rsidR="002A0318" w:rsidP="002A0318" w:rsidRDefault="002A0318" w14:paraId="5D16A9B6" w14:textId="77777777">
      <w:pPr>
        <w:pStyle w:val="Normal-lessspacing"/>
        <w:jc w:val="right"/>
        <w:rPr>
          <w:sz w:val="24"/>
        </w:rPr>
      </w:pPr>
      <w:r>
        <w:rPr>
          <w:sz w:val="24"/>
        </w:rPr>
        <w:t>ES 1050 - Foundations of Engineering Practice</w:t>
      </w:r>
    </w:p>
    <w:p w:rsidR="002A0318" w:rsidP="5FEB07CA" w:rsidRDefault="002A0318" w14:paraId="4979864E" w14:textId="4F38B8C2">
      <w:pPr>
        <w:pStyle w:val="Normal-lessspacing"/>
        <w:jc w:val="right"/>
        <w:rPr>
          <w:sz w:val="24"/>
          <w:szCs w:val="24"/>
        </w:rPr>
      </w:pPr>
      <w:r w:rsidRPr="5FEB07CA">
        <w:rPr>
          <w:sz w:val="24"/>
          <w:szCs w:val="24"/>
        </w:rPr>
        <w:t>Studio Section 13 – Safwat Ramadan</w:t>
      </w:r>
    </w:p>
    <w:p w:rsidR="5FEB07CA" w:rsidP="5FEB07CA" w:rsidRDefault="5FEB07CA" w14:paraId="78EB3F2D" w14:textId="6A52FD9E">
      <w:pPr>
        <w:pStyle w:val="Normal-lessspacing"/>
        <w:jc w:val="right"/>
        <w:rPr>
          <w:rFonts w:ascii="Calibri" w:hAnsi="Calibri"/>
          <w:color w:val="000000" w:themeColor="text1"/>
          <w:sz w:val="24"/>
          <w:szCs w:val="24"/>
        </w:rPr>
      </w:pPr>
      <w:r w:rsidRPr="5FEB07CA">
        <w:rPr>
          <w:sz w:val="24"/>
          <w:szCs w:val="24"/>
        </w:rPr>
        <w:t>T13Hide</w:t>
      </w:r>
    </w:p>
    <w:p w:rsidR="5FEB07CA" w:rsidP="5FEB07CA" w:rsidRDefault="5FEB07CA" w14:paraId="68753DCA" w14:textId="3038E463">
      <w:pPr>
        <w:pStyle w:val="Normal-lessspacing"/>
        <w:jc w:val="right"/>
        <w:rPr>
          <w:rFonts w:ascii="Calibri" w:hAnsi="Calibri"/>
          <w:color w:val="000000" w:themeColor="text1"/>
          <w:sz w:val="24"/>
          <w:szCs w:val="24"/>
        </w:rPr>
      </w:pPr>
      <w:r w:rsidRPr="5FEB07CA">
        <w:rPr>
          <w:sz w:val="24"/>
          <w:szCs w:val="24"/>
        </w:rPr>
        <w:t>March 18</w:t>
      </w:r>
      <w:r w:rsidRPr="5FEB07CA">
        <w:rPr>
          <w:sz w:val="24"/>
          <w:szCs w:val="24"/>
          <w:vertAlign w:val="superscript"/>
        </w:rPr>
        <w:t>th</w:t>
      </w:r>
      <w:r w:rsidRPr="5FEB07CA">
        <w:rPr>
          <w:sz w:val="24"/>
          <w:szCs w:val="24"/>
        </w:rPr>
        <w:t>, 2022</w:t>
      </w:r>
    </w:p>
    <w:p w:rsidR="002A0318" w:rsidP="002A0318" w:rsidRDefault="002A0318" w14:paraId="02B8E00A" w14:textId="77777777">
      <w:pPr>
        <w:pStyle w:val="Normal-lessspacing"/>
        <w:spacing w:line="360" w:lineRule="auto"/>
        <w:rPr>
          <w:rFonts w:ascii="Times New Roman" w:hAnsi="Times New Roman" w:eastAsia="Times New Roman" w:cs="Times New Roman"/>
          <w:sz w:val="24"/>
          <w:szCs w:val="24"/>
        </w:rPr>
      </w:pPr>
    </w:p>
    <w:p w:rsidR="002A0318" w:rsidP="002A0318" w:rsidRDefault="002A0318" w14:paraId="09779283" w14:textId="77777777">
      <w:pPr>
        <w:pStyle w:val="Normal-lessspacing"/>
        <w:spacing w:line="360" w:lineRule="auto"/>
        <w:rPr>
          <w:rFonts w:ascii="Times New Roman" w:hAnsi="Times New Roman" w:eastAsia="Times New Roman" w:cs="Times New Roman"/>
          <w:sz w:val="24"/>
          <w:szCs w:val="24"/>
        </w:rPr>
      </w:pPr>
    </w:p>
    <w:p w:rsidR="002A0318" w:rsidP="002A0318" w:rsidRDefault="002A0318" w14:paraId="699495CF" w14:textId="77777777">
      <w:pPr>
        <w:pStyle w:val="Normal-lessspacing"/>
        <w:spacing w:line="360" w:lineRule="auto"/>
        <w:rPr>
          <w:rFonts w:ascii="Times New Roman" w:hAnsi="Times New Roman" w:eastAsia="Times New Roman" w:cs="Times New Roman"/>
          <w:sz w:val="24"/>
          <w:szCs w:val="24"/>
        </w:rPr>
      </w:pPr>
    </w:p>
    <w:p w:rsidRPr="00B5727E" w:rsidR="002A0318" w:rsidP="00B5727E" w:rsidRDefault="006604AA" w14:paraId="45BEB207" w14:textId="26977CD3">
      <w:pPr>
        <w:pStyle w:val="Title"/>
        <w:jc w:val="center"/>
        <w:rPr>
          <w:rFonts w:eastAsia="Times New Roman"/>
        </w:rPr>
      </w:pPr>
      <w:r>
        <w:t xml:space="preserve">Iteration </w:t>
      </w:r>
      <w:r w:rsidR="001A73F3">
        <w:t>Report</w:t>
      </w:r>
      <w:r>
        <w:t xml:space="preserve"> </w:t>
      </w:r>
      <w:r w:rsidR="00CE4BA5">
        <w:t>Winter</w:t>
      </w:r>
      <w:r>
        <w:t xml:space="preserve"> Project</w:t>
      </w:r>
    </w:p>
    <w:p w:rsidR="00137A0C" w:rsidP="00B5727E" w:rsidRDefault="001A419B" w14:paraId="141C41EF" w14:textId="4E731F3C">
      <w:pPr>
        <w:pStyle w:val="Normal-lessspacing"/>
        <w:spacing w:line="360" w:lineRule="auto"/>
        <w:jc w:val="center"/>
        <w:rPr>
          <w:rFonts w:ascii="Times New Roman" w:hAnsi="Times New Roman" w:eastAsia="Times New Roman" w:cs="Times New Roman"/>
          <w:b/>
          <w:sz w:val="36"/>
          <w:szCs w:val="36"/>
        </w:rPr>
      </w:pPr>
      <w:r>
        <w:rPr>
          <w:rFonts w:ascii="Times New Roman" w:hAnsi="Times New Roman" w:eastAsia="Times New Roman" w:cs="Times New Roman"/>
          <w:b/>
          <w:noProof/>
          <w:sz w:val="36"/>
          <w:szCs w:val="36"/>
        </w:rPr>
        <w:drawing>
          <wp:inline distT="0" distB="0" distL="0" distR="0" wp14:anchorId="23C05353" wp14:editId="33141320">
            <wp:extent cx="4481848" cy="3656618"/>
            <wp:effectExtent l="0" t="0" r="1270" b="1270"/>
            <wp:docPr id="1" name="Picture 1" descr="A picture containing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music&#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98966" cy="3670584"/>
                    </a:xfrm>
                    <a:prstGeom prst="rect">
                      <a:avLst/>
                    </a:prstGeom>
                    <a:ln>
                      <a:noFill/>
                    </a:ln>
                  </pic:spPr>
                </pic:pic>
              </a:graphicData>
            </a:graphic>
          </wp:inline>
        </w:drawing>
      </w:r>
    </w:p>
    <w:p w:rsidRPr="00137A0C" w:rsidR="00465C61" w:rsidP="00465C61" w:rsidRDefault="5FEB07CA" w14:paraId="1BCE0EFF" w14:textId="0F9A6E9C">
      <w:r>
        <w:t>Samuel Reed, Russell Robertson, Nikhil Arora, Melissa Fruci, Jason Adams, Elijah Cook</w:t>
      </w:r>
      <w:r w:rsidR="002A0318">
        <w:br w:type="page"/>
      </w:r>
      <w:bookmarkEnd w:id="0"/>
    </w:p>
    <w:p w:rsidR="00707A9F" w:rsidP="007F5626" w:rsidRDefault="00707A9F" w14:paraId="42A1255B" w14:textId="13684719">
      <w:pPr>
        <w:pStyle w:val="Heading1"/>
      </w:pPr>
      <w:r>
        <w:t>Pre-Iteration Design</w:t>
      </w:r>
    </w:p>
    <w:p w:rsidR="007C3AD7" w:rsidP="007C3AD7" w:rsidRDefault="00091E5D" w14:paraId="2D13D353" w14:textId="13684719">
      <w:pPr>
        <w:keepNext/>
        <w:jc w:val="center"/>
      </w:pPr>
      <w:r>
        <w:rPr>
          <w:noProof/>
        </w:rPr>
        <w:drawing>
          <wp:inline distT="0" distB="0" distL="0" distR="0" wp14:anchorId="4044A716" wp14:editId="2423E39C">
            <wp:extent cx="2907586" cy="2576569"/>
            <wp:effectExtent l="0" t="0" r="1270" b="1905"/>
            <wp:docPr id="3" name="Picture 3"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2907586" cy="2576569"/>
                    </a:xfrm>
                    <a:prstGeom prst="rect">
                      <a:avLst/>
                    </a:prstGeom>
                  </pic:spPr>
                </pic:pic>
              </a:graphicData>
            </a:graphic>
          </wp:inline>
        </w:drawing>
      </w:r>
      <w:r w:rsidR="006C07FE">
        <w:rPr>
          <w:noProof/>
        </w:rPr>
        <w:drawing>
          <wp:inline distT="0" distB="0" distL="0" distR="0" wp14:anchorId="6FA5D769" wp14:editId="166C4E1E">
            <wp:extent cx="3143892" cy="2164956"/>
            <wp:effectExtent l="0" t="0" r="5715" b="0"/>
            <wp:docPr id="4" name="Picture 4" descr="A picture containing shoji,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3143892" cy="2164956"/>
                    </a:xfrm>
                    <a:prstGeom prst="rect">
                      <a:avLst/>
                    </a:prstGeom>
                  </pic:spPr>
                </pic:pic>
              </a:graphicData>
            </a:graphic>
          </wp:inline>
        </w:drawing>
      </w:r>
    </w:p>
    <w:p w:rsidR="00707A9F" w:rsidP="007C3AD7" w:rsidRDefault="007C3AD7" w14:paraId="76B98DB6" w14:textId="3B6F28BC">
      <w:pPr>
        <w:pStyle w:val="Caption"/>
        <w:jc w:val="center"/>
      </w:pPr>
      <w:r>
        <w:t xml:space="preserve">Figure </w:t>
      </w:r>
      <w:r>
        <w:fldChar w:fldCharType="begin"/>
      </w:r>
      <w:r>
        <w:instrText>SEQ Figure \* ARABIC</w:instrText>
      </w:r>
      <w:r>
        <w:fldChar w:fldCharType="separate"/>
      </w:r>
      <w:r w:rsidR="009E1368">
        <w:rPr>
          <w:noProof/>
        </w:rPr>
        <w:t>1</w:t>
      </w:r>
      <w:r>
        <w:fldChar w:fldCharType="end"/>
      </w:r>
      <w:r>
        <w:t>: Pre-Iteration Design, Rectangular in Shape</w:t>
      </w:r>
    </w:p>
    <w:p w:rsidRPr="00707A9F" w:rsidR="00EE1FA4" w:rsidP="00EC7DE5" w:rsidRDefault="00327C46" w14:paraId="6E9F0A78" w14:textId="44EA832D">
      <w:pPr>
        <w:ind w:firstLine="432"/>
      </w:pPr>
      <w:r>
        <w:t xml:space="preserve">Our pre-iteration design, as seen in </w:t>
      </w:r>
      <w:r w:rsidRPr="67EDC6B6" w:rsidR="00090883">
        <w:rPr>
          <w:i/>
          <w:iCs/>
        </w:rPr>
        <w:t>Figure 1</w:t>
      </w:r>
      <w:r w:rsidR="00090883">
        <w:t xml:space="preserve">, </w:t>
      </w:r>
      <w:r w:rsidR="002A37AC">
        <w:t xml:space="preserve">was rectangular in shape </w:t>
      </w:r>
      <w:r w:rsidR="007D7C23">
        <w:t>with a sloped roof. T</w:t>
      </w:r>
      <w:r w:rsidR="00BB5E88">
        <w:t xml:space="preserve">his design was primarily inspired by a desire to keep the construction and design simple in the initial stages </w:t>
      </w:r>
      <w:r w:rsidR="00DA66CE">
        <w:t xml:space="preserve">so we could put out a prototype in time for the clients to provide feedback during the first client meeting. </w:t>
      </w:r>
      <w:r w:rsidR="00E76CB5">
        <w:t xml:space="preserve">This prototype features many of the design elements necessary for the final design such as a wheelchair accessible entrance through the ramp </w:t>
      </w:r>
      <w:r w:rsidR="005B0ED9">
        <w:t>(following</w:t>
      </w:r>
      <w:r w:rsidR="00B2488D">
        <w:t xml:space="preserve"> max</w:t>
      </w:r>
      <w:r w:rsidR="005B0ED9">
        <w:t xml:space="preserve"> 1:12 slope guidelines from Ontario Building Code, </w:t>
      </w:r>
      <w:r w:rsidR="00B2488D">
        <w:t xml:space="preserve">3.8.3.4) </w:t>
      </w:r>
      <w:r w:rsidR="00E76CB5">
        <w:t>and</w:t>
      </w:r>
      <w:r w:rsidR="003B62C1">
        <w:t xml:space="preserve"> door</w:t>
      </w:r>
      <w:r w:rsidR="00B2488D">
        <w:t xml:space="preserve"> wide enough to fit most wheelchairs.</w:t>
      </w:r>
      <w:r w:rsidR="003B62C1">
        <w:t xml:space="preserve"> </w:t>
      </w:r>
      <w:r w:rsidR="00B2488D">
        <w:t>W</w:t>
      </w:r>
      <w:r w:rsidR="005C3C79">
        <w:t xml:space="preserve">indows </w:t>
      </w:r>
      <w:r w:rsidR="00B2488D">
        <w:t xml:space="preserve">were placed </w:t>
      </w:r>
      <w:r w:rsidR="005C3C79">
        <w:t>at wheelchair friendly heights</w:t>
      </w:r>
      <w:r w:rsidR="00B2488D">
        <w:t xml:space="preserve"> following the average viewing height from a wheelchair</w:t>
      </w:r>
      <w:r w:rsidR="005C3C79">
        <w:t xml:space="preserve">. There were two primary concerns with this design. The first was the </w:t>
      </w:r>
      <w:r w:rsidR="00842D31">
        <w:t>poor aesthetic qualities of the design. Being such a simple shape there was nothing particularly interesting about the building</w:t>
      </w:r>
      <w:r w:rsidR="00AE396F">
        <w:t>.</w:t>
      </w:r>
      <w:r w:rsidR="00CF69F0">
        <w:t xml:space="preserve"> The walls being at 90 degrees also limited the usable space in the corners which comes at a premium with the </w:t>
      </w:r>
      <w:r w:rsidR="00B97ECE">
        <w:t>small structure.</w:t>
      </w:r>
      <w:r w:rsidR="00AE396F">
        <w:t xml:space="preserve"> This </w:t>
      </w:r>
      <w:r w:rsidR="009D12B4">
        <w:t xml:space="preserve">did not align with our objective of a visually pleasing design </w:t>
      </w:r>
      <w:r w:rsidR="00CE7DDD">
        <w:t>and</w:t>
      </w:r>
      <w:r w:rsidR="009D12B4">
        <w:t xml:space="preserve"> our design did not achieve anything which a simple shed with some holes cut into it could not. The second concern was the limited FOV (Field of Vision) </w:t>
      </w:r>
      <w:r w:rsidR="00A13DC1">
        <w:t>out of the hide by only having windows on one flat side</w:t>
      </w:r>
      <w:r w:rsidR="00D71457">
        <w:t xml:space="preserve"> opposite to the entrance</w:t>
      </w:r>
      <w:r w:rsidR="00CE7DDD">
        <w:t xml:space="preserve">. This </w:t>
      </w:r>
      <w:r w:rsidR="000F2E50">
        <w:t xml:space="preserve">could prove to be problematic for people visiting as wildlife could be hiding just out of sight to one side or </w:t>
      </w:r>
      <w:r w:rsidR="001740AD">
        <w:t>be barely visible</w:t>
      </w:r>
      <w:r w:rsidR="00784C28">
        <w:t xml:space="preserve"> and</w:t>
      </w:r>
      <w:r w:rsidR="001740AD">
        <w:t xml:space="preserve"> uncomfortable to view at such a severe angle. </w:t>
      </w:r>
      <w:r w:rsidR="005D1501">
        <w:t>These limitations inspired us to devise some tests to improve our prototype.</w:t>
      </w:r>
      <w:r w:rsidR="00A95AA8">
        <w:t xml:space="preserve"> </w:t>
      </w:r>
    </w:p>
    <w:p w:rsidR="0010493A" w:rsidP="007F5626" w:rsidRDefault="002B06A5" w14:paraId="3C23F517" w14:textId="127C38F1">
      <w:pPr>
        <w:pStyle w:val="Heading1"/>
      </w:pPr>
      <w:r>
        <w:t xml:space="preserve">Prototype and </w:t>
      </w:r>
      <w:r w:rsidR="004750A3">
        <w:t>Goal</w:t>
      </w:r>
    </w:p>
    <w:p w:rsidR="122E1CDA" w:rsidP="00EC7DE5" w:rsidRDefault="1E6BC049" w14:paraId="412E30C8" w14:textId="2E320225">
      <w:pPr>
        <w:ind w:firstLine="432"/>
        <w:rPr>
          <w:rFonts w:ascii="Calibri" w:hAnsi="Calibri" w:eastAsia="Arial" w:cs="Calibri"/>
          <w:color w:val="000000" w:themeColor="text1"/>
        </w:rPr>
      </w:pPr>
      <w:r w:rsidRPr="67EDC6B6">
        <w:rPr>
          <w:rFonts w:ascii="Calibri" w:hAnsi="Calibri" w:cs="Calibri"/>
        </w:rPr>
        <w:t xml:space="preserve">The purpose </w:t>
      </w:r>
      <w:r w:rsidRPr="67EDC6B6" w:rsidR="2CCC53DD">
        <w:rPr>
          <w:rFonts w:ascii="Calibri" w:hAnsi="Calibri" w:cs="Calibri"/>
        </w:rPr>
        <w:t>of this</w:t>
      </w:r>
      <w:r w:rsidRPr="67EDC6B6" w:rsidR="501E69E4">
        <w:rPr>
          <w:rFonts w:ascii="Calibri" w:hAnsi="Calibri" w:cs="Calibri"/>
        </w:rPr>
        <w:t xml:space="preserve"> change in design </w:t>
      </w:r>
      <w:r w:rsidRPr="67EDC6B6" w:rsidR="4F4B255C">
        <w:rPr>
          <w:rFonts w:ascii="Calibri" w:hAnsi="Calibri" w:cs="Calibri"/>
        </w:rPr>
        <w:t xml:space="preserve">was </w:t>
      </w:r>
      <w:r w:rsidRPr="67EDC6B6" w:rsidR="00FDCEF8">
        <w:rPr>
          <w:rFonts w:ascii="Calibri" w:hAnsi="Calibri" w:cs="Calibri"/>
        </w:rPr>
        <w:t xml:space="preserve">to </w:t>
      </w:r>
      <w:r w:rsidRPr="67EDC6B6" w:rsidR="758F4DBE">
        <w:rPr>
          <w:rFonts w:ascii="Calibri" w:hAnsi="Calibri" w:cs="Calibri"/>
        </w:rPr>
        <w:t>i</w:t>
      </w:r>
      <w:r w:rsidRPr="67EDC6B6" w:rsidR="00E449C9">
        <w:rPr>
          <w:rFonts w:ascii="Calibri" w:hAnsi="Calibri" w:cs="Calibri"/>
        </w:rPr>
        <w:t>mprove</w:t>
      </w:r>
      <w:r w:rsidRPr="67EDC6B6" w:rsidR="758F4DBE">
        <w:rPr>
          <w:rFonts w:ascii="Calibri" w:hAnsi="Calibri" w:cs="Calibri"/>
        </w:rPr>
        <w:t xml:space="preserve"> </w:t>
      </w:r>
      <w:r w:rsidRPr="67EDC6B6" w:rsidR="03EFE153">
        <w:rPr>
          <w:rFonts w:ascii="Calibri" w:hAnsi="Calibri" w:cs="Calibri"/>
        </w:rPr>
        <w:t xml:space="preserve">the </w:t>
      </w:r>
      <w:r w:rsidRPr="67EDC6B6" w:rsidR="266EB2D2">
        <w:rPr>
          <w:rFonts w:ascii="Calibri" w:hAnsi="Calibri" w:cs="Calibri"/>
        </w:rPr>
        <w:t xml:space="preserve">viewing </w:t>
      </w:r>
      <w:r w:rsidRPr="67EDC6B6" w:rsidR="34CF4666">
        <w:rPr>
          <w:rFonts w:ascii="Calibri" w:hAnsi="Calibri" w:cs="Calibri"/>
        </w:rPr>
        <w:t xml:space="preserve">experience of those who </w:t>
      </w:r>
      <w:r w:rsidRPr="67EDC6B6" w:rsidR="060EAF26">
        <w:rPr>
          <w:rFonts w:ascii="Calibri" w:hAnsi="Calibri" w:cs="Calibri"/>
        </w:rPr>
        <w:t xml:space="preserve">visit the </w:t>
      </w:r>
      <w:r w:rsidRPr="67EDC6B6" w:rsidR="7AA02DEC">
        <w:rPr>
          <w:rFonts w:ascii="Calibri" w:hAnsi="Calibri" w:cs="Calibri"/>
        </w:rPr>
        <w:t xml:space="preserve">hide. As such, it is </w:t>
      </w:r>
      <w:r w:rsidRPr="67EDC6B6" w:rsidR="0900C181">
        <w:rPr>
          <w:rFonts w:ascii="Calibri" w:hAnsi="Calibri" w:cs="Calibri"/>
        </w:rPr>
        <w:t xml:space="preserve">related to our </w:t>
      </w:r>
      <w:r w:rsidRPr="67EDC6B6" w:rsidR="5A402A40">
        <w:rPr>
          <w:rFonts w:ascii="Calibri" w:hAnsi="Calibri" w:cs="Calibri"/>
        </w:rPr>
        <w:t>objective of</w:t>
      </w:r>
      <w:r w:rsidRPr="67EDC6B6" w:rsidR="0C1A5536">
        <w:rPr>
          <w:rFonts w:ascii="Calibri" w:hAnsi="Calibri" w:cs="Calibri"/>
        </w:rPr>
        <w:t xml:space="preserve"> having the hide ‘</w:t>
      </w:r>
      <w:r w:rsidRPr="67EDC6B6" w:rsidR="00125E32">
        <w:rPr>
          <w:rFonts w:ascii="Calibri" w:hAnsi="Calibri" w:eastAsia="Arial" w:cs="Calibri"/>
          <w:color w:val="000000" w:themeColor="text1"/>
        </w:rPr>
        <w:t>be comfortable’.</w:t>
      </w:r>
      <w:r w:rsidRPr="67EDC6B6" w:rsidR="7ED2E6B4">
        <w:rPr>
          <w:rFonts w:ascii="Calibri" w:hAnsi="Calibri" w:eastAsia="Arial" w:cs="Calibri"/>
          <w:color w:val="000000" w:themeColor="text1"/>
        </w:rPr>
        <w:t xml:space="preserve"> </w:t>
      </w:r>
      <w:r w:rsidRPr="67EDC6B6" w:rsidR="5CD855B3">
        <w:rPr>
          <w:rFonts w:ascii="Calibri" w:hAnsi="Calibri" w:eastAsia="Arial" w:cs="Calibri"/>
          <w:color w:val="000000" w:themeColor="text1"/>
        </w:rPr>
        <w:t xml:space="preserve">Our original design was lacking in three important ways. Firstly, it possessed a small field of view, with only one wall having viewing windows. In practice this would not only restrict what those inside could </w:t>
      </w:r>
      <w:r w:rsidRPr="67EDC6B6" w:rsidR="00CC0099">
        <w:rPr>
          <w:rFonts w:ascii="Calibri" w:hAnsi="Calibri" w:eastAsia="Arial" w:cs="Calibri"/>
          <w:color w:val="000000" w:themeColor="text1"/>
        </w:rPr>
        <w:t>see but</w:t>
      </w:r>
      <w:r w:rsidRPr="67EDC6B6" w:rsidR="5CD855B3">
        <w:rPr>
          <w:rFonts w:ascii="Calibri" w:hAnsi="Calibri" w:eastAsia="Arial" w:cs="Calibri"/>
          <w:color w:val="000000" w:themeColor="text1"/>
        </w:rPr>
        <w:t xml:space="preserve"> would also reduce the number of people who could look out from the hide simultaneously. Our current design on the other hand possesses a field of view nearer to 360 degrees</w:t>
      </w:r>
      <w:r w:rsidRPr="67EDC6B6" w:rsidR="479A1383">
        <w:rPr>
          <w:rFonts w:ascii="Calibri" w:hAnsi="Calibri" w:eastAsia="Arial" w:cs="Calibri"/>
          <w:color w:val="000000" w:themeColor="text1"/>
        </w:rPr>
        <w:t xml:space="preserve">. </w:t>
      </w:r>
      <w:r w:rsidRPr="67EDC6B6" w:rsidR="3A40E681">
        <w:rPr>
          <w:rFonts w:ascii="Calibri" w:hAnsi="Calibri" w:eastAsia="Arial" w:cs="Calibri"/>
          <w:color w:val="000000" w:themeColor="text1"/>
        </w:rPr>
        <w:t>Furthermore, the iterated design possesses an additional 10 windows</w:t>
      </w:r>
      <w:r w:rsidRPr="67EDC6B6" w:rsidR="007B5943">
        <w:rPr>
          <w:rFonts w:ascii="Calibri" w:hAnsi="Calibri" w:eastAsia="Arial" w:cs="Calibri"/>
          <w:color w:val="000000" w:themeColor="text1"/>
        </w:rPr>
        <w:t xml:space="preserve"> (from 5 to 15)</w:t>
      </w:r>
      <w:r w:rsidRPr="67EDC6B6" w:rsidR="3A40E681">
        <w:rPr>
          <w:rFonts w:ascii="Calibri" w:hAnsi="Calibri" w:eastAsia="Arial" w:cs="Calibri"/>
          <w:color w:val="000000" w:themeColor="text1"/>
        </w:rPr>
        <w:t xml:space="preserve">, allowing a greater number of people to utilize the hide at once, and without as much cramping. </w:t>
      </w:r>
      <w:r w:rsidRPr="67EDC6B6" w:rsidR="40449F34">
        <w:rPr>
          <w:rFonts w:ascii="Calibri" w:hAnsi="Calibri" w:eastAsia="Arial" w:cs="Calibri"/>
          <w:color w:val="000000" w:themeColor="text1"/>
        </w:rPr>
        <w:t xml:space="preserve">Secondly, our previous design lacked a good place to put informational tools as </w:t>
      </w:r>
      <w:r w:rsidRPr="67EDC6B6" w:rsidR="00C32750">
        <w:rPr>
          <w:rFonts w:ascii="Calibri" w:hAnsi="Calibri" w:eastAsia="Arial" w:cs="Calibri"/>
          <w:color w:val="000000" w:themeColor="text1"/>
        </w:rPr>
        <w:t>desired by the client</w:t>
      </w:r>
      <w:r w:rsidRPr="67EDC6B6" w:rsidR="40449F34">
        <w:rPr>
          <w:rFonts w:ascii="Calibri" w:hAnsi="Calibri" w:eastAsia="Arial" w:cs="Calibri"/>
          <w:color w:val="000000" w:themeColor="text1"/>
        </w:rPr>
        <w:t xml:space="preserve">. The iterated </w:t>
      </w:r>
      <w:r w:rsidRPr="67EDC6B6" w:rsidR="00C32750">
        <w:rPr>
          <w:rFonts w:ascii="Calibri" w:hAnsi="Calibri" w:eastAsia="Arial" w:cs="Calibri"/>
          <w:color w:val="000000" w:themeColor="text1"/>
        </w:rPr>
        <w:t xml:space="preserve">design </w:t>
      </w:r>
      <w:r w:rsidRPr="67EDC6B6" w:rsidR="40449F34">
        <w:rPr>
          <w:rFonts w:ascii="Calibri" w:hAnsi="Calibri" w:eastAsia="Arial" w:cs="Calibri"/>
          <w:color w:val="000000" w:themeColor="text1"/>
        </w:rPr>
        <w:t>has an interior central pillar</w:t>
      </w:r>
      <w:r w:rsidRPr="67EDC6B6" w:rsidR="00C32750">
        <w:rPr>
          <w:rFonts w:ascii="Calibri" w:hAnsi="Calibri" w:eastAsia="Arial" w:cs="Calibri"/>
          <w:color w:val="000000" w:themeColor="text1"/>
        </w:rPr>
        <w:t xml:space="preserve"> to hold up the new roof structure</w:t>
      </w:r>
      <w:r w:rsidRPr="67EDC6B6" w:rsidR="40449F34">
        <w:rPr>
          <w:rFonts w:ascii="Calibri" w:hAnsi="Calibri" w:eastAsia="Arial" w:cs="Calibri"/>
          <w:color w:val="000000" w:themeColor="text1"/>
        </w:rPr>
        <w:t xml:space="preserve">, upon which QR codes, posters, signs about wildlife, </w:t>
      </w:r>
      <w:r w:rsidRPr="67EDC6B6" w:rsidR="006B3E60">
        <w:rPr>
          <w:rFonts w:ascii="Calibri" w:hAnsi="Calibri" w:eastAsia="Arial" w:cs="Calibri"/>
          <w:color w:val="000000" w:themeColor="text1"/>
        </w:rPr>
        <w:t>etc.</w:t>
      </w:r>
      <w:r w:rsidRPr="67EDC6B6" w:rsidR="00C32750">
        <w:rPr>
          <w:rFonts w:ascii="Calibri" w:hAnsi="Calibri" w:eastAsia="Arial" w:cs="Calibri"/>
          <w:color w:val="000000" w:themeColor="text1"/>
        </w:rPr>
        <w:t xml:space="preserve"> can be hung up</w:t>
      </w:r>
      <w:r w:rsidRPr="67EDC6B6" w:rsidR="40449F34">
        <w:rPr>
          <w:rFonts w:ascii="Calibri" w:hAnsi="Calibri" w:eastAsia="Arial" w:cs="Calibri"/>
          <w:color w:val="000000" w:themeColor="text1"/>
        </w:rPr>
        <w:t xml:space="preserve">. All these things are desired to be in the hide by the client and are necessary to fulfill one of our concepts. Thirdly, our original prototype was in many ways asymmetric, and lacking in aesthetics. Switching to a ‘rounder’ design allows for greater symmetry, and following from that, architectural artistry. In general, the hide now looks less bland and </w:t>
      </w:r>
      <w:r w:rsidRPr="67EDC6B6" w:rsidR="006B3E60">
        <w:rPr>
          <w:rFonts w:ascii="Calibri" w:hAnsi="Calibri" w:eastAsia="Arial" w:cs="Calibri"/>
          <w:color w:val="000000" w:themeColor="text1"/>
        </w:rPr>
        <w:t>‘shed-like.’</w:t>
      </w:r>
      <w:r w:rsidRPr="67EDC6B6" w:rsidR="00B63080">
        <w:rPr>
          <w:rFonts w:ascii="Calibri" w:hAnsi="Calibri" w:eastAsia="Arial" w:cs="Calibri"/>
          <w:color w:val="000000" w:themeColor="text1"/>
        </w:rPr>
        <w:t xml:space="preserve"> </w:t>
      </w:r>
    </w:p>
    <w:p w:rsidR="122E1CDA" w:rsidP="00EC7DE5" w:rsidRDefault="30949580" w14:paraId="5F82F2A7" w14:textId="0D7D4E0A">
      <w:pPr>
        <w:ind w:firstLine="432"/>
        <w:rPr>
          <w:rFonts w:ascii="Calibri" w:hAnsi="Calibri" w:eastAsia="Arial" w:cs="Calibri"/>
          <w:color w:val="000000" w:themeColor="text1"/>
        </w:rPr>
      </w:pPr>
      <w:r w:rsidRPr="67EDC6B6">
        <w:rPr>
          <w:rFonts w:ascii="Calibri" w:hAnsi="Calibri" w:eastAsia="Arial" w:cs="Calibri"/>
          <w:color w:val="000000" w:themeColor="text1"/>
        </w:rPr>
        <w:t xml:space="preserve">We originally </w:t>
      </w:r>
      <w:r w:rsidRPr="67EDC6B6" w:rsidR="0FA6443B">
        <w:rPr>
          <w:rFonts w:ascii="Calibri" w:hAnsi="Calibri" w:eastAsia="Arial" w:cs="Calibri"/>
          <w:color w:val="000000" w:themeColor="text1"/>
        </w:rPr>
        <w:t xml:space="preserve">evaluated </w:t>
      </w:r>
      <w:r w:rsidRPr="67EDC6B6" w:rsidR="531366FF">
        <w:rPr>
          <w:rFonts w:ascii="Calibri" w:hAnsi="Calibri" w:eastAsia="Arial" w:cs="Calibri"/>
          <w:color w:val="000000" w:themeColor="text1"/>
        </w:rPr>
        <w:t xml:space="preserve">that a change was necessary in the mentioned categories through discussions during client meetings. During said meetings we were exposed to other teams’ designs, many of which followed a hexagonal, half-hexagonal or even round shape. </w:t>
      </w:r>
      <w:r w:rsidRPr="67EDC6B6" w:rsidR="3F7FF762">
        <w:rPr>
          <w:rFonts w:ascii="Calibri" w:hAnsi="Calibri" w:eastAsia="Arial" w:cs="Calibri"/>
          <w:color w:val="000000" w:themeColor="text1"/>
        </w:rPr>
        <w:t xml:space="preserve">Not only did the clients </w:t>
      </w:r>
      <w:r w:rsidRPr="67EDC6B6" w:rsidR="4FC7CB48">
        <w:rPr>
          <w:rFonts w:ascii="Calibri" w:hAnsi="Calibri" w:eastAsia="Arial" w:cs="Calibri"/>
          <w:color w:val="000000" w:themeColor="text1"/>
        </w:rPr>
        <w:t>support this design feature, but we ourselves realized the advantage of them. Then, after some internal discussion, we decided as a group that of the possible shapes, the hexagon best served our goals.</w:t>
      </w:r>
      <w:r w:rsidRPr="67EDC6B6" w:rsidR="00EC7DE5">
        <w:rPr>
          <w:rFonts w:ascii="Calibri" w:hAnsi="Calibri" w:eastAsia="Arial" w:cs="Calibri"/>
          <w:color w:val="000000" w:themeColor="text1"/>
        </w:rPr>
        <w:t xml:space="preserve"> The main lesson throughout this prototyping stage was that it is okay to go outside the box and use non-traditional shapes in our construction. Using these more unique shapes we will stand out more from the competition, improve visual appeal, and increase the functionality of the design by taking advantage of the more complex geometry.</w:t>
      </w:r>
      <w:r w:rsidRPr="67EDC6B6" w:rsidR="4FC7CB48">
        <w:rPr>
          <w:rFonts w:ascii="Calibri" w:hAnsi="Calibri" w:eastAsia="Arial" w:cs="Calibri"/>
          <w:color w:val="000000" w:themeColor="text1"/>
        </w:rPr>
        <w:t xml:space="preserve"> </w:t>
      </w:r>
    </w:p>
    <w:p w:rsidR="00D51E90" w:rsidP="0010493A" w:rsidRDefault="0010493A" w14:paraId="7C6A70EC" w14:textId="13684719">
      <w:pPr>
        <w:pStyle w:val="Heading1"/>
      </w:pPr>
      <w:r>
        <w:t>Information Acquired</w:t>
      </w:r>
      <w:r w:rsidR="007F5626">
        <w:t xml:space="preserve"> and Derived Insights</w:t>
      </w:r>
    </w:p>
    <w:p w:rsidR="007C3AD7" w:rsidP="007C3AD7" w:rsidRDefault="001972E6" w14:paraId="192A99B0" w14:textId="13684719">
      <w:pPr>
        <w:pStyle w:val="Heading1"/>
        <w:numPr>
          <w:ilvl w:val="0"/>
          <w:numId w:val="0"/>
        </w:numPr>
        <w:ind w:left="432"/>
        <w:jc w:val="center"/>
      </w:pPr>
      <w:r>
        <w:rPr>
          <w:noProof/>
        </w:rPr>
        <w:drawing>
          <wp:inline distT="0" distB="0" distL="0" distR="0" wp14:anchorId="6F0F3DCD" wp14:editId="0EDD6B45">
            <wp:extent cx="2496620" cy="2376300"/>
            <wp:effectExtent l="0" t="0" r="5715" b="0"/>
            <wp:docPr id="5" name="Picture 5" descr="A picture containing text, shoji,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2496620" cy="2376300"/>
                    </a:xfrm>
                    <a:prstGeom prst="rect">
                      <a:avLst/>
                    </a:prstGeom>
                  </pic:spPr>
                </pic:pic>
              </a:graphicData>
            </a:graphic>
          </wp:inline>
        </w:drawing>
      </w:r>
    </w:p>
    <w:p w:rsidR="0010493A" w:rsidP="007C3AD7" w:rsidRDefault="007C3AD7" w14:paraId="573D061A" w14:textId="13684719">
      <w:pPr>
        <w:pStyle w:val="Caption"/>
        <w:jc w:val="center"/>
      </w:pPr>
      <w:r>
        <w:t xml:space="preserve">Figure </w:t>
      </w:r>
      <w:r>
        <w:fldChar w:fldCharType="begin"/>
      </w:r>
      <w:r>
        <w:instrText>SEQ Figure \* ARABIC</w:instrText>
      </w:r>
      <w:r>
        <w:fldChar w:fldCharType="separate"/>
      </w:r>
      <w:r w:rsidR="009E1368">
        <w:rPr>
          <w:noProof/>
        </w:rPr>
        <w:t>2</w:t>
      </w:r>
      <w:r>
        <w:fldChar w:fldCharType="end"/>
      </w:r>
      <w:r>
        <w:t>: FOV (Field of View) Diagram of the Original Design</w:t>
      </w:r>
    </w:p>
    <w:p w:rsidR="007C3AD7" w:rsidP="007C3AD7" w:rsidRDefault="00D51E90" w14:paraId="389787FA" w14:textId="13684719">
      <w:pPr>
        <w:keepNext/>
        <w:jc w:val="center"/>
      </w:pPr>
      <w:r>
        <w:rPr>
          <w:noProof/>
        </w:rPr>
        <w:drawing>
          <wp:inline distT="0" distB="0" distL="0" distR="0" wp14:anchorId="384D4DEF" wp14:editId="5154CB77">
            <wp:extent cx="2424701" cy="2114063"/>
            <wp:effectExtent l="0" t="0" r="1270" b="0"/>
            <wp:docPr id="6" name="Picture 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2449481" cy="2135668"/>
                    </a:xfrm>
                    <a:prstGeom prst="rect">
                      <a:avLst/>
                    </a:prstGeom>
                  </pic:spPr>
                </pic:pic>
              </a:graphicData>
            </a:graphic>
          </wp:inline>
        </w:drawing>
      </w:r>
      <w:r>
        <w:rPr>
          <w:noProof/>
        </w:rPr>
        <w:drawing>
          <wp:inline distT="0" distB="0" distL="0" distR="0" wp14:anchorId="2F7543AF" wp14:editId="5152BFB6">
            <wp:extent cx="3235451" cy="2110626"/>
            <wp:effectExtent l="0" t="0" r="3175" b="0"/>
            <wp:docPr id="7" name="Picture 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3244352" cy="2116432"/>
                    </a:xfrm>
                    <a:prstGeom prst="rect">
                      <a:avLst/>
                    </a:prstGeom>
                  </pic:spPr>
                </pic:pic>
              </a:graphicData>
            </a:graphic>
          </wp:inline>
        </w:drawing>
      </w:r>
    </w:p>
    <w:p w:rsidR="00D51E90" w:rsidP="007C3AD7" w:rsidRDefault="007C3AD7" w14:paraId="43171B66" w14:textId="031D206E">
      <w:pPr>
        <w:pStyle w:val="Caption"/>
        <w:jc w:val="center"/>
      </w:pPr>
      <w:r>
        <w:t xml:space="preserve">Figure </w:t>
      </w:r>
      <w:r>
        <w:fldChar w:fldCharType="begin"/>
      </w:r>
      <w:r>
        <w:instrText>SEQ Figure \* ARABIC</w:instrText>
      </w:r>
      <w:r>
        <w:fldChar w:fldCharType="separate"/>
      </w:r>
      <w:r w:rsidR="009E1368">
        <w:rPr>
          <w:noProof/>
        </w:rPr>
        <w:t>3</w:t>
      </w:r>
      <w:r>
        <w:fldChar w:fldCharType="end"/>
      </w:r>
      <w:r>
        <w:t>: FOV Diagrams of Alternate Shapes Considered</w:t>
      </w:r>
    </w:p>
    <w:p w:rsidR="00B861FA" w:rsidP="00B861FA" w:rsidRDefault="00B861FA" w14:paraId="691D1D55" w14:textId="6E3B3E04"/>
    <w:p w:rsidRPr="00B2199D" w:rsidR="00B861FA" w:rsidP="003B270E" w:rsidRDefault="1A1D1205" w14:paraId="0E2B9A1F" w14:textId="1CA9FB58">
      <w:pPr>
        <w:ind w:firstLine="432"/>
      </w:pPr>
      <w:r w:rsidR="1A1D1205">
        <w:rPr/>
        <w:t>With regards to the insights made through</w:t>
      </w:r>
      <w:r w:rsidR="50BB5901">
        <w:rPr/>
        <w:t xml:space="preserve"> design eva</w:t>
      </w:r>
      <w:r w:rsidR="1A1D1205">
        <w:rPr/>
        <w:t>luation, the overall aesthetics of the design w</w:t>
      </w:r>
      <w:r w:rsidR="004929EB">
        <w:rPr/>
        <w:t>ere</w:t>
      </w:r>
      <w:r w:rsidR="1A1D1205">
        <w:rPr/>
        <w:t xml:space="preserve"> changed to ensure</w:t>
      </w:r>
      <w:r w:rsidR="33D0FC9A">
        <w:rPr/>
        <w:t xml:space="preserve"> symmetry in all areas of the hide and an increased surrounding field of view. As a team, we decided to change the shape of the hide from a rectangular box to a hexagonal-based design after receiving</w:t>
      </w:r>
      <w:r w:rsidR="00B064F4">
        <w:rPr/>
        <w:t xml:space="preserve"> feedback from our instructor Safwat Ramadan </w:t>
      </w:r>
      <w:r w:rsidR="33D0FC9A">
        <w:rPr/>
        <w:t>regarding the importance of symmetry</w:t>
      </w:r>
      <w:r w:rsidR="00B2199D">
        <w:rPr/>
        <w:t>, “</w:t>
      </w:r>
      <w:r w:rsidRPr="00B2199D" w:rsidR="00B2199D">
        <w:rPr>
          <w:rFonts w:ascii="Calibri" w:hAnsi="Calibri" w:eastAsia="Times New Roman" w:cs="Calibri"/>
          <w:color w:val="000000" w:themeColor="text1"/>
          <w:shd w:val="clear" w:color="auto" w:fill="FFFFFF"/>
        </w:rPr>
        <w:t xml:space="preserve">The roof should be </w:t>
      </w:r>
      <w:r w:rsidRPr="00B2199D" w:rsidR="00B2199D">
        <w:rPr>
          <w:rFonts w:ascii="Calibri" w:hAnsi="Calibri" w:eastAsia="Times New Roman" w:cs="Calibri"/>
          <w:color w:val="000000" w:themeColor="text1"/>
          <w:shd w:val="clear" w:color="auto" w:fill="FFFFFF"/>
        </w:rPr>
        <w:t>symmetric!</w:t>
      </w:r>
      <w:r w:rsidRPr="00B2199D" w:rsidR="00B2199D">
        <w:rPr>
          <w:rFonts w:ascii="Calibri" w:hAnsi="Calibri" w:eastAsia="Times New Roman" w:cs="Calibri"/>
          <w:color w:val="000000" w:themeColor="text1"/>
        </w:rPr>
        <w:t>”</w:t>
      </w:r>
      <w:r w:rsidR="00F34D44">
        <w:rPr/>
        <w:t xml:space="preserve"> </w:t>
      </w:r>
      <w:r w:rsidR="33D0FC9A">
        <w:rPr/>
        <w:t xml:space="preserve"> Essentially, as </w:t>
      </w:r>
      <w:r w:rsidR="4E97E3EC">
        <w:rPr/>
        <w:t xml:space="preserve">described through </w:t>
      </w:r>
      <w:r w:rsidR="284024A4">
        <w:rPr/>
        <w:t xml:space="preserve">the </w:t>
      </w:r>
      <w:r w:rsidR="4E97E3EC">
        <w:rPr/>
        <w:t xml:space="preserve">notes in our </w:t>
      </w:r>
      <w:r w:rsidR="284024A4">
        <w:rPr/>
        <w:t>instructor review presentation</w:t>
      </w:r>
      <w:r w:rsidR="33D0FC9A">
        <w:rPr/>
        <w:t xml:space="preserve">, symmetry is a crucial factor within structural designs and when implemented can </w:t>
      </w:r>
      <w:r w:rsidR="00EE397F">
        <w:rPr/>
        <w:t>create</w:t>
      </w:r>
      <w:r w:rsidR="33D0FC9A">
        <w:rPr/>
        <w:t xml:space="preserve"> an aesthetically pleasing product while also maximizing other aspects in a design such as field of view.</w:t>
      </w:r>
      <w:r w:rsidR="00A226E2">
        <w:rPr/>
        <w:t xml:space="preserve"> A second insight gleaned from our evaluations is the amount of wasted space in our previous design. Both designs have a similar footprint in terms of the land required </w:t>
      </w:r>
      <w:r w:rsidR="00C134F3">
        <w:rPr/>
        <w:t>but the new shapes considered are much more space efficient.</w:t>
      </w:r>
      <w:r w:rsidR="0042400C">
        <w:rPr/>
        <w:t xml:space="preserve"> </w:t>
      </w:r>
      <w:r w:rsidR="007254C9">
        <w:rPr/>
        <w:t>A simple way to sum this up is to say that perpendicular walls are not space efficient and the more circular the structure becomes the less wasted space is created in the corners.</w:t>
      </w:r>
      <w:r w:rsidR="0053488C">
        <w:rPr/>
        <w:t xml:space="preserve"> By having large angles between the walls more usable space is available</w:t>
      </w:r>
      <w:r w:rsidR="00134359">
        <w:rPr/>
        <w:t xml:space="preserve"> on the walls which increases the viewing ability of visitors</w:t>
      </w:r>
      <w:r w:rsidR="003D5290">
        <w:rPr/>
        <w:t>, a key need of our client</w:t>
      </w:r>
      <w:r w:rsidR="003B270E">
        <w:rPr/>
        <w:t>.</w:t>
      </w:r>
      <w:r w:rsidR="33D0FC9A">
        <w:rPr/>
        <w:t xml:space="preserve"> With this information, we decided to also change the parameters of the </w:t>
      </w:r>
      <w:r w:rsidR="00414602">
        <w:rPr/>
        <w:t xml:space="preserve">roof. </w:t>
      </w:r>
      <w:r w:rsidR="188DADB0">
        <w:rPr/>
        <w:t xml:space="preserve">To combat various weather circumstances in a more effective way, we were advised by our instructor to add gutters to the end of the roof rather than increase the length of the roof located directly above the accessible ramp. In doing this, we were able to create </w:t>
      </w:r>
      <w:r w:rsidR="72FCD3E7">
        <w:rPr/>
        <w:t>an even and</w:t>
      </w:r>
      <w:r w:rsidR="188DADB0">
        <w:rPr/>
        <w:t xml:space="preserve"> effective way of removing water </w:t>
      </w:r>
      <w:r w:rsidR="72FCD3E7">
        <w:rPr/>
        <w:t xml:space="preserve">through harsh weather conditions. </w:t>
      </w:r>
      <w:r w:rsidR="00414602">
        <w:rPr/>
        <w:t>Furthermore</w:t>
      </w:r>
      <w:r w:rsidR="33D0FC9A">
        <w:rPr/>
        <w:t>, the placement of the open windows was changed to a symmetrical placement all around each wall to improve and further reach our goal of achieving an aesthetic design</w:t>
      </w:r>
      <w:r w:rsidR="00E5784B">
        <w:rPr/>
        <w:t>.</w:t>
      </w:r>
    </w:p>
    <w:p w:rsidR="007F5626" w:rsidP="00117396" w:rsidRDefault="007F5626" w14:paraId="009F8B79" w14:textId="13684719">
      <w:pPr>
        <w:pStyle w:val="Heading1"/>
        <w:numPr>
          <w:ilvl w:val="0"/>
          <w:numId w:val="0"/>
        </w:numPr>
        <w:ind w:left="432"/>
      </w:pPr>
      <w:r>
        <w:t xml:space="preserve">Resulting Design Change or Revision </w:t>
      </w:r>
    </w:p>
    <w:p w:rsidR="009E1368" w:rsidP="009E1368" w:rsidRDefault="00C30D70" w14:paraId="6F8481CE" w14:textId="13684719">
      <w:pPr>
        <w:keepNext/>
        <w:jc w:val="center"/>
      </w:pPr>
      <w:r>
        <w:rPr>
          <w:noProof/>
        </w:rPr>
        <w:drawing>
          <wp:inline distT="0" distB="0" distL="0" distR="0" wp14:anchorId="2E61ED78" wp14:editId="6300430F">
            <wp:extent cx="2907586" cy="2449104"/>
            <wp:effectExtent l="0" t="0" r="1270" b="2540"/>
            <wp:docPr id="10" name="Picture 10"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2907586" cy="2449104"/>
                    </a:xfrm>
                    <a:prstGeom prst="rect">
                      <a:avLst/>
                    </a:prstGeom>
                  </pic:spPr>
                </pic:pic>
              </a:graphicData>
            </a:graphic>
          </wp:inline>
        </w:drawing>
      </w:r>
      <w:r w:rsidR="00EC602B">
        <w:rPr>
          <w:noProof/>
        </w:rPr>
        <w:drawing>
          <wp:inline distT="0" distB="0" distL="0" distR="0" wp14:anchorId="2A0BC652" wp14:editId="7454E3C7">
            <wp:extent cx="2691829" cy="2351879"/>
            <wp:effectExtent l="0" t="0" r="635" b="0"/>
            <wp:docPr id="11" name="Picture 1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2691829" cy="2351879"/>
                    </a:xfrm>
                    <a:prstGeom prst="rect">
                      <a:avLst/>
                    </a:prstGeom>
                  </pic:spPr>
                </pic:pic>
              </a:graphicData>
            </a:graphic>
          </wp:inline>
        </w:drawing>
      </w:r>
    </w:p>
    <w:p w:rsidRPr="00C30D70" w:rsidR="00C30D70" w:rsidP="009E1368" w:rsidRDefault="009E1368" w14:paraId="0A71622A" w14:textId="74183FF4">
      <w:pPr>
        <w:pStyle w:val="Caption"/>
        <w:jc w:val="center"/>
      </w:pPr>
      <w:r>
        <w:t xml:space="preserve">Figure </w:t>
      </w:r>
      <w:r>
        <w:fldChar w:fldCharType="begin"/>
      </w:r>
      <w:r>
        <w:instrText>SEQ Figure \* ARABIC</w:instrText>
      </w:r>
      <w:r>
        <w:fldChar w:fldCharType="separate"/>
      </w:r>
      <w:r>
        <w:rPr>
          <w:noProof/>
        </w:rPr>
        <w:t>4</w:t>
      </w:r>
      <w:r>
        <w:fldChar w:fldCharType="end"/>
      </w:r>
      <w:r>
        <w:t>: Current Iteration of the Hide, Hexagonal in Shape</w:t>
      </w:r>
    </w:p>
    <w:p w:rsidR="000A6EB1" w:rsidP="00E44844" w:rsidRDefault="00257A6A" w14:paraId="749EB120" w14:textId="1D2A7EB5">
      <w:pPr>
        <w:ind w:firstLine="720"/>
      </w:pPr>
      <w:r>
        <w:t>The</w:t>
      </w:r>
      <w:r w:rsidR="00861106">
        <w:t>re were t</w:t>
      </w:r>
      <w:r w:rsidR="00742684">
        <w:t>hree</w:t>
      </w:r>
      <w:r w:rsidR="00861106">
        <w:t xml:space="preserve"> main changes that resulted from the insights we </w:t>
      </w:r>
      <w:r w:rsidR="00805041">
        <w:t xml:space="preserve">developed as a team. The first insight that </w:t>
      </w:r>
      <w:r w:rsidR="00160F48">
        <w:t>led</w:t>
      </w:r>
      <w:r w:rsidR="00805041">
        <w:t xml:space="preserve"> to a change</w:t>
      </w:r>
      <w:r w:rsidR="00413101">
        <w:t xml:space="preserve"> was due to visitors wanting a greater view of the wildlife they were watching. The p</w:t>
      </w:r>
      <w:r w:rsidR="00D0633F">
        <w:t>urpose</w:t>
      </w:r>
      <w:r w:rsidR="00413101">
        <w:t xml:space="preserve"> of the hide is so that there is maximal viewing </w:t>
      </w:r>
      <w:r w:rsidR="00AB47DE">
        <w:t xml:space="preserve">of the conservation site. The change that came from this insight was the shape of our hide. Originally our hide was </w:t>
      </w:r>
      <w:r w:rsidR="0074181D">
        <w:t xml:space="preserve">a rectangular shape and </w:t>
      </w:r>
      <w:r w:rsidR="001702B5">
        <w:t xml:space="preserve">had </w:t>
      </w:r>
      <w:r w:rsidR="00622644">
        <w:t xml:space="preserve">five </w:t>
      </w:r>
      <w:r w:rsidR="0074181D">
        <w:t xml:space="preserve">windows </w:t>
      </w:r>
      <w:r w:rsidR="000A6EB1">
        <w:t xml:space="preserve">on </w:t>
      </w:r>
      <w:r w:rsidR="001702B5">
        <w:t xml:space="preserve">a single </w:t>
      </w:r>
      <w:r w:rsidR="000A6EB1">
        <w:t xml:space="preserve">wall </w:t>
      </w:r>
      <w:r w:rsidR="001702B5">
        <w:t xml:space="preserve">opposite and </w:t>
      </w:r>
      <w:r w:rsidR="00C87DDE">
        <w:t>pa</w:t>
      </w:r>
      <w:r w:rsidR="00362A6D">
        <w:t xml:space="preserve">rallel to the </w:t>
      </w:r>
      <w:r w:rsidR="00833ABA">
        <w:t>door</w:t>
      </w:r>
      <w:r w:rsidR="000A6EB1">
        <w:t xml:space="preserve"> (Figure </w:t>
      </w:r>
      <w:r w:rsidR="00AE07E0">
        <w:t>1</w:t>
      </w:r>
      <w:r w:rsidR="000A6EB1">
        <w:t>)</w:t>
      </w:r>
      <w:r w:rsidR="006656D8">
        <w:t>. After</w:t>
      </w:r>
      <w:r w:rsidR="000A39C5">
        <w:t xml:space="preserve"> this </w:t>
      </w:r>
      <w:r w:rsidR="00CF3AA9">
        <w:t>insight was reached</w:t>
      </w:r>
      <w:r w:rsidR="00D770B6">
        <w:t>,</w:t>
      </w:r>
      <w:r w:rsidR="00CF3AA9">
        <w:t xml:space="preserve"> we decided that the best shape </w:t>
      </w:r>
      <w:r w:rsidR="004C17E2">
        <w:t xml:space="preserve">that would solve our maximal viewing option was </w:t>
      </w:r>
      <w:r w:rsidR="00AE2476">
        <w:t xml:space="preserve">a hexagon. This </w:t>
      </w:r>
      <w:r w:rsidR="00D770B6">
        <w:t>shape</w:t>
      </w:r>
      <w:r w:rsidR="00AE2476">
        <w:t xml:space="preserve"> provides </w:t>
      </w:r>
      <w:r w:rsidR="00D770B6">
        <w:t>five</w:t>
      </w:r>
      <w:r w:rsidR="00AE2476">
        <w:t xml:space="preserve"> viewing walls with </w:t>
      </w:r>
      <w:r w:rsidR="00D770B6">
        <w:t>three</w:t>
      </w:r>
      <w:r w:rsidR="00AE2476">
        <w:t xml:space="preserve"> windows on each wall (Figure </w:t>
      </w:r>
      <w:r w:rsidR="00AE07E0">
        <w:t>4</w:t>
      </w:r>
      <w:r w:rsidR="00AE2476">
        <w:t xml:space="preserve">). Compared to </w:t>
      </w:r>
      <w:r w:rsidR="006D6DC0">
        <w:t xml:space="preserve">our </w:t>
      </w:r>
      <w:r w:rsidR="00AE2476">
        <w:t xml:space="preserve">original design this not only increases the number of </w:t>
      </w:r>
      <w:r w:rsidR="00DE65FC">
        <w:t xml:space="preserve">windows </w:t>
      </w:r>
      <w:r w:rsidR="00D770B6">
        <w:t>from five to 15</w:t>
      </w:r>
      <w:r w:rsidR="009D6CCA">
        <w:t xml:space="preserve">, but also allows for visitors to view different sides of the conservatory, </w:t>
      </w:r>
      <w:r w:rsidR="00F26967">
        <w:t xml:space="preserve">increasing the viewing angles and </w:t>
      </w:r>
      <w:r w:rsidR="00154373">
        <w:t xml:space="preserve">general functionality of the hide. </w:t>
      </w:r>
    </w:p>
    <w:p w:rsidR="005955A3" w:rsidP="00E44844" w:rsidRDefault="005955A3" w14:paraId="7C523B0D" w14:textId="5D2C5448">
      <w:pPr>
        <w:ind w:firstLine="720"/>
      </w:pPr>
      <w:r>
        <w:t xml:space="preserve">The next insight </w:t>
      </w:r>
      <w:r w:rsidR="00B67069">
        <w:t xml:space="preserve">that </w:t>
      </w:r>
      <w:r w:rsidR="00662ED2">
        <w:t>lead</w:t>
      </w:r>
      <w:r w:rsidR="00B67069">
        <w:t xml:space="preserve"> to a design change was </w:t>
      </w:r>
      <w:r w:rsidR="00A305F1">
        <w:t xml:space="preserve">that we needed our hide to be </w:t>
      </w:r>
      <w:r w:rsidR="00085ECF">
        <w:t>aesthetically</w:t>
      </w:r>
      <w:r w:rsidR="00A305F1">
        <w:t xml:space="preserve"> pleasing </w:t>
      </w:r>
      <w:r w:rsidR="00085ECF">
        <w:t xml:space="preserve">to the human eye </w:t>
      </w:r>
      <w:r w:rsidR="00A305F1">
        <w:t xml:space="preserve">and </w:t>
      </w:r>
      <w:r w:rsidR="00085ECF">
        <w:t>therefore</w:t>
      </w:r>
      <w:r w:rsidR="00662ED2">
        <w:t xml:space="preserve"> symmetry</w:t>
      </w:r>
      <w:r w:rsidR="00154373">
        <w:t xml:space="preserve"> needed to</w:t>
      </w:r>
      <w:r w:rsidR="00662ED2">
        <w:t xml:space="preserve"> </w:t>
      </w:r>
      <w:r w:rsidR="00085ECF">
        <w:t>play a large</w:t>
      </w:r>
      <w:r w:rsidR="00154373">
        <w:t>r</w:t>
      </w:r>
      <w:r w:rsidR="00085ECF">
        <w:t xml:space="preserve"> role in </w:t>
      </w:r>
      <w:r w:rsidR="00BE5189">
        <w:t>the design</w:t>
      </w:r>
      <w:r w:rsidR="00237643">
        <w:t>.</w:t>
      </w:r>
      <w:r w:rsidR="00BE5189">
        <w:t xml:space="preserve"> The changes that followed due to this </w:t>
      </w:r>
      <w:r w:rsidR="00D163D8">
        <w:t xml:space="preserve">insight </w:t>
      </w:r>
      <w:r w:rsidR="00C60B66">
        <w:t>was the symmetry of</w:t>
      </w:r>
      <w:r w:rsidR="00787138">
        <w:t xml:space="preserve"> the viewing windows along with </w:t>
      </w:r>
      <w:r w:rsidR="00154373">
        <w:t xml:space="preserve">symmetric shape of the roof which is now like a </w:t>
      </w:r>
      <w:r w:rsidR="0098631A">
        <w:t>gazebo</w:t>
      </w:r>
      <w:r w:rsidR="002E4BCE">
        <w:t>. By comparing the roof in our first design to</w:t>
      </w:r>
      <w:r w:rsidR="00462D00">
        <w:t xml:space="preserve"> </w:t>
      </w:r>
      <w:r w:rsidR="00B95C9B">
        <w:t xml:space="preserve">our iterated design (Figure </w:t>
      </w:r>
      <w:r w:rsidR="003B16BF">
        <w:t>1 &amp; 4</w:t>
      </w:r>
      <w:r w:rsidR="00B95C9B">
        <w:t>)</w:t>
      </w:r>
      <w:r w:rsidR="00427DDB">
        <w:t xml:space="preserve">, you can see how originally our </w:t>
      </w:r>
      <w:r w:rsidR="00107574">
        <w:t>roofs symmetry</w:t>
      </w:r>
      <w:r w:rsidR="003F5F44">
        <w:t xml:space="preserve"> does not coincide with the shape of the hide, </w:t>
      </w:r>
      <w:r w:rsidR="005904B1">
        <w:t>whereas</w:t>
      </w:r>
      <w:r w:rsidR="003F5F44">
        <w:t xml:space="preserve"> in </w:t>
      </w:r>
      <w:r w:rsidR="00BE4A57">
        <w:t>the iterated</w:t>
      </w:r>
      <w:r w:rsidR="003F5F44">
        <w:t xml:space="preserve"> design </w:t>
      </w:r>
      <w:r w:rsidR="00FA239B">
        <w:t xml:space="preserve">one can see that </w:t>
      </w:r>
      <w:r w:rsidR="00D02DDF">
        <w:t xml:space="preserve">the roof </w:t>
      </w:r>
      <w:r w:rsidR="00FA239B">
        <w:t>is</w:t>
      </w:r>
      <w:r w:rsidR="00D02DDF">
        <w:t xml:space="preserve"> integ</w:t>
      </w:r>
      <w:r w:rsidR="00FA0386">
        <w:t xml:space="preserve">rated </w:t>
      </w:r>
      <w:r w:rsidR="002A65BB">
        <w:t>and coincides with our design shape.</w:t>
      </w:r>
      <w:r w:rsidR="005904B1">
        <w:t xml:space="preserve"> This allows for </w:t>
      </w:r>
      <w:r w:rsidR="004118A5">
        <w:t xml:space="preserve">the iterated design to look </w:t>
      </w:r>
      <w:r w:rsidR="00A33F26">
        <w:t>fully symmetrical</w:t>
      </w:r>
      <w:r w:rsidR="00755BA4">
        <w:t xml:space="preserve"> and intentional</w:t>
      </w:r>
      <w:r w:rsidR="00A33F26">
        <w:t xml:space="preserve"> as a structure.</w:t>
      </w:r>
    </w:p>
    <w:p w:rsidR="00B861FA" w:rsidP="000D7419" w:rsidRDefault="00D948F6" w14:paraId="6468F0E6" w14:textId="6942F350">
      <w:pPr>
        <w:ind w:firstLine="720"/>
      </w:pPr>
      <w:r>
        <w:t xml:space="preserve">Overall, </w:t>
      </w:r>
      <w:r w:rsidR="00966949">
        <w:t xml:space="preserve">we expect these changes to allow for visitors </w:t>
      </w:r>
      <w:r w:rsidR="00E44844">
        <w:t xml:space="preserve">to be able to </w:t>
      </w:r>
      <w:r w:rsidR="001943EA">
        <w:t xml:space="preserve">view as </w:t>
      </w:r>
      <w:r w:rsidR="00620566">
        <w:t>much wildlife</w:t>
      </w:r>
      <w:r w:rsidR="001943EA">
        <w:t xml:space="preserve"> as possible. It is important that they </w:t>
      </w:r>
      <w:r w:rsidR="00620566">
        <w:t>can</w:t>
      </w:r>
      <w:r w:rsidR="001943EA">
        <w:t xml:space="preserve"> go to different sides of the hide and </w:t>
      </w:r>
      <w:r w:rsidR="00E44844">
        <w:t xml:space="preserve">have </w:t>
      </w:r>
      <w:r w:rsidR="001943EA">
        <w:t xml:space="preserve">completely different views </w:t>
      </w:r>
      <w:r w:rsidR="0050234B">
        <w:t>due to the angles in a hexagon</w:t>
      </w:r>
      <w:r w:rsidR="001943EA">
        <w:t xml:space="preserve"> </w:t>
      </w:r>
      <w:r w:rsidR="0050234B">
        <w:t xml:space="preserve">allowing for </w:t>
      </w:r>
      <w:r w:rsidR="00C70770">
        <w:t xml:space="preserve">different viewpoints </w:t>
      </w:r>
      <w:r w:rsidR="001943EA">
        <w:t>of the conservation site. The cha</w:t>
      </w:r>
      <w:r w:rsidR="00C70770">
        <w:t xml:space="preserve">nge has also allowed for </w:t>
      </w:r>
      <w:r w:rsidR="000E0721">
        <w:t xml:space="preserve">the design to </w:t>
      </w:r>
      <w:r w:rsidR="00966577">
        <w:t xml:space="preserve">look </w:t>
      </w:r>
      <w:r w:rsidR="00880ED8">
        <w:t xml:space="preserve">more visually appealing, which is an important requirement of the clients. </w:t>
      </w:r>
      <w:r w:rsidR="00194781">
        <w:t>Our insights have allowed</w:t>
      </w:r>
      <w:r w:rsidR="00880ED8">
        <w:t xml:space="preserve"> for the change in geometry in our hide</w:t>
      </w:r>
      <w:r w:rsidR="007A3F56">
        <w:t>,</w:t>
      </w:r>
      <w:r w:rsidR="00880ED8">
        <w:t xml:space="preserve"> along with the roof coinciding </w:t>
      </w:r>
      <w:r w:rsidR="007A3F56">
        <w:t>with the hexagonal structure,</w:t>
      </w:r>
      <w:r w:rsidR="00880ED8">
        <w:t xml:space="preserve"> a</w:t>
      </w:r>
      <w:r w:rsidR="007A3F56">
        <w:t>s well as</w:t>
      </w:r>
      <w:r w:rsidR="00880ED8">
        <w:t xml:space="preserve"> </w:t>
      </w:r>
      <w:r w:rsidR="00600C18">
        <w:t>the windows on all five sides of the hide</w:t>
      </w:r>
      <w:r w:rsidR="00194781">
        <w:t xml:space="preserve">. These </w:t>
      </w:r>
      <w:r w:rsidR="0048730E">
        <w:t>changes have made a</w:t>
      </w:r>
      <w:r w:rsidR="00F53DBC">
        <w:t xml:space="preserve"> significant impact </w:t>
      </w:r>
      <w:r w:rsidR="006C137E">
        <w:t xml:space="preserve">on our design taking it from something easily replicable to a standout </w:t>
      </w:r>
      <w:r w:rsidR="00705A40">
        <w:t>structure. Therefore, our</w:t>
      </w:r>
      <w:r w:rsidR="00921E7E">
        <w:t xml:space="preserve"> hide can </w:t>
      </w:r>
      <w:r w:rsidR="004552BD">
        <w:t>meet our</w:t>
      </w:r>
      <w:r w:rsidR="00410615">
        <w:t xml:space="preserve"> team design goals</w:t>
      </w:r>
      <w:r w:rsidR="00CD0C68">
        <w:t xml:space="preserve"> </w:t>
      </w:r>
      <w:r w:rsidR="00330572">
        <w:t xml:space="preserve">in addition </w:t>
      </w:r>
      <w:r w:rsidR="00705A40">
        <w:t>to being more memorable and impactful for our clients</w:t>
      </w:r>
      <w:r w:rsidR="000D7419">
        <w:t>.</w:t>
      </w:r>
    </w:p>
    <w:sectPr w:rsidR="00B861FA" w:rsidSect="00527A87">
      <w:headerReference w:type="default" r:id="rId21"/>
      <w:footerReference w:type="default" r:id="rId22"/>
      <w:pgSz w:w="12240" w:h="15840" w:orient="portrait"/>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A2754" w:rsidP="00A248D5" w:rsidRDefault="007A2754" w14:paraId="0E6F2AC0" w14:textId="77777777">
      <w:pPr>
        <w:spacing w:after="0" w:line="240" w:lineRule="auto"/>
      </w:pPr>
      <w:r>
        <w:separator/>
      </w:r>
    </w:p>
  </w:endnote>
  <w:endnote w:type="continuationSeparator" w:id="0">
    <w:p w:rsidR="007A2754" w:rsidP="00A248D5" w:rsidRDefault="007A2754" w14:paraId="61910D45" w14:textId="77777777">
      <w:pPr>
        <w:spacing w:after="0" w:line="240" w:lineRule="auto"/>
      </w:pPr>
      <w:r>
        <w:continuationSeparator/>
      </w:r>
    </w:p>
  </w:endnote>
  <w:endnote w:type="continuationNotice" w:id="1">
    <w:p w:rsidR="007A2754" w:rsidRDefault="007A2754" w14:paraId="4C378CE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0493A" w:rsidRDefault="0010493A" w14:paraId="0C7EBC56" w14:textId="6219DE5B">
    <w:pPr>
      <w:pStyle w:val="Footer"/>
    </w:pP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A2754" w:rsidP="00A248D5" w:rsidRDefault="007A2754" w14:paraId="4B00CBAC" w14:textId="77777777">
      <w:pPr>
        <w:spacing w:after="0" w:line="240" w:lineRule="auto"/>
      </w:pPr>
      <w:r>
        <w:separator/>
      </w:r>
    </w:p>
  </w:footnote>
  <w:footnote w:type="continuationSeparator" w:id="0">
    <w:p w:rsidR="007A2754" w:rsidP="00A248D5" w:rsidRDefault="007A2754" w14:paraId="215470DB" w14:textId="77777777">
      <w:pPr>
        <w:spacing w:after="0" w:line="240" w:lineRule="auto"/>
      </w:pPr>
      <w:r>
        <w:continuationSeparator/>
      </w:r>
    </w:p>
  </w:footnote>
  <w:footnote w:type="continuationNotice" w:id="1">
    <w:p w:rsidR="007A2754" w:rsidRDefault="007A2754" w14:paraId="4E34AD3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248D5" w:rsidP="00C81B73" w:rsidRDefault="00F94170" w14:paraId="5AEFB5AA" w14:textId="0AE56428">
    <w:pPr>
      <w:pStyle w:val="Header"/>
      <w:tabs>
        <w:tab w:val="clear" w:pos="4680"/>
        <w:tab w:val="clear" w:pos="9360"/>
        <w:tab w:val="center" w:pos="5040"/>
        <w:tab w:val="right" w:pos="10080"/>
      </w:tabs>
    </w:pPr>
    <w:r>
      <w:rPr>
        <w:noProof/>
        <w:lang w:eastAsia="en-CA"/>
      </w:rPr>
      <w:drawing>
        <wp:anchor distT="0" distB="0" distL="114300" distR="114300" simplePos="0" relativeHeight="251658240" behindDoc="1" locked="0" layoutInCell="1" allowOverlap="1" wp14:anchorId="0F7D5180" wp14:editId="664217AA">
          <wp:simplePos x="0" y="0"/>
          <wp:positionH relativeFrom="margin">
            <wp:align>right</wp:align>
          </wp:positionH>
          <wp:positionV relativeFrom="paragraph">
            <wp:posOffset>-265430</wp:posOffset>
          </wp:positionV>
          <wp:extent cx="549275" cy="447675"/>
          <wp:effectExtent l="0" t="0" r="3175" b="9525"/>
          <wp:wrapNone/>
          <wp:docPr id="2" name="Picture 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92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39E7205C">
      <w:t>ES 1050</w:t>
    </w:r>
    <w:r w:rsidR="004A3237">
      <w:tab/>
    </w:r>
    <w:r w:rsidR="39E7205C">
      <w:t>202</w:t>
    </w:r>
    <w:r w:rsidR="0010493A">
      <w:t>2</w:t>
    </w:r>
    <w:r w:rsidR="39E7205C">
      <w:t xml:space="preserve"> </w:t>
    </w:r>
    <w:r w:rsidR="0010493A">
      <w:t>Winter</w:t>
    </w:r>
    <w:r w:rsidR="39E7205C">
      <w:t xml:space="preserve"> Project </w:t>
    </w:r>
    <w:r w:rsidR="006604AA">
      <w:t xml:space="preserve">Iteration </w:t>
    </w:r>
    <w:r w:rsidR="39E7205C">
      <w:t>Report Template</w:t>
    </w:r>
    <w:r w:rsidR="004A323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2B36D8"/>
    <w:multiLevelType w:val="hybridMultilevel"/>
    <w:tmpl w:val="9F746A4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B601D5"/>
    <w:multiLevelType w:val="multilevel"/>
    <w:tmpl w:val="1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535041A"/>
    <w:multiLevelType w:val="hybridMultilevel"/>
    <w:tmpl w:val="6A5810E0"/>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6940BCD"/>
    <w:multiLevelType w:val="hybridMultilevel"/>
    <w:tmpl w:val="DBB6682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0AC85753"/>
    <w:multiLevelType w:val="hybridMultilevel"/>
    <w:tmpl w:val="C64017E2"/>
    <w:lvl w:ilvl="0" w:tplc="AB4AE4A0">
      <w:start w:val="1"/>
      <w:numFmt w:val="decimal"/>
      <w:lvlText w:val="%1."/>
      <w:lvlJc w:val="left"/>
      <w:pPr>
        <w:tabs>
          <w:tab w:val="num" w:pos="720"/>
        </w:tabs>
        <w:ind w:left="720" w:hanging="360"/>
      </w:pPr>
    </w:lvl>
    <w:lvl w:ilvl="1" w:tplc="48CE89AE" w:tentative="1">
      <w:start w:val="1"/>
      <w:numFmt w:val="decimal"/>
      <w:lvlText w:val="%2."/>
      <w:lvlJc w:val="left"/>
      <w:pPr>
        <w:tabs>
          <w:tab w:val="num" w:pos="1440"/>
        </w:tabs>
        <w:ind w:left="1440" w:hanging="360"/>
      </w:pPr>
    </w:lvl>
    <w:lvl w:ilvl="2" w:tplc="7F6E2AB0" w:tentative="1">
      <w:start w:val="1"/>
      <w:numFmt w:val="decimal"/>
      <w:lvlText w:val="%3."/>
      <w:lvlJc w:val="left"/>
      <w:pPr>
        <w:tabs>
          <w:tab w:val="num" w:pos="2160"/>
        </w:tabs>
        <w:ind w:left="2160" w:hanging="360"/>
      </w:pPr>
    </w:lvl>
    <w:lvl w:ilvl="3" w:tplc="2E609C9C" w:tentative="1">
      <w:start w:val="1"/>
      <w:numFmt w:val="decimal"/>
      <w:lvlText w:val="%4."/>
      <w:lvlJc w:val="left"/>
      <w:pPr>
        <w:tabs>
          <w:tab w:val="num" w:pos="2880"/>
        </w:tabs>
        <w:ind w:left="2880" w:hanging="360"/>
      </w:pPr>
    </w:lvl>
    <w:lvl w:ilvl="4" w:tplc="7DA0EB92" w:tentative="1">
      <w:start w:val="1"/>
      <w:numFmt w:val="decimal"/>
      <w:lvlText w:val="%5."/>
      <w:lvlJc w:val="left"/>
      <w:pPr>
        <w:tabs>
          <w:tab w:val="num" w:pos="3600"/>
        </w:tabs>
        <w:ind w:left="3600" w:hanging="360"/>
      </w:pPr>
    </w:lvl>
    <w:lvl w:ilvl="5" w:tplc="E65881D8" w:tentative="1">
      <w:start w:val="1"/>
      <w:numFmt w:val="decimal"/>
      <w:lvlText w:val="%6."/>
      <w:lvlJc w:val="left"/>
      <w:pPr>
        <w:tabs>
          <w:tab w:val="num" w:pos="4320"/>
        </w:tabs>
        <w:ind w:left="4320" w:hanging="360"/>
      </w:pPr>
    </w:lvl>
    <w:lvl w:ilvl="6" w:tplc="C268C50C" w:tentative="1">
      <w:start w:val="1"/>
      <w:numFmt w:val="decimal"/>
      <w:lvlText w:val="%7."/>
      <w:lvlJc w:val="left"/>
      <w:pPr>
        <w:tabs>
          <w:tab w:val="num" w:pos="5040"/>
        </w:tabs>
        <w:ind w:left="5040" w:hanging="360"/>
      </w:pPr>
    </w:lvl>
    <w:lvl w:ilvl="7" w:tplc="D6DC6E1E" w:tentative="1">
      <w:start w:val="1"/>
      <w:numFmt w:val="decimal"/>
      <w:lvlText w:val="%8."/>
      <w:lvlJc w:val="left"/>
      <w:pPr>
        <w:tabs>
          <w:tab w:val="num" w:pos="5760"/>
        </w:tabs>
        <w:ind w:left="5760" w:hanging="360"/>
      </w:pPr>
    </w:lvl>
    <w:lvl w:ilvl="8" w:tplc="0CCAFEE8" w:tentative="1">
      <w:start w:val="1"/>
      <w:numFmt w:val="decimal"/>
      <w:lvlText w:val="%9."/>
      <w:lvlJc w:val="left"/>
      <w:pPr>
        <w:tabs>
          <w:tab w:val="num" w:pos="6480"/>
        </w:tabs>
        <w:ind w:left="6480" w:hanging="360"/>
      </w:pPr>
    </w:lvl>
  </w:abstractNum>
  <w:abstractNum w:abstractNumId="5" w15:restartNumberingAfterBreak="0">
    <w:nsid w:val="0C7477D1"/>
    <w:multiLevelType w:val="hybridMultilevel"/>
    <w:tmpl w:val="B33EEBC0"/>
    <w:lvl w:ilvl="0" w:tplc="10090009">
      <w:start w:val="1"/>
      <w:numFmt w:val="bullet"/>
      <w:lvlText w:val=""/>
      <w:lvlJc w:val="left"/>
      <w:pPr>
        <w:ind w:left="720" w:hanging="360"/>
      </w:pPr>
      <w:rPr>
        <w:rFonts w:hint="default" w:ascii="Wingdings" w:hAnsi="Wingding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CA673BB"/>
    <w:multiLevelType w:val="hybridMultilevel"/>
    <w:tmpl w:val="28268C9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52E3F2D"/>
    <w:multiLevelType w:val="hybridMultilevel"/>
    <w:tmpl w:val="E202EEA2"/>
    <w:lvl w:ilvl="0" w:tplc="7DF2203A">
      <w:start w:val="1"/>
      <w:numFmt w:val="bullet"/>
      <w:lvlText w:val=""/>
      <w:lvlJc w:val="left"/>
      <w:pPr>
        <w:tabs>
          <w:tab w:val="num" w:pos="372"/>
        </w:tabs>
        <w:ind w:left="372" w:hanging="360"/>
      </w:pPr>
      <w:rPr>
        <w:rFonts w:hint="default" w:ascii="Symbol" w:hAnsi="Symbol"/>
        <w:sz w:val="20"/>
      </w:rPr>
    </w:lvl>
    <w:lvl w:ilvl="1" w:tplc="AF68A814">
      <w:start w:val="1"/>
      <w:numFmt w:val="bullet"/>
      <w:lvlText w:val=""/>
      <w:lvlJc w:val="left"/>
      <w:pPr>
        <w:tabs>
          <w:tab w:val="num" w:pos="1092"/>
        </w:tabs>
        <w:ind w:left="1092" w:hanging="360"/>
      </w:pPr>
      <w:rPr>
        <w:rFonts w:hint="default" w:ascii="Symbol" w:hAnsi="Symbol"/>
        <w:sz w:val="20"/>
      </w:rPr>
    </w:lvl>
    <w:lvl w:ilvl="2" w:tplc="ADC8400E" w:tentative="1">
      <w:start w:val="1"/>
      <w:numFmt w:val="bullet"/>
      <w:lvlText w:val=""/>
      <w:lvlJc w:val="left"/>
      <w:pPr>
        <w:tabs>
          <w:tab w:val="num" w:pos="1812"/>
        </w:tabs>
        <w:ind w:left="1812" w:hanging="360"/>
      </w:pPr>
      <w:rPr>
        <w:rFonts w:hint="default" w:ascii="Symbol" w:hAnsi="Symbol"/>
        <w:sz w:val="20"/>
      </w:rPr>
    </w:lvl>
    <w:lvl w:ilvl="3" w:tplc="E578CE10" w:tentative="1">
      <w:start w:val="1"/>
      <w:numFmt w:val="bullet"/>
      <w:lvlText w:val=""/>
      <w:lvlJc w:val="left"/>
      <w:pPr>
        <w:tabs>
          <w:tab w:val="num" w:pos="2532"/>
        </w:tabs>
        <w:ind w:left="2532" w:hanging="360"/>
      </w:pPr>
      <w:rPr>
        <w:rFonts w:hint="default" w:ascii="Symbol" w:hAnsi="Symbol"/>
        <w:sz w:val="20"/>
      </w:rPr>
    </w:lvl>
    <w:lvl w:ilvl="4" w:tplc="CC74120C" w:tentative="1">
      <w:start w:val="1"/>
      <w:numFmt w:val="bullet"/>
      <w:lvlText w:val=""/>
      <w:lvlJc w:val="left"/>
      <w:pPr>
        <w:tabs>
          <w:tab w:val="num" w:pos="3252"/>
        </w:tabs>
        <w:ind w:left="3252" w:hanging="360"/>
      </w:pPr>
      <w:rPr>
        <w:rFonts w:hint="default" w:ascii="Symbol" w:hAnsi="Symbol"/>
        <w:sz w:val="20"/>
      </w:rPr>
    </w:lvl>
    <w:lvl w:ilvl="5" w:tplc="AE707D7E" w:tentative="1">
      <w:start w:val="1"/>
      <w:numFmt w:val="bullet"/>
      <w:lvlText w:val=""/>
      <w:lvlJc w:val="left"/>
      <w:pPr>
        <w:tabs>
          <w:tab w:val="num" w:pos="3972"/>
        </w:tabs>
        <w:ind w:left="3972" w:hanging="360"/>
      </w:pPr>
      <w:rPr>
        <w:rFonts w:hint="default" w:ascii="Symbol" w:hAnsi="Symbol"/>
        <w:sz w:val="20"/>
      </w:rPr>
    </w:lvl>
    <w:lvl w:ilvl="6" w:tplc="C3E6C738" w:tentative="1">
      <w:start w:val="1"/>
      <w:numFmt w:val="bullet"/>
      <w:lvlText w:val=""/>
      <w:lvlJc w:val="left"/>
      <w:pPr>
        <w:tabs>
          <w:tab w:val="num" w:pos="4692"/>
        </w:tabs>
        <w:ind w:left="4692" w:hanging="360"/>
      </w:pPr>
      <w:rPr>
        <w:rFonts w:hint="default" w:ascii="Symbol" w:hAnsi="Symbol"/>
        <w:sz w:val="20"/>
      </w:rPr>
    </w:lvl>
    <w:lvl w:ilvl="7" w:tplc="22F2F0B8" w:tentative="1">
      <w:start w:val="1"/>
      <w:numFmt w:val="bullet"/>
      <w:lvlText w:val=""/>
      <w:lvlJc w:val="left"/>
      <w:pPr>
        <w:tabs>
          <w:tab w:val="num" w:pos="5412"/>
        </w:tabs>
        <w:ind w:left="5412" w:hanging="360"/>
      </w:pPr>
      <w:rPr>
        <w:rFonts w:hint="default" w:ascii="Symbol" w:hAnsi="Symbol"/>
        <w:sz w:val="20"/>
      </w:rPr>
    </w:lvl>
    <w:lvl w:ilvl="8" w:tplc="79FADDA2" w:tentative="1">
      <w:start w:val="1"/>
      <w:numFmt w:val="bullet"/>
      <w:lvlText w:val=""/>
      <w:lvlJc w:val="left"/>
      <w:pPr>
        <w:tabs>
          <w:tab w:val="num" w:pos="6132"/>
        </w:tabs>
        <w:ind w:left="6132" w:hanging="360"/>
      </w:pPr>
      <w:rPr>
        <w:rFonts w:hint="default" w:ascii="Symbol" w:hAnsi="Symbol"/>
        <w:sz w:val="20"/>
      </w:rPr>
    </w:lvl>
  </w:abstractNum>
  <w:abstractNum w:abstractNumId="8" w15:restartNumberingAfterBreak="0">
    <w:nsid w:val="153C4091"/>
    <w:multiLevelType w:val="hybridMultilevel"/>
    <w:tmpl w:val="6D501C48"/>
    <w:lvl w:ilvl="0" w:tplc="10090001">
      <w:start w:val="1"/>
      <w:numFmt w:val="bullet"/>
      <w:lvlText w:val=""/>
      <w:lvlJc w:val="left"/>
      <w:pPr>
        <w:ind w:left="360" w:hanging="360"/>
      </w:pPr>
      <w:rPr>
        <w:rFonts w:hint="default" w:ascii="Symbol" w:hAnsi="Symbol"/>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9" w15:restartNumberingAfterBreak="0">
    <w:nsid w:val="154F2437"/>
    <w:multiLevelType w:val="hybridMultilevel"/>
    <w:tmpl w:val="144C2AA2"/>
    <w:lvl w:ilvl="0" w:tplc="10090001">
      <w:start w:val="1"/>
      <w:numFmt w:val="bullet"/>
      <w:lvlText w:val=""/>
      <w:lvlJc w:val="left"/>
      <w:pPr>
        <w:ind w:left="1080" w:hanging="360"/>
      </w:pPr>
      <w:rPr>
        <w:rFonts w:hint="default" w:ascii="Symbol" w:hAnsi="Symbol"/>
      </w:rPr>
    </w:lvl>
    <w:lvl w:ilvl="1" w:tplc="10090003" w:tentative="1">
      <w:start w:val="1"/>
      <w:numFmt w:val="bullet"/>
      <w:lvlText w:val="o"/>
      <w:lvlJc w:val="left"/>
      <w:pPr>
        <w:ind w:left="1800" w:hanging="360"/>
      </w:pPr>
      <w:rPr>
        <w:rFonts w:hint="default" w:ascii="Courier New" w:hAnsi="Courier New" w:cs="Courier New"/>
      </w:rPr>
    </w:lvl>
    <w:lvl w:ilvl="2" w:tplc="10090005" w:tentative="1">
      <w:start w:val="1"/>
      <w:numFmt w:val="bullet"/>
      <w:lvlText w:val=""/>
      <w:lvlJc w:val="left"/>
      <w:pPr>
        <w:ind w:left="2520" w:hanging="360"/>
      </w:pPr>
      <w:rPr>
        <w:rFonts w:hint="default" w:ascii="Wingdings" w:hAnsi="Wingdings"/>
      </w:rPr>
    </w:lvl>
    <w:lvl w:ilvl="3" w:tplc="10090001" w:tentative="1">
      <w:start w:val="1"/>
      <w:numFmt w:val="bullet"/>
      <w:lvlText w:val=""/>
      <w:lvlJc w:val="left"/>
      <w:pPr>
        <w:ind w:left="3240" w:hanging="360"/>
      </w:pPr>
      <w:rPr>
        <w:rFonts w:hint="default" w:ascii="Symbol" w:hAnsi="Symbol"/>
      </w:rPr>
    </w:lvl>
    <w:lvl w:ilvl="4" w:tplc="10090003" w:tentative="1">
      <w:start w:val="1"/>
      <w:numFmt w:val="bullet"/>
      <w:lvlText w:val="o"/>
      <w:lvlJc w:val="left"/>
      <w:pPr>
        <w:ind w:left="3960" w:hanging="360"/>
      </w:pPr>
      <w:rPr>
        <w:rFonts w:hint="default" w:ascii="Courier New" w:hAnsi="Courier New" w:cs="Courier New"/>
      </w:rPr>
    </w:lvl>
    <w:lvl w:ilvl="5" w:tplc="10090005" w:tentative="1">
      <w:start w:val="1"/>
      <w:numFmt w:val="bullet"/>
      <w:lvlText w:val=""/>
      <w:lvlJc w:val="left"/>
      <w:pPr>
        <w:ind w:left="4680" w:hanging="360"/>
      </w:pPr>
      <w:rPr>
        <w:rFonts w:hint="default" w:ascii="Wingdings" w:hAnsi="Wingdings"/>
      </w:rPr>
    </w:lvl>
    <w:lvl w:ilvl="6" w:tplc="10090001" w:tentative="1">
      <w:start w:val="1"/>
      <w:numFmt w:val="bullet"/>
      <w:lvlText w:val=""/>
      <w:lvlJc w:val="left"/>
      <w:pPr>
        <w:ind w:left="5400" w:hanging="360"/>
      </w:pPr>
      <w:rPr>
        <w:rFonts w:hint="default" w:ascii="Symbol" w:hAnsi="Symbol"/>
      </w:rPr>
    </w:lvl>
    <w:lvl w:ilvl="7" w:tplc="10090003" w:tentative="1">
      <w:start w:val="1"/>
      <w:numFmt w:val="bullet"/>
      <w:lvlText w:val="o"/>
      <w:lvlJc w:val="left"/>
      <w:pPr>
        <w:ind w:left="6120" w:hanging="360"/>
      </w:pPr>
      <w:rPr>
        <w:rFonts w:hint="default" w:ascii="Courier New" w:hAnsi="Courier New" w:cs="Courier New"/>
      </w:rPr>
    </w:lvl>
    <w:lvl w:ilvl="8" w:tplc="10090005" w:tentative="1">
      <w:start w:val="1"/>
      <w:numFmt w:val="bullet"/>
      <w:lvlText w:val=""/>
      <w:lvlJc w:val="left"/>
      <w:pPr>
        <w:ind w:left="6840" w:hanging="360"/>
      </w:pPr>
      <w:rPr>
        <w:rFonts w:hint="default" w:ascii="Wingdings" w:hAnsi="Wingdings"/>
      </w:rPr>
    </w:lvl>
  </w:abstractNum>
  <w:abstractNum w:abstractNumId="10" w15:restartNumberingAfterBreak="0">
    <w:nsid w:val="160C6C50"/>
    <w:multiLevelType w:val="multilevel"/>
    <w:tmpl w:val="12D6E46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6BE2198"/>
    <w:multiLevelType w:val="hybridMultilevel"/>
    <w:tmpl w:val="E10E7BF4"/>
    <w:lvl w:ilvl="0" w:tplc="10090001">
      <w:start w:val="1"/>
      <w:numFmt w:val="bullet"/>
      <w:lvlText w:val=""/>
      <w:lvlJc w:val="left"/>
      <w:pPr>
        <w:ind w:left="1077" w:hanging="360"/>
      </w:pPr>
      <w:rPr>
        <w:rFonts w:hint="default" w:ascii="Symbol" w:hAnsi="Symbol"/>
      </w:rPr>
    </w:lvl>
    <w:lvl w:ilvl="1" w:tplc="10090003" w:tentative="1">
      <w:start w:val="1"/>
      <w:numFmt w:val="bullet"/>
      <w:lvlText w:val="o"/>
      <w:lvlJc w:val="left"/>
      <w:pPr>
        <w:ind w:left="1797" w:hanging="360"/>
      </w:pPr>
      <w:rPr>
        <w:rFonts w:hint="default" w:ascii="Courier New" w:hAnsi="Courier New" w:cs="Courier New"/>
      </w:rPr>
    </w:lvl>
    <w:lvl w:ilvl="2" w:tplc="10090005" w:tentative="1">
      <w:start w:val="1"/>
      <w:numFmt w:val="bullet"/>
      <w:lvlText w:val=""/>
      <w:lvlJc w:val="left"/>
      <w:pPr>
        <w:ind w:left="2517" w:hanging="360"/>
      </w:pPr>
      <w:rPr>
        <w:rFonts w:hint="default" w:ascii="Wingdings" w:hAnsi="Wingdings"/>
      </w:rPr>
    </w:lvl>
    <w:lvl w:ilvl="3" w:tplc="10090001" w:tentative="1">
      <w:start w:val="1"/>
      <w:numFmt w:val="bullet"/>
      <w:lvlText w:val=""/>
      <w:lvlJc w:val="left"/>
      <w:pPr>
        <w:ind w:left="3237" w:hanging="360"/>
      </w:pPr>
      <w:rPr>
        <w:rFonts w:hint="default" w:ascii="Symbol" w:hAnsi="Symbol"/>
      </w:rPr>
    </w:lvl>
    <w:lvl w:ilvl="4" w:tplc="10090003" w:tentative="1">
      <w:start w:val="1"/>
      <w:numFmt w:val="bullet"/>
      <w:lvlText w:val="o"/>
      <w:lvlJc w:val="left"/>
      <w:pPr>
        <w:ind w:left="3957" w:hanging="360"/>
      </w:pPr>
      <w:rPr>
        <w:rFonts w:hint="default" w:ascii="Courier New" w:hAnsi="Courier New" w:cs="Courier New"/>
      </w:rPr>
    </w:lvl>
    <w:lvl w:ilvl="5" w:tplc="10090005" w:tentative="1">
      <w:start w:val="1"/>
      <w:numFmt w:val="bullet"/>
      <w:lvlText w:val=""/>
      <w:lvlJc w:val="left"/>
      <w:pPr>
        <w:ind w:left="4677" w:hanging="360"/>
      </w:pPr>
      <w:rPr>
        <w:rFonts w:hint="default" w:ascii="Wingdings" w:hAnsi="Wingdings"/>
      </w:rPr>
    </w:lvl>
    <w:lvl w:ilvl="6" w:tplc="10090001" w:tentative="1">
      <w:start w:val="1"/>
      <w:numFmt w:val="bullet"/>
      <w:lvlText w:val=""/>
      <w:lvlJc w:val="left"/>
      <w:pPr>
        <w:ind w:left="5397" w:hanging="360"/>
      </w:pPr>
      <w:rPr>
        <w:rFonts w:hint="default" w:ascii="Symbol" w:hAnsi="Symbol"/>
      </w:rPr>
    </w:lvl>
    <w:lvl w:ilvl="7" w:tplc="10090003" w:tentative="1">
      <w:start w:val="1"/>
      <w:numFmt w:val="bullet"/>
      <w:lvlText w:val="o"/>
      <w:lvlJc w:val="left"/>
      <w:pPr>
        <w:ind w:left="6117" w:hanging="360"/>
      </w:pPr>
      <w:rPr>
        <w:rFonts w:hint="default" w:ascii="Courier New" w:hAnsi="Courier New" w:cs="Courier New"/>
      </w:rPr>
    </w:lvl>
    <w:lvl w:ilvl="8" w:tplc="10090005" w:tentative="1">
      <w:start w:val="1"/>
      <w:numFmt w:val="bullet"/>
      <w:lvlText w:val=""/>
      <w:lvlJc w:val="left"/>
      <w:pPr>
        <w:ind w:left="6837" w:hanging="360"/>
      </w:pPr>
      <w:rPr>
        <w:rFonts w:hint="default" w:ascii="Wingdings" w:hAnsi="Wingdings"/>
      </w:rPr>
    </w:lvl>
  </w:abstractNum>
  <w:abstractNum w:abstractNumId="12" w15:restartNumberingAfterBreak="0">
    <w:nsid w:val="18C27FFA"/>
    <w:multiLevelType w:val="hybridMultilevel"/>
    <w:tmpl w:val="F09AE2BE"/>
    <w:lvl w:ilvl="0" w:tplc="10090001">
      <w:start w:val="1"/>
      <w:numFmt w:val="bullet"/>
      <w:lvlText w:val=""/>
      <w:lvlJc w:val="left"/>
      <w:pPr>
        <w:ind w:left="360" w:hanging="360"/>
      </w:pPr>
      <w:rPr>
        <w:rFonts w:hint="default" w:ascii="Symbol" w:hAnsi="Symbol"/>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13" w15:restartNumberingAfterBreak="0">
    <w:nsid w:val="19697F1D"/>
    <w:multiLevelType w:val="hybridMultilevel"/>
    <w:tmpl w:val="61183C00"/>
    <w:lvl w:ilvl="0" w:tplc="1009000D">
      <w:start w:val="1"/>
      <w:numFmt w:val="bullet"/>
      <w:lvlText w:val=""/>
      <w:lvlJc w:val="left"/>
      <w:pPr>
        <w:ind w:left="1077" w:hanging="360"/>
      </w:pPr>
      <w:rPr>
        <w:rFonts w:hint="default" w:ascii="Wingdings" w:hAnsi="Wingdings"/>
      </w:rPr>
    </w:lvl>
    <w:lvl w:ilvl="1" w:tplc="10090003" w:tentative="1">
      <w:start w:val="1"/>
      <w:numFmt w:val="bullet"/>
      <w:lvlText w:val="o"/>
      <w:lvlJc w:val="left"/>
      <w:pPr>
        <w:ind w:left="1797" w:hanging="360"/>
      </w:pPr>
      <w:rPr>
        <w:rFonts w:hint="default" w:ascii="Courier New" w:hAnsi="Courier New" w:cs="Courier New"/>
      </w:rPr>
    </w:lvl>
    <w:lvl w:ilvl="2" w:tplc="10090005" w:tentative="1">
      <w:start w:val="1"/>
      <w:numFmt w:val="bullet"/>
      <w:lvlText w:val=""/>
      <w:lvlJc w:val="left"/>
      <w:pPr>
        <w:ind w:left="2517" w:hanging="360"/>
      </w:pPr>
      <w:rPr>
        <w:rFonts w:hint="default" w:ascii="Wingdings" w:hAnsi="Wingdings"/>
      </w:rPr>
    </w:lvl>
    <w:lvl w:ilvl="3" w:tplc="10090001" w:tentative="1">
      <w:start w:val="1"/>
      <w:numFmt w:val="bullet"/>
      <w:lvlText w:val=""/>
      <w:lvlJc w:val="left"/>
      <w:pPr>
        <w:ind w:left="3237" w:hanging="360"/>
      </w:pPr>
      <w:rPr>
        <w:rFonts w:hint="default" w:ascii="Symbol" w:hAnsi="Symbol"/>
      </w:rPr>
    </w:lvl>
    <w:lvl w:ilvl="4" w:tplc="10090003" w:tentative="1">
      <w:start w:val="1"/>
      <w:numFmt w:val="bullet"/>
      <w:lvlText w:val="o"/>
      <w:lvlJc w:val="left"/>
      <w:pPr>
        <w:ind w:left="3957" w:hanging="360"/>
      </w:pPr>
      <w:rPr>
        <w:rFonts w:hint="default" w:ascii="Courier New" w:hAnsi="Courier New" w:cs="Courier New"/>
      </w:rPr>
    </w:lvl>
    <w:lvl w:ilvl="5" w:tplc="10090005" w:tentative="1">
      <w:start w:val="1"/>
      <w:numFmt w:val="bullet"/>
      <w:lvlText w:val=""/>
      <w:lvlJc w:val="left"/>
      <w:pPr>
        <w:ind w:left="4677" w:hanging="360"/>
      </w:pPr>
      <w:rPr>
        <w:rFonts w:hint="default" w:ascii="Wingdings" w:hAnsi="Wingdings"/>
      </w:rPr>
    </w:lvl>
    <w:lvl w:ilvl="6" w:tplc="10090001" w:tentative="1">
      <w:start w:val="1"/>
      <w:numFmt w:val="bullet"/>
      <w:lvlText w:val=""/>
      <w:lvlJc w:val="left"/>
      <w:pPr>
        <w:ind w:left="5397" w:hanging="360"/>
      </w:pPr>
      <w:rPr>
        <w:rFonts w:hint="default" w:ascii="Symbol" w:hAnsi="Symbol"/>
      </w:rPr>
    </w:lvl>
    <w:lvl w:ilvl="7" w:tplc="10090003" w:tentative="1">
      <w:start w:val="1"/>
      <w:numFmt w:val="bullet"/>
      <w:lvlText w:val="o"/>
      <w:lvlJc w:val="left"/>
      <w:pPr>
        <w:ind w:left="6117" w:hanging="360"/>
      </w:pPr>
      <w:rPr>
        <w:rFonts w:hint="default" w:ascii="Courier New" w:hAnsi="Courier New" w:cs="Courier New"/>
      </w:rPr>
    </w:lvl>
    <w:lvl w:ilvl="8" w:tplc="10090005" w:tentative="1">
      <w:start w:val="1"/>
      <w:numFmt w:val="bullet"/>
      <w:lvlText w:val=""/>
      <w:lvlJc w:val="left"/>
      <w:pPr>
        <w:ind w:left="6837" w:hanging="360"/>
      </w:pPr>
      <w:rPr>
        <w:rFonts w:hint="default" w:ascii="Wingdings" w:hAnsi="Wingdings"/>
      </w:rPr>
    </w:lvl>
  </w:abstractNum>
  <w:abstractNum w:abstractNumId="14" w15:restartNumberingAfterBreak="0">
    <w:nsid w:val="1CA111EA"/>
    <w:multiLevelType w:val="hybridMultilevel"/>
    <w:tmpl w:val="C9EAAA7C"/>
    <w:lvl w:ilvl="0" w:tplc="FBD250F4">
      <w:start w:val="1"/>
      <w:numFmt w:val="bullet"/>
      <w:lvlText w:val=""/>
      <w:lvlJc w:val="left"/>
      <w:pPr>
        <w:tabs>
          <w:tab w:val="num" w:pos="720"/>
        </w:tabs>
        <w:ind w:left="720" w:hanging="360"/>
      </w:pPr>
      <w:rPr>
        <w:rFonts w:hint="default" w:ascii="Symbol" w:hAnsi="Symbol"/>
        <w:sz w:val="20"/>
      </w:rPr>
    </w:lvl>
    <w:lvl w:ilvl="1" w:tplc="FF527B48" w:tentative="1">
      <w:start w:val="1"/>
      <w:numFmt w:val="bullet"/>
      <w:lvlText w:val=""/>
      <w:lvlJc w:val="left"/>
      <w:pPr>
        <w:tabs>
          <w:tab w:val="num" w:pos="1440"/>
        </w:tabs>
        <w:ind w:left="1440" w:hanging="360"/>
      </w:pPr>
      <w:rPr>
        <w:rFonts w:hint="default" w:ascii="Symbol" w:hAnsi="Symbol"/>
        <w:sz w:val="20"/>
      </w:rPr>
    </w:lvl>
    <w:lvl w:ilvl="2" w:tplc="135AC5F6" w:tentative="1">
      <w:start w:val="1"/>
      <w:numFmt w:val="bullet"/>
      <w:lvlText w:val=""/>
      <w:lvlJc w:val="left"/>
      <w:pPr>
        <w:tabs>
          <w:tab w:val="num" w:pos="2160"/>
        </w:tabs>
        <w:ind w:left="2160" w:hanging="360"/>
      </w:pPr>
      <w:rPr>
        <w:rFonts w:hint="default" w:ascii="Symbol" w:hAnsi="Symbol"/>
        <w:sz w:val="20"/>
      </w:rPr>
    </w:lvl>
    <w:lvl w:ilvl="3" w:tplc="FE046F74" w:tentative="1">
      <w:start w:val="1"/>
      <w:numFmt w:val="bullet"/>
      <w:lvlText w:val=""/>
      <w:lvlJc w:val="left"/>
      <w:pPr>
        <w:tabs>
          <w:tab w:val="num" w:pos="2880"/>
        </w:tabs>
        <w:ind w:left="2880" w:hanging="360"/>
      </w:pPr>
      <w:rPr>
        <w:rFonts w:hint="default" w:ascii="Symbol" w:hAnsi="Symbol"/>
        <w:sz w:val="20"/>
      </w:rPr>
    </w:lvl>
    <w:lvl w:ilvl="4" w:tplc="3698AF9E" w:tentative="1">
      <w:start w:val="1"/>
      <w:numFmt w:val="bullet"/>
      <w:lvlText w:val=""/>
      <w:lvlJc w:val="left"/>
      <w:pPr>
        <w:tabs>
          <w:tab w:val="num" w:pos="3600"/>
        </w:tabs>
        <w:ind w:left="3600" w:hanging="360"/>
      </w:pPr>
      <w:rPr>
        <w:rFonts w:hint="default" w:ascii="Symbol" w:hAnsi="Symbol"/>
        <w:sz w:val="20"/>
      </w:rPr>
    </w:lvl>
    <w:lvl w:ilvl="5" w:tplc="E44E1144" w:tentative="1">
      <w:start w:val="1"/>
      <w:numFmt w:val="bullet"/>
      <w:lvlText w:val=""/>
      <w:lvlJc w:val="left"/>
      <w:pPr>
        <w:tabs>
          <w:tab w:val="num" w:pos="4320"/>
        </w:tabs>
        <w:ind w:left="4320" w:hanging="360"/>
      </w:pPr>
      <w:rPr>
        <w:rFonts w:hint="default" w:ascii="Symbol" w:hAnsi="Symbol"/>
        <w:sz w:val="20"/>
      </w:rPr>
    </w:lvl>
    <w:lvl w:ilvl="6" w:tplc="E40054A8" w:tentative="1">
      <w:start w:val="1"/>
      <w:numFmt w:val="bullet"/>
      <w:lvlText w:val=""/>
      <w:lvlJc w:val="left"/>
      <w:pPr>
        <w:tabs>
          <w:tab w:val="num" w:pos="5040"/>
        </w:tabs>
        <w:ind w:left="5040" w:hanging="360"/>
      </w:pPr>
      <w:rPr>
        <w:rFonts w:hint="default" w:ascii="Symbol" w:hAnsi="Symbol"/>
        <w:sz w:val="20"/>
      </w:rPr>
    </w:lvl>
    <w:lvl w:ilvl="7" w:tplc="14AEDD20" w:tentative="1">
      <w:start w:val="1"/>
      <w:numFmt w:val="bullet"/>
      <w:lvlText w:val=""/>
      <w:lvlJc w:val="left"/>
      <w:pPr>
        <w:tabs>
          <w:tab w:val="num" w:pos="5760"/>
        </w:tabs>
        <w:ind w:left="5760" w:hanging="360"/>
      </w:pPr>
      <w:rPr>
        <w:rFonts w:hint="default" w:ascii="Symbol" w:hAnsi="Symbol"/>
        <w:sz w:val="20"/>
      </w:rPr>
    </w:lvl>
    <w:lvl w:ilvl="8" w:tplc="D21AAC74"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1FEE3342"/>
    <w:multiLevelType w:val="hybridMultilevel"/>
    <w:tmpl w:val="4C0E101E"/>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6" w15:restartNumberingAfterBreak="0">
    <w:nsid w:val="22014AAA"/>
    <w:multiLevelType w:val="hybridMultilevel"/>
    <w:tmpl w:val="2E6C39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5A15AE3"/>
    <w:multiLevelType w:val="hybridMultilevel"/>
    <w:tmpl w:val="F0B619F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607034D"/>
    <w:multiLevelType w:val="hybridMultilevel"/>
    <w:tmpl w:val="80DE35F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9" w15:restartNumberingAfterBreak="0">
    <w:nsid w:val="296D0474"/>
    <w:multiLevelType w:val="hybridMultilevel"/>
    <w:tmpl w:val="01324492"/>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BE36141"/>
    <w:multiLevelType w:val="hybridMultilevel"/>
    <w:tmpl w:val="701A11B2"/>
    <w:lvl w:ilvl="0" w:tplc="10090001">
      <w:start w:val="1"/>
      <w:numFmt w:val="bullet"/>
      <w:lvlText w:val=""/>
      <w:lvlJc w:val="left"/>
      <w:pPr>
        <w:ind w:left="360" w:hanging="360"/>
      </w:pPr>
      <w:rPr>
        <w:rFonts w:hint="default" w:ascii="Symbol" w:hAnsi="Symbol"/>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21" w15:restartNumberingAfterBreak="0">
    <w:nsid w:val="2BF45E86"/>
    <w:multiLevelType w:val="hybridMultilevel"/>
    <w:tmpl w:val="2E76E0F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2E233AE4"/>
    <w:multiLevelType w:val="hybridMultilevel"/>
    <w:tmpl w:val="B1767D52"/>
    <w:lvl w:ilvl="0" w:tplc="10090001">
      <w:start w:val="1"/>
      <w:numFmt w:val="bullet"/>
      <w:lvlText w:val=""/>
      <w:lvlJc w:val="left"/>
      <w:pPr>
        <w:ind w:left="360" w:hanging="360"/>
      </w:pPr>
      <w:rPr>
        <w:rFonts w:hint="default" w:ascii="Symbol" w:hAnsi="Symbol"/>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23" w15:restartNumberingAfterBreak="0">
    <w:nsid w:val="2E885C1C"/>
    <w:multiLevelType w:val="hybridMultilevel"/>
    <w:tmpl w:val="88E40302"/>
    <w:lvl w:ilvl="0" w:tplc="10090001">
      <w:start w:val="1"/>
      <w:numFmt w:val="bullet"/>
      <w:lvlText w:val=""/>
      <w:lvlJc w:val="left"/>
      <w:pPr>
        <w:ind w:left="360" w:hanging="360"/>
      </w:pPr>
      <w:rPr>
        <w:rFonts w:hint="default" w:ascii="Symbol" w:hAnsi="Symbol"/>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24" w15:restartNumberingAfterBreak="0">
    <w:nsid w:val="2F1D1800"/>
    <w:multiLevelType w:val="hybridMultilevel"/>
    <w:tmpl w:val="CD04B20E"/>
    <w:lvl w:ilvl="0" w:tplc="1009000D">
      <w:start w:val="1"/>
      <w:numFmt w:val="bullet"/>
      <w:lvlText w:val=""/>
      <w:lvlJc w:val="left"/>
      <w:pPr>
        <w:ind w:left="1077" w:hanging="360"/>
      </w:pPr>
      <w:rPr>
        <w:rFonts w:hint="default" w:ascii="Wingdings" w:hAnsi="Wingdings"/>
      </w:rPr>
    </w:lvl>
    <w:lvl w:ilvl="1" w:tplc="10090003" w:tentative="1">
      <w:start w:val="1"/>
      <w:numFmt w:val="bullet"/>
      <w:lvlText w:val="o"/>
      <w:lvlJc w:val="left"/>
      <w:pPr>
        <w:ind w:left="1797" w:hanging="360"/>
      </w:pPr>
      <w:rPr>
        <w:rFonts w:hint="default" w:ascii="Courier New" w:hAnsi="Courier New" w:cs="Courier New"/>
      </w:rPr>
    </w:lvl>
    <w:lvl w:ilvl="2" w:tplc="10090005" w:tentative="1">
      <w:start w:val="1"/>
      <w:numFmt w:val="bullet"/>
      <w:lvlText w:val=""/>
      <w:lvlJc w:val="left"/>
      <w:pPr>
        <w:ind w:left="2517" w:hanging="360"/>
      </w:pPr>
      <w:rPr>
        <w:rFonts w:hint="default" w:ascii="Wingdings" w:hAnsi="Wingdings"/>
      </w:rPr>
    </w:lvl>
    <w:lvl w:ilvl="3" w:tplc="10090001" w:tentative="1">
      <w:start w:val="1"/>
      <w:numFmt w:val="bullet"/>
      <w:lvlText w:val=""/>
      <w:lvlJc w:val="left"/>
      <w:pPr>
        <w:ind w:left="3237" w:hanging="360"/>
      </w:pPr>
      <w:rPr>
        <w:rFonts w:hint="default" w:ascii="Symbol" w:hAnsi="Symbol"/>
      </w:rPr>
    </w:lvl>
    <w:lvl w:ilvl="4" w:tplc="10090003" w:tentative="1">
      <w:start w:val="1"/>
      <w:numFmt w:val="bullet"/>
      <w:lvlText w:val="o"/>
      <w:lvlJc w:val="left"/>
      <w:pPr>
        <w:ind w:left="3957" w:hanging="360"/>
      </w:pPr>
      <w:rPr>
        <w:rFonts w:hint="default" w:ascii="Courier New" w:hAnsi="Courier New" w:cs="Courier New"/>
      </w:rPr>
    </w:lvl>
    <w:lvl w:ilvl="5" w:tplc="10090005" w:tentative="1">
      <w:start w:val="1"/>
      <w:numFmt w:val="bullet"/>
      <w:lvlText w:val=""/>
      <w:lvlJc w:val="left"/>
      <w:pPr>
        <w:ind w:left="4677" w:hanging="360"/>
      </w:pPr>
      <w:rPr>
        <w:rFonts w:hint="default" w:ascii="Wingdings" w:hAnsi="Wingdings"/>
      </w:rPr>
    </w:lvl>
    <w:lvl w:ilvl="6" w:tplc="10090001" w:tentative="1">
      <w:start w:val="1"/>
      <w:numFmt w:val="bullet"/>
      <w:lvlText w:val=""/>
      <w:lvlJc w:val="left"/>
      <w:pPr>
        <w:ind w:left="5397" w:hanging="360"/>
      </w:pPr>
      <w:rPr>
        <w:rFonts w:hint="default" w:ascii="Symbol" w:hAnsi="Symbol"/>
      </w:rPr>
    </w:lvl>
    <w:lvl w:ilvl="7" w:tplc="10090003" w:tentative="1">
      <w:start w:val="1"/>
      <w:numFmt w:val="bullet"/>
      <w:lvlText w:val="o"/>
      <w:lvlJc w:val="left"/>
      <w:pPr>
        <w:ind w:left="6117" w:hanging="360"/>
      </w:pPr>
      <w:rPr>
        <w:rFonts w:hint="default" w:ascii="Courier New" w:hAnsi="Courier New" w:cs="Courier New"/>
      </w:rPr>
    </w:lvl>
    <w:lvl w:ilvl="8" w:tplc="10090005" w:tentative="1">
      <w:start w:val="1"/>
      <w:numFmt w:val="bullet"/>
      <w:lvlText w:val=""/>
      <w:lvlJc w:val="left"/>
      <w:pPr>
        <w:ind w:left="6837" w:hanging="360"/>
      </w:pPr>
      <w:rPr>
        <w:rFonts w:hint="default" w:ascii="Wingdings" w:hAnsi="Wingdings"/>
      </w:rPr>
    </w:lvl>
  </w:abstractNum>
  <w:abstractNum w:abstractNumId="25" w15:restartNumberingAfterBreak="0">
    <w:nsid w:val="316A714C"/>
    <w:multiLevelType w:val="hybridMultilevel"/>
    <w:tmpl w:val="8AA2CAE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6" w15:restartNumberingAfterBreak="0">
    <w:nsid w:val="326331F9"/>
    <w:multiLevelType w:val="hybridMultilevel"/>
    <w:tmpl w:val="E884CBD0"/>
    <w:lvl w:ilvl="0" w:tplc="4546FBD0">
      <w:start w:val="2"/>
      <w:numFmt w:val="bullet"/>
      <w:lvlText w:val="-"/>
      <w:lvlJc w:val="left"/>
      <w:pPr>
        <w:ind w:left="720" w:hanging="360"/>
      </w:pPr>
      <w:rPr>
        <w:rFonts w:hint="default" w:ascii="Calibri" w:hAnsi="Calibri" w:cs="Calibri" w:eastAsiaTheme="minorHAnsi"/>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7" w15:restartNumberingAfterBreak="0">
    <w:nsid w:val="3C4D1FFC"/>
    <w:multiLevelType w:val="hybridMultilevel"/>
    <w:tmpl w:val="6812E99A"/>
    <w:lvl w:ilvl="0" w:tplc="10090007">
      <w:start w:val="1"/>
      <w:numFmt w:val="bullet"/>
      <w:lvlText w:val=""/>
      <w:lvlJc w:val="left"/>
      <w:pPr>
        <w:ind w:left="360" w:hanging="360"/>
      </w:pPr>
      <w:rPr>
        <w:rFonts w:hint="default" w:ascii="Symbol" w:hAnsi="Symbol"/>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3CF365B7"/>
    <w:multiLevelType w:val="hybridMultilevel"/>
    <w:tmpl w:val="FA4AAA48"/>
    <w:lvl w:ilvl="0" w:tplc="B6A80270">
      <w:start w:val="2"/>
      <w:numFmt w:val="bullet"/>
      <w:lvlText w:val="-"/>
      <w:lvlJc w:val="left"/>
      <w:pPr>
        <w:ind w:left="720" w:hanging="360"/>
      </w:pPr>
      <w:rPr>
        <w:rFonts w:hint="default" w:ascii="Calibri" w:hAnsi="Calibri" w:cs="Calibri" w:eastAsiaTheme="minorHAnsi"/>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9" w15:restartNumberingAfterBreak="0">
    <w:nsid w:val="40070BA6"/>
    <w:multiLevelType w:val="hybridMultilevel"/>
    <w:tmpl w:val="1758FC48"/>
    <w:lvl w:ilvl="0" w:tplc="2340DA20">
      <w:start w:val="1"/>
      <w:numFmt w:val="bullet"/>
      <w:lvlText w:val=""/>
      <w:lvlJc w:val="left"/>
      <w:pPr>
        <w:tabs>
          <w:tab w:val="num" w:pos="720"/>
        </w:tabs>
        <w:ind w:left="720" w:hanging="360"/>
      </w:pPr>
      <w:rPr>
        <w:rFonts w:hint="default" w:ascii="Symbol" w:hAnsi="Symbol"/>
        <w:sz w:val="20"/>
      </w:rPr>
    </w:lvl>
    <w:lvl w:ilvl="1" w:tplc="766EB914" w:tentative="1">
      <w:start w:val="1"/>
      <w:numFmt w:val="bullet"/>
      <w:lvlText w:val=""/>
      <w:lvlJc w:val="left"/>
      <w:pPr>
        <w:tabs>
          <w:tab w:val="num" w:pos="1440"/>
        </w:tabs>
        <w:ind w:left="1440" w:hanging="360"/>
      </w:pPr>
      <w:rPr>
        <w:rFonts w:hint="default" w:ascii="Symbol" w:hAnsi="Symbol"/>
        <w:sz w:val="20"/>
      </w:rPr>
    </w:lvl>
    <w:lvl w:ilvl="2" w:tplc="D52EEDB2" w:tentative="1">
      <w:start w:val="1"/>
      <w:numFmt w:val="bullet"/>
      <w:lvlText w:val=""/>
      <w:lvlJc w:val="left"/>
      <w:pPr>
        <w:tabs>
          <w:tab w:val="num" w:pos="2160"/>
        </w:tabs>
        <w:ind w:left="2160" w:hanging="360"/>
      </w:pPr>
      <w:rPr>
        <w:rFonts w:hint="default" w:ascii="Symbol" w:hAnsi="Symbol"/>
        <w:sz w:val="20"/>
      </w:rPr>
    </w:lvl>
    <w:lvl w:ilvl="3" w:tplc="77E4C146" w:tentative="1">
      <w:start w:val="1"/>
      <w:numFmt w:val="bullet"/>
      <w:lvlText w:val=""/>
      <w:lvlJc w:val="left"/>
      <w:pPr>
        <w:tabs>
          <w:tab w:val="num" w:pos="2880"/>
        </w:tabs>
        <w:ind w:left="2880" w:hanging="360"/>
      </w:pPr>
      <w:rPr>
        <w:rFonts w:hint="default" w:ascii="Symbol" w:hAnsi="Symbol"/>
        <w:sz w:val="20"/>
      </w:rPr>
    </w:lvl>
    <w:lvl w:ilvl="4" w:tplc="33166068" w:tentative="1">
      <w:start w:val="1"/>
      <w:numFmt w:val="bullet"/>
      <w:lvlText w:val=""/>
      <w:lvlJc w:val="left"/>
      <w:pPr>
        <w:tabs>
          <w:tab w:val="num" w:pos="3600"/>
        </w:tabs>
        <w:ind w:left="3600" w:hanging="360"/>
      </w:pPr>
      <w:rPr>
        <w:rFonts w:hint="default" w:ascii="Symbol" w:hAnsi="Symbol"/>
        <w:sz w:val="20"/>
      </w:rPr>
    </w:lvl>
    <w:lvl w:ilvl="5" w:tplc="EC88AE66" w:tentative="1">
      <w:start w:val="1"/>
      <w:numFmt w:val="bullet"/>
      <w:lvlText w:val=""/>
      <w:lvlJc w:val="left"/>
      <w:pPr>
        <w:tabs>
          <w:tab w:val="num" w:pos="4320"/>
        </w:tabs>
        <w:ind w:left="4320" w:hanging="360"/>
      </w:pPr>
      <w:rPr>
        <w:rFonts w:hint="default" w:ascii="Symbol" w:hAnsi="Symbol"/>
        <w:sz w:val="20"/>
      </w:rPr>
    </w:lvl>
    <w:lvl w:ilvl="6" w:tplc="1B56153A" w:tentative="1">
      <w:start w:val="1"/>
      <w:numFmt w:val="bullet"/>
      <w:lvlText w:val=""/>
      <w:lvlJc w:val="left"/>
      <w:pPr>
        <w:tabs>
          <w:tab w:val="num" w:pos="5040"/>
        </w:tabs>
        <w:ind w:left="5040" w:hanging="360"/>
      </w:pPr>
      <w:rPr>
        <w:rFonts w:hint="default" w:ascii="Symbol" w:hAnsi="Symbol"/>
        <w:sz w:val="20"/>
      </w:rPr>
    </w:lvl>
    <w:lvl w:ilvl="7" w:tplc="9FFCFE8C" w:tentative="1">
      <w:start w:val="1"/>
      <w:numFmt w:val="bullet"/>
      <w:lvlText w:val=""/>
      <w:lvlJc w:val="left"/>
      <w:pPr>
        <w:tabs>
          <w:tab w:val="num" w:pos="5760"/>
        </w:tabs>
        <w:ind w:left="5760" w:hanging="360"/>
      </w:pPr>
      <w:rPr>
        <w:rFonts w:hint="default" w:ascii="Symbol" w:hAnsi="Symbol"/>
        <w:sz w:val="20"/>
      </w:rPr>
    </w:lvl>
    <w:lvl w:ilvl="8" w:tplc="C740849C"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412724D2"/>
    <w:multiLevelType w:val="hybridMultilevel"/>
    <w:tmpl w:val="64581B5A"/>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1" w15:restartNumberingAfterBreak="0">
    <w:nsid w:val="458371E2"/>
    <w:multiLevelType w:val="hybridMultilevel"/>
    <w:tmpl w:val="5DDA0020"/>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2" w15:restartNumberingAfterBreak="0">
    <w:nsid w:val="45B027D5"/>
    <w:multiLevelType w:val="hybridMultilevel"/>
    <w:tmpl w:val="7DACC4B6"/>
    <w:lvl w:ilvl="0" w:tplc="10090007">
      <w:start w:val="1"/>
      <w:numFmt w:val="bullet"/>
      <w:lvlText w:val=""/>
      <w:lvlJc w:val="left"/>
      <w:pPr>
        <w:ind w:left="360" w:hanging="360"/>
      </w:pPr>
      <w:rPr>
        <w:rFonts w:hint="default" w:ascii="Symbol" w:hAnsi="Symbol"/>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49575B9F"/>
    <w:multiLevelType w:val="hybridMultilevel"/>
    <w:tmpl w:val="4E8CA6E6"/>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4" w15:restartNumberingAfterBreak="0">
    <w:nsid w:val="49F74994"/>
    <w:multiLevelType w:val="hybridMultilevel"/>
    <w:tmpl w:val="C8B09D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4A171952"/>
    <w:multiLevelType w:val="hybridMultilevel"/>
    <w:tmpl w:val="84D8FB42"/>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6" w15:restartNumberingAfterBreak="0">
    <w:nsid w:val="4A3A538C"/>
    <w:multiLevelType w:val="hybridMultilevel"/>
    <w:tmpl w:val="D52815E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7" w15:restartNumberingAfterBreak="0">
    <w:nsid w:val="4B9E29C4"/>
    <w:multiLevelType w:val="hybridMultilevel"/>
    <w:tmpl w:val="EF785C58"/>
    <w:lvl w:ilvl="0" w:tplc="1009000D">
      <w:start w:val="1"/>
      <w:numFmt w:val="bullet"/>
      <w:lvlText w:val=""/>
      <w:lvlJc w:val="left"/>
      <w:pPr>
        <w:ind w:left="1077" w:hanging="360"/>
      </w:pPr>
      <w:rPr>
        <w:rFonts w:hint="default" w:ascii="Wingdings" w:hAnsi="Wingdings"/>
      </w:rPr>
    </w:lvl>
    <w:lvl w:ilvl="1" w:tplc="10090003" w:tentative="1">
      <w:start w:val="1"/>
      <w:numFmt w:val="bullet"/>
      <w:lvlText w:val="o"/>
      <w:lvlJc w:val="left"/>
      <w:pPr>
        <w:ind w:left="1797" w:hanging="360"/>
      </w:pPr>
      <w:rPr>
        <w:rFonts w:hint="default" w:ascii="Courier New" w:hAnsi="Courier New" w:cs="Courier New"/>
      </w:rPr>
    </w:lvl>
    <w:lvl w:ilvl="2" w:tplc="10090005" w:tentative="1">
      <w:start w:val="1"/>
      <w:numFmt w:val="bullet"/>
      <w:lvlText w:val=""/>
      <w:lvlJc w:val="left"/>
      <w:pPr>
        <w:ind w:left="2517" w:hanging="360"/>
      </w:pPr>
      <w:rPr>
        <w:rFonts w:hint="default" w:ascii="Wingdings" w:hAnsi="Wingdings"/>
      </w:rPr>
    </w:lvl>
    <w:lvl w:ilvl="3" w:tplc="10090001" w:tentative="1">
      <w:start w:val="1"/>
      <w:numFmt w:val="bullet"/>
      <w:lvlText w:val=""/>
      <w:lvlJc w:val="left"/>
      <w:pPr>
        <w:ind w:left="3237" w:hanging="360"/>
      </w:pPr>
      <w:rPr>
        <w:rFonts w:hint="default" w:ascii="Symbol" w:hAnsi="Symbol"/>
      </w:rPr>
    </w:lvl>
    <w:lvl w:ilvl="4" w:tplc="10090003" w:tentative="1">
      <w:start w:val="1"/>
      <w:numFmt w:val="bullet"/>
      <w:lvlText w:val="o"/>
      <w:lvlJc w:val="left"/>
      <w:pPr>
        <w:ind w:left="3957" w:hanging="360"/>
      </w:pPr>
      <w:rPr>
        <w:rFonts w:hint="default" w:ascii="Courier New" w:hAnsi="Courier New" w:cs="Courier New"/>
      </w:rPr>
    </w:lvl>
    <w:lvl w:ilvl="5" w:tplc="10090005" w:tentative="1">
      <w:start w:val="1"/>
      <w:numFmt w:val="bullet"/>
      <w:lvlText w:val=""/>
      <w:lvlJc w:val="left"/>
      <w:pPr>
        <w:ind w:left="4677" w:hanging="360"/>
      </w:pPr>
      <w:rPr>
        <w:rFonts w:hint="default" w:ascii="Wingdings" w:hAnsi="Wingdings"/>
      </w:rPr>
    </w:lvl>
    <w:lvl w:ilvl="6" w:tplc="10090001" w:tentative="1">
      <w:start w:val="1"/>
      <w:numFmt w:val="bullet"/>
      <w:lvlText w:val=""/>
      <w:lvlJc w:val="left"/>
      <w:pPr>
        <w:ind w:left="5397" w:hanging="360"/>
      </w:pPr>
      <w:rPr>
        <w:rFonts w:hint="default" w:ascii="Symbol" w:hAnsi="Symbol"/>
      </w:rPr>
    </w:lvl>
    <w:lvl w:ilvl="7" w:tplc="10090003" w:tentative="1">
      <w:start w:val="1"/>
      <w:numFmt w:val="bullet"/>
      <w:lvlText w:val="o"/>
      <w:lvlJc w:val="left"/>
      <w:pPr>
        <w:ind w:left="6117" w:hanging="360"/>
      </w:pPr>
      <w:rPr>
        <w:rFonts w:hint="default" w:ascii="Courier New" w:hAnsi="Courier New" w:cs="Courier New"/>
      </w:rPr>
    </w:lvl>
    <w:lvl w:ilvl="8" w:tplc="10090005" w:tentative="1">
      <w:start w:val="1"/>
      <w:numFmt w:val="bullet"/>
      <w:lvlText w:val=""/>
      <w:lvlJc w:val="left"/>
      <w:pPr>
        <w:ind w:left="6837" w:hanging="360"/>
      </w:pPr>
      <w:rPr>
        <w:rFonts w:hint="default" w:ascii="Wingdings" w:hAnsi="Wingdings"/>
      </w:rPr>
    </w:lvl>
  </w:abstractNum>
  <w:abstractNum w:abstractNumId="38" w15:restartNumberingAfterBreak="0">
    <w:nsid w:val="4C936F6D"/>
    <w:multiLevelType w:val="hybridMultilevel"/>
    <w:tmpl w:val="717C22C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50616880"/>
    <w:multiLevelType w:val="hybridMultilevel"/>
    <w:tmpl w:val="850A4A5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0" w15:restartNumberingAfterBreak="0">
    <w:nsid w:val="52B07E4C"/>
    <w:multiLevelType w:val="hybridMultilevel"/>
    <w:tmpl w:val="DA6C1104"/>
    <w:lvl w:ilvl="0" w:tplc="14FE98AA">
      <w:start w:val="1"/>
      <w:numFmt w:val="decimal"/>
      <w:lvlText w:val="%1."/>
      <w:lvlJc w:val="left"/>
      <w:pPr>
        <w:tabs>
          <w:tab w:val="num" w:pos="720"/>
        </w:tabs>
        <w:ind w:left="720" w:hanging="360"/>
      </w:pPr>
    </w:lvl>
    <w:lvl w:ilvl="1" w:tplc="5192D1F4" w:tentative="1">
      <w:start w:val="1"/>
      <w:numFmt w:val="decimal"/>
      <w:lvlText w:val="%2."/>
      <w:lvlJc w:val="left"/>
      <w:pPr>
        <w:tabs>
          <w:tab w:val="num" w:pos="1440"/>
        </w:tabs>
        <w:ind w:left="1440" w:hanging="360"/>
      </w:pPr>
    </w:lvl>
    <w:lvl w:ilvl="2" w:tplc="0D7C886A" w:tentative="1">
      <w:start w:val="1"/>
      <w:numFmt w:val="decimal"/>
      <w:lvlText w:val="%3."/>
      <w:lvlJc w:val="left"/>
      <w:pPr>
        <w:tabs>
          <w:tab w:val="num" w:pos="2160"/>
        </w:tabs>
        <w:ind w:left="2160" w:hanging="360"/>
      </w:pPr>
    </w:lvl>
    <w:lvl w:ilvl="3" w:tplc="F45642E8" w:tentative="1">
      <w:start w:val="1"/>
      <w:numFmt w:val="decimal"/>
      <w:lvlText w:val="%4."/>
      <w:lvlJc w:val="left"/>
      <w:pPr>
        <w:tabs>
          <w:tab w:val="num" w:pos="2880"/>
        </w:tabs>
        <w:ind w:left="2880" w:hanging="360"/>
      </w:pPr>
    </w:lvl>
    <w:lvl w:ilvl="4" w:tplc="294A6648" w:tentative="1">
      <w:start w:val="1"/>
      <w:numFmt w:val="decimal"/>
      <w:lvlText w:val="%5."/>
      <w:lvlJc w:val="left"/>
      <w:pPr>
        <w:tabs>
          <w:tab w:val="num" w:pos="3600"/>
        </w:tabs>
        <w:ind w:left="3600" w:hanging="360"/>
      </w:pPr>
    </w:lvl>
    <w:lvl w:ilvl="5" w:tplc="5AACE4C2" w:tentative="1">
      <w:start w:val="1"/>
      <w:numFmt w:val="decimal"/>
      <w:lvlText w:val="%6."/>
      <w:lvlJc w:val="left"/>
      <w:pPr>
        <w:tabs>
          <w:tab w:val="num" w:pos="4320"/>
        </w:tabs>
        <w:ind w:left="4320" w:hanging="360"/>
      </w:pPr>
    </w:lvl>
    <w:lvl w:ilvl="6" w:tplc="77684B64" w:tentative="1">
      <w:start w:val="1"/>
      <w:numFmt w:val="decimal"/>
      <w:lvlText w:val="%7."/>
      <w:lvlJc w:val="left"/>
      <w:pPr>
        <w:tabs>
          <w:tab w:val="num" w:pos="5040"/>
        </w:tabs>
        <w:ind w:left="5040" w:hanging="360"/>
      </w:pPr>
    </w:lvl>
    <w:lvl w:ilvl="7" w:tplc="C9AEB7C4" w:tentative="1">
      <w:start w:val="1"/>
      <w:numFmt w:val="decimal"/>
      <w:lvlText w:val="%8."/>
      <w:lvlJc w:val="left"/>
      <w:pPr>
        <w:tabs>
          <w:tab w:val="num" w:pos="5760"/>
        </w:tabs>
        <w:ind w:left="5760" w:hanging="360"/>
      </w:pPr>
    </w:lvl>
    <w:lvl w:ilvl="8" w:tplc="5EBE2A8C" w:tentative="1">
      <w:start w:val="1"/>
      <w:numFmt w:val="decimal"/>
      <w:lvlText w:val="%9."/>
      <w:lvlJc w:val="left"/>
      <w:pPr>
        <w:tabs>
          <w:tab w:val="num" w:pos="6480"/>
        </w:tabs>
        <w:ind w:left="6480" w:hanging="360"/>
      </w:pPr>
    </w:lvl>
  </w:abstractNum>
  <w:abstractNum w:abstractNumId="41" w15:restartNumberingAfterBreak="0">
    <w:nsid w:val="535A678F"/>
    <w:multiLevelType w:val="hybridMultilevel"/>
    <w:tmpl w:val="4DE84968"/>
    <w:lvl w:ilvl="0" w:tplc="10090001">
      <w:start w:val="1"/>
      <w:numFmt w:val="bullet"/>
      <w:lvlText w:val=""/>
      <w:lvlJc w:val="left"/>
      <w:pPr>
        <w:ind w:left="360" w:hanging="360"/>
      </w:pPr>
      <w:rPr>
        <w:rFonts w:hint="default" w:ascii="Symbol" w:hAnsi="Symbol"/>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42" w15:restartNumberingAfterBreak="0">
    <w:nsid w:val="55266719"/>
    <w:multiLevelType w:val="hybridMultilevel"/>
    <w:tmpl w:val="DA52047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55864F85"/>
    <w:multiLevelType w:val="hybridMultilevel"/>
    <w:tmpl w:val="3C7E3E02"/>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start w:val="1"/>
      <w:numFmt w:val="bullet"/>
      <w:lvlText w:val=""/>
      <w:lvlJc w:val="left"/>
      <w:pPr>
        <w:ind w:left="2160" w:hanging="360"/>
      </w:pPr>
      <w:rPr>
        <w:rFonts w:hint="default" w:ascii="Wingdings" w:hAnsi="Wingdings"/>
      </w:rPr>
    </w:lvl>
    <w:lvl w:ilvl="3" w:tplc="10090001">
      <w:start w:val="1"/>
      <w:numFmt w:val="bullet"/>
      <w:lvlText w:val=""/>
      <w:lvlJc w:val="left"/>
      <w:pPr>
        <w:ind w:left="2880" w:hanging="360"/>
      </w:pPr>
      <w:rPr>
        <w:rFonts w:hint="default" w:ascii="Symbol" w:hAnsi="Symbol"/>
      </w:rPr>
    </w:lvl>
    <w:lvl w:ilvl="4" w:tplc="10090003">
      <w:start w:val="1"/>
      <w:numFmt w:val="bullet"/>
      <w:lvlText w:val="o"/>
      <w:lvlJc w:val="left"/>
      <w:pPr>
        <w:ind w:left="3600" w:hanging="360"/>
      </w:pPr>
      <w:rPr>
        <w:rFonts w:hint="default" w:ascii="Courier New" w:hAnsi="Courier New" w:cs="Courier New"/>
      </w:rPr>
    </w:lvl>
    <w:lvl w:ilvl="5" w:tplc="10090005">
      <w:start w:val="1"/>
      <w:numFmt w:val="bullet"/>
      <w:lvlText w:val=""/>
      <w:lvlJc w:val="left"/>
      <w:pPr>
        <w:ind w:left="4320" w:hanging="360"/>
      </w:pPr>
      <w:rPr>
        <w:rFonts w:hint="default" w:ascii="Wingdings" w:hAnsi="Wingdings"/>
      </w:rPr>
    </w:lvl>
    <w:lvl w:ilvl="6" w:tplc="10090001">
      <w:start w:val="1"/>
      <w:numFmt w:val="bullet"/>
      <w:lvlText w:val=""/>
      <w:lvlJc w:val="left"/>
      <w:pPr>
        <w:ind w:left="5040" w:hanging="360"/>
      </w:pPr>
      <w:rPr>
        <w:rFonts w:hint="default" w:ascii="Symbol" w:hAnsi="Symbol"/>
      </w:rPr>
    </w:lvl>
    <w:lvl w:ilvl="7" w:tplc="10090003">
      <w:start w:val="1"/>
      <w:numFmt w:val="bullet"/>
      <w:lvlText w:val="o"/>
      <w:lvlJc w:val="left"/>
      <w:pPr>
        <w:ind w:left="5760" w:hanging="360"/>
      </w:pPr>
      <w:rPr>
        <w:rFonts w:hint="default" w:ascii="Courier New" w:hAnsi="Courier New" w:cs="Courier New"/>
      </w:rPr>
    </w:lvl>
    <w:lvl w:ilvl="8" w:tplc="10090005">
      <w:start w:val="1"/>
      <w:numFmt w:val="bullet"/>
      <w:lvlText w:val=""/>
      <w:lvlJc w:val="left"/>
      <w:pPr>
        <w:ind w:left="6480" w:hanging="360"/>
      </w:pPr>
      <w:rPr>
        <w:rFonts w:hint="default" w:ascii="Wingdings" w:hAnsi="Wingdings"/>
      </w:rPr>
    </w:lvl>
  </w:abstractNum>
  <w:abstractNum w:abstractNumId="44" w15:restartNumberingAfterBreak="0">
    <w:nsid w:val="59A31AE0"/>
    <w:multiLevelType w:val="hybridMultilevel"/>
    <w:tmpl w:val="19AC61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59CA6C0C"/>
    <w:multiLevelType w:val="hybridMultilevel"/>
    <w:tmpl w:val="A254FFE4"/>
    <w:lvl w:ilvl="0" w:tplc="10090001">
      <w:start w:val="1"/>
      <w:numFmt w:val="bullet"/>
      <w:lvlText w:val=""/>
      <w:lvlJc w:val="left"/>
      <w:pPr>
        <w:ind w:left="360" w:hanging="360"/>
      </w:pPr>
      <w:rPr>
        <w:rFonts w:hint="default" w:ascii="Symbol" w:hAnsi="Symbol"/>
      </w:rPr>
    </w:lvl>
    <w:lvl w:ilvl="1" w:tplc="10090003">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46" w15:restartNumberingAfterBreak="0">
    <w:nsid w:val="5A413C03"/>
    <w:multiLevelType w:val="hybridMultilevel"/>
    <w:tmpl w:val="7F5ED60E"/>
    <w:lvl w:ilvl="0" w:tplc="10090001">
      <w:start w:val="1"/>
      <w:numFmt w:val="bullet"/>
      <w:lvlText w:val=""/>
      <w:lvlJc w:val="left"/>
      <w:pPr>
        <w:ind w:left="1077" w:hanging="360"/>
      </w:pPr>
      <w:rPr>
        <w:rFonts w:hint="default" w:ascii="Symbol" w:hAnsi="Symbol"/>
      </w:rPr>
    </w:lvl>
    <w:lvl w:ilvl="1" w:tplc="10090003" w:tentative="1">
      <w:start w:val="1"/>
      <w:numFmt w:val="bullet"/>
      <w:lvlText w:val="o"/>
      <w:lvlJc w:val="left"/>
      <w:pPr>
        <w:ind w:left="1797" w:hanging="360"/>
      </w:pPr>
      <w:rPr>
        <w:rFonts w:hint="default" w:ascii="Courier New" w:hAnsi="Courier New" w:cs="Courier New"/>
      </w:rPr>
    </w:lvl>
    <w:lvl w:ilvl="2" w:tplc="10090005" w:tentative="1">
      <w:start w:val="1"/>
      <w:numFmt w:val="bullet"/>
      <w:lvlText w:val=""/>
      <w:lvlJc w:val="left"/>
      <w:pPr>
        <w:ind w:left="2517" w:hanging="360"/>
      </w:pPr>
      <w:rPr>
        <w:rFonts w:hint="default" w:ascii="Wingdings" w:hAnsi="Wingdings"/>
      </w:rPr>
    </w:lvl>
    <w:lvl w:ilvl="3" w:tplc="10090001" w:tentative="1">
      <w:start w:val="1"/>
      <w:numFmt w:val="bullet"/>
      <w:lvlText w:val=""/>
      <w:lvlJc w:val="left"/>
      <w:pPr>
        <w:ind w:left="3237" w:hanging="360"/>
      </w:pPr>
      <w:rPr>
        <w:rFonts w:hint="default" w:ascii="Symbol" w:hAnsi="Symbol"/>
      </w:rPr>
    </w:lvl>
    <w:lvl w:ilvl="4" w:tplc="10090003" w:tentative="1">
      <w:start w:val="1"/>
      <w:numFmt w:val="bullet"/>
      <w:lvlText w:val="o"/>
      <w:lvlJc w:val="left"/>
      <w:pPr>
        <w:ind w:left="3957" w:hanging="360"/>
      </w:pPr>
      <w:rPr>
        <w:rFonts w:hint="default" w:ascii="Courier New" w:hAnsi="Courier New" w:cs="Courier New"/>
      </w:rPr>
    </w:lvl>
    <w:lvl w:ilvl="5" w:tplc="10090005" w:tentative="1">
      <w:start w:val="1"/>
      <w:numFmt w:val="bullet"/>
      <w:lvlText w:val=""/>
      <w:lvlJc w:val="left"/>
      <w:pPr>
        <w:ind w:left="4677" w:hanging="360"/>
      </w:pPr>
      <w:rPr>
        <w:rFonts w:hint="default" w:ascii="Wingdings" w:hAnsi="Wingdings"/>
      </w:rPr>
    </w:lvl>
    <w:lvl w:ilvl="6" w:tplc="10090001" w:tentative="1">
      <w:start w:val="1"/>
      <w:numFmt w:val="bullet"/>
      <w:lvlText w:val=""/>
      <w:lvlJc w:val="left"/>
      <w:pPr>
        <w:ind w:left="5397" w:hanging="360"/>
      </w:pPr>
      <w:rPr>
        <w:rFonts w:hint="default" w:ascii="Symbol" w:hAnsi="Symbol"/>
      </w:rPr>
    </w:lvl>
    <w:lvl w:ilvl="7" w:tplc="10090003" w:tentative="1">
      <w:start w:val="1"/>
      <w:numFmt w:val="bullet"/>
      <w:lvlText w:val="o"/>
      <w:lvlJc w:val="left"/>
      <w:pPr>
        <w:ind w:left="6117" w:hanging="360"/>
      </w:pPr>
      <w:rPr>
        <w:rFonts w:hint="default" w:ascii="Courier New" w:hAnsi="Courier New" w:cs="Courier New"/>
      </w:rPr>
    </w:lvl>
    <w:lvl w:ilvl="8" w:tplc="10090005" w:tentative="1">
      <w:start w:val="1"/>
      <w:numFmt w:val="bullet"/>
      <w:lvlText w:val=""/>
      <w:lvlJc w:val="left"/>
      <w:pPr>
        <w:ind w:left="6837" w:hanging="360"/>
      </w:pPr>
      <w:rPr>
        <w:rFonts w:hint="default" w:ascii="Wingdings" w:hAnsi="Wingdings"/>
      </w:rPr>
    </w:lvl>
  </w:abstractNum>
  <w:abstractNum w:abstractNumId="47" w15:restartNumberingAfterBreak="0">
    <w:nsid w:val="5EBB6518"/>
    <w:multiLevelType w:val="hybridMultilevel"/>
    <w:tmpl w:val="498AC06A"/>
    <w:lvl w:ilvl="0" w:tplc="10090001">
      <w:start w:val="1"/>
      <w:numFmt w:val="bullet"/>
      <w:lvlText w:val=""/>
      <w:lvlJc w:val="left"/>
      <w:pPr>
        <w:ind w:left="360" w:hanging="360"/>
      </w:pPr>
      <w:rPr>
        <w:rFonts w:hint="default" w:ascii="Symbol" w:hAnsi="Symbol"/>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48" w15:restartNumberingAfterBreak="0">
    <w:nsid w:val="61BA5EE8"/>
    <w:multiLevelType w:val="hybridMultilevel"/>
    <w:tmpl w:val="6C50CBBC"/>
    <w:lvl w:ilvl="0" w:tplc="7AF23B9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6EBF53C2"/>
    <w:multiLevelType w:val="hybridMultilevel"/>
    <w:tmpl w:val="11A4182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 w15:restartNumberingAfterBreak="0">
    <w:nsid w:val="71482E3A"/>
    <w:multiLevelType w:val="hybridMultilevel"/>
    <w:tmpl w:val="3AC404CA"/>
    <w:lvl w:ilvl="0" w:tplc="10090001">
      <w:start w:val="1"/>
      <w:numFmt w:val="bullet"/>
      <w:lvlText w:val=""/>
      <w:lvlJc w:val="left"/>
      <w:pPr>
        <w:ind w:left="360" w:hanging="360"/>
      </w:pPr>
      <w:rPr>
        <w:rFonts w:hint="default" w:ascii="Symbol" w:hAnsi="Symbol"/>
      </w:rPr>
    </w:lvl>
    <w:lvl w:ilvl="1" w:tplc="10090003">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51" w15:restartNumberingAfterBreak="0">
    <w:nsid w:val="728F1607"/>
    <w:multiLevelType w:val="hybridMultilevel"/>
    <w:tmpl w:val="5C36FB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2" w15:restartNumberingAfterBreak="0">
    <w:nsid w:val="75E10DF5"/>
    <w:multiLevelType w:val="hybridMultilevel"/>
    <w:tmpl w:val="4EB258E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53" w15:restartNumberingAfterBreak="0">
    <w:nsid w:val="763351A1"/>
    <w:multiLevelType w:val="hybridMultilevel"/>
    <w:tmpl w:val="A43AE31E"/>
    <w:lvl w:ilvl="0" w:tplc="9F8EA22A">
      <w:start w:val="1"/>
      <w:numFmt w:val="decimal"/>
      <w:lvlText w:val="%1."/>
      <w:lvlJc w:val="left"/>
      <w:pPr>
        <w:tabs>
          <w:tab w:val="num" w:pos="720"/>
        </w:tabs>
        <w:ind w:left="720" w:hanging="360"/>
      </w:pPr>
    </w:lvl>
    <w:lvl w:ilvl="1" w:tplc="A60C9880" w:tentative="1">
      <w:start w:val="1"/>
      <w:numFmt w:val="decimal"/>
      <w:lvlText w:val="%2."/>
      <w:lvlJc w:val="left"/>
      <w:pPr>
        <w:tabs>
          <w:tab w:val="num" w:pos="1440"/>
        </w:tabs>
        <w:ind w:left="1440" w:hanging="360"/>
      </w:pPr>
    </w:lvl>
    <w:lvl w:ilvl="2" w:tplc="04523728" w:tentative="1">
      <w:start w:val="1"/>
      <w:numFmt w:val="decimal"/>
      <w:lvlText w:val="%3."/>
      <w:lvlJc w:val="left"/>
      <w:pPr>
        <w:tabs>
          <w:tab w:val="num" w:pos="2160"/>
        </w:tabs>
        <w:ind w:left="2160" w:hanging="360"/>
      </w:pPr>
    </w:lvl>
    <w:lvl w:ilvl="3" w:tplc="4F26DAE6" w:tentative="1">
      <w:start w:val="1"/>
      <w:numFmt w:val="decimal"/>
      <w:lvlText w:val="%4."/>
      <w:lvlJc w:val="left"/>
      <w:pPr>
        <w:tabs>
          <w:tab w:val="num" w:pos="2880"/>
        </w:tabs>
        <w:ind w:left="2880" w:hanging="360"/>
      </w:pPr>
    </w:lvl>
    <w:lvl w:ilvl="4" w:tplc="2A4E497E" w:tentative="1">
      <w:start w:val="1"/>
      <w:numFmt w:val="decimal"/>
      <w:lvlText w:val="%5."/>
      <w:lvlJc w:val="left"/>
      <w:pPr>
        <w:tabs>
          <w:tab w:val="num" w:pos="3600"/>
        </w:tabs>
        <w:ind w:left="3600" w:hanging="360"/>
      </w:pPr>
    </w:lvl>
    <w:lvl w:ilvl="5" w:tplc="FB8E2358" w:tentative="1">
      <w:start w:val="1"/>
      <w:numFmt w:val="decimal"/>
      <w:lvlText w:val="%6."/>
      <w:lvlJc w:val="left"/>
      <w:pPr>
        <w:tabs>
          <w:tab w:val="num" w:pos="4320"/>
        </w:tabs>
        <w:ind w:left="4320" w:hanging="360"/>
      </w:pPr>
    </w:lvl>
    <w:lvl w:ilvl="6" w:tplc="685AC7B8" w:tentative="1">
      <w:start w:val="1"/>
      <w:numFmt w:val="decimal"/>
      <w:lvlText w:val="%7."/>
      <w:lvlJc w:val="left"/>
      <w:pPr>
        <w:tabs>
          <w:tab w:val="num" w:pos="5040"/>
        </w:tabs>
        <w:ind w:left="5040" w:hanging="360"/>
      </w:pPr>
    </w:lvl>
    <w:lvl w:ilvl="7" w:tplc="6F5A54F2" w:tentative="1">
      <w:start w:val="1"/>
      <w:numFmt w:val="decimal"/>
      <w:lvlText w:val="%8."/>
      <w:lvlJc w:val="left"/>
      <w:pPr>
        <w:tabs>
          <w:tab w:val="num" w:pos="5760"/>
        </w:tabs>
        <w:ind w:left="5760" w:hanging="360"/>
      </w:pPr>
    </w:lvl>
    <w:lvl w:ilvl="8" w:tplc="1F8ECE18" w:tentative="1">
      <w:start w:val="1"/>
      <w:numFmt w:val="decimal"/>
      <w:lvlText w:val="%9."/>
      <w:lvlJc w:val="left"/>
      <w:pPr>
        <w:tabs>
          <w:tab w:val="num" w:pos="6480"/>
        </w:tabs>
        <w:ind w:left="6480" w:hanging="360"/>
      </w:pPr>
    </w:lvl>
  </w:abstractNum>
  <w:abstractNum w:abstractNumId="54" w15:restartNumberingAfterBreak="0">
    <w:nsid w:val="79CD78AF"/>
    <w:multiLevelType w:val="hybridMultilevel"/>
    <w:tmpl w:val="2E167CCE"/>
    <w:lvl w:ilvl="0" w:tplc="F96A168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8"/>
  </w:num>
  <w:num w:numId="2">
    <w:abstractNumId w:val="26"/>
  </w:num>
  <w:num w:numId="3">
    <w:abstractNumId w:val="25"/>
  </w:num>
  <w:num w:numId="4">
    <w:abstractNumId w:val="0"/>
  </w:num>
  <w:num w:numId="5">
    <w:abstractNumId w:val="23"/>
  </w:num>
  <w:num w:numId="6">
    <w:abstractNumId w:val="47"/>
  </w:num>
  <w:num w:numId="7">
    <w:abstractNumId w:val="20"/>
  </w:num>
  <w:num w:numId="8">
    <w:abstractNumId w:val="8"/>
  </w:num>
  <w:num w:numId="9">
    <w:abstractNumId w:val="12"/>
  </w:num>
  <w:num w:numId="10">
    <w:abstractNumId w:val="22"/>
  </w:num>
  <w:num w:numId="11">
    <w:abstractNumId w:val="45"/>
  </w:num>
  <w:num w:numId="12">
    <w:abstractNumId w:val="50"/>
  </w:num>
  <w:num w:numId="13">
    <w:abstractNumId w:val="41"/>
  </w:num>
  <w:num w:numId="14">
    <w:abstractNumId w:val="38"/>
  </w:num>
  <w:num w:numId="15">
    <w:abstractNumId w:val="10"/>
  </w:num>
  <w:num w:numId="16">
    <w:abstractNumId w:val="3"/>
  </w:num>
  <w:num w:numId="17">
    <w:abstractNumId w:val="36"/>
  </w:num>
  <w:num w:numId="18">
    <w:abstractNumId w:val="2"/>
  </w:num>
  <w:num w:numId="19">
    <w:abstractNumId w:val="19"/>
  </w:num>
  <w:num w:numId="20">
    <w:abstractNumId w:val="48"/>
  </w:num>
  <w:num w:numId="21">
    <w:abstractNumId w:val="54"/>
  </w:num>
  <w:num w:numId="22">
    <w:abstractNumId w:val="39"/>
  </w:num>
  <w:num w:numId="23">
    <w:abstractNumId w:val="14"/>
  </w:num>
  <w:num w:numId="24">
    <w:abstractNumId w:val="7"/>
  </w:num>
  <w:num w:numId="25">
    <w:abstractNumId w:val="44"/>
  </w:num>
  <w:num w:numId="26">
    <w:abstractNumId w:val="51"/>
  </w:num>
  <w:num w:numId="27">
    <w:abstractNumId w:val="42"/>
  </w:num>
  <w:num w:numId="28">
    <w:abstractNumId w:val="29"/>
  </w:num>
  <w:num w:numId="29">
    <w:abstractNumId w:val="18"/>
  </w:num>
  <w:num w:numId="30">
    <w:abstractNumId w:val="40"/>
  </w:num>
  <w:num w:numId="31">
    <w:abstractNumId w:val="16"/>
  </w:num>
  <w:num w:numId="32">
    <w:abstractNumId w:val="53"/>
  </w:num>
  <w:num w:numId="33">
    <w:abstractNumId w:val="49"/>
  </w:num>
  <w:num w:numId="34">
    <w:abstractNumId w:val="4"/>
  </w:num>
  <w:num w:numId="35">
    <w:abstractNumId w:val="34"/>
  </w:num>
  <w:num w:numId="36">
    <w:abstractNumId w:val="9"/>
  </w:num>
  <w:num w:numId="37">
    <w:abstractNumId w:val="31"/>
  </w:num>
  <w:num w:numId="38">
    <w:abstractNumId w:val="43"/>
  </w:num>
  <w:num w:numId="39">
    <w:abstractNumId w:val="17"/>
  </w:num>
  <w:num w:numId="40">
    <w:abstractNumId w:val="52"/>
  </w:num>
  <w:num w:numId="41">
    <w:abstractNumId w:val="21"/>
  </w:num>
  <w:num w:numId="42">
    <w:abstractNumId w:val="46"/>
  </w:num>
  <w:num w:numId="43">
    <w:abstractNumId w:val="5"/>
  </w:num>
  <w:num w:numId="44">
    <w:abstractNumId w:val="13"/>
  </w:num>
  <w:num w:numId="45">
    <w:abstractNumId w:val="33"/>
  </w:num>
  <w:num w:numId="46">
    <w:abstractNumId w:val="11"/>
  </w:num>
  <w:num w:numId="47">
    <w:abstractNumId w:val="37"/>
  </w:num>
  <w:num w:numId="48">
    <w:abstractNumId w:val="24"/>
  </w:num>
  <w:num w:numId="49">
    <w:abstractNumId w:val="32"/>
  </w:num>
  <w:num w:numId="50">
    <w:abstractNumId w:val="27"/>
  </w:num>
  <w:num w:numId="51">
    <w:abstractNumId w:val="15"/>
  </w:num>
  <w:num w:numId="52">
    <w:abstractNumId w:val="30"/>
  </w:num>
  <w:num w:numId="53">
    <w:abstractNumId w:val="35"/>
  </w:num>
  <w:num w:numId="54">
    <w:abstractNumId w:val="6"/>
  </w:num>
  <w:num w:numId="55">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DU0B9FGppaGSjpKwanFxZn5eSAFRrUA5ObEjSwAAAA="/>
  </w:docVars>
  <w:rsids>
    <w:rsidRoot w:val="00893551"/>
    <w:rsid w:val="00000E58"/>
    <w:rsid w:val="00001B06"/>
    <w:rsid w:val="00001D71"/>
    <w:rsid w:val="00003107"/>
    <w:rsid w:val="000033F1"/>
    <w:rsid w:val="0000562F"/>
    <w:rsid w:val="000059FC"/>
    <w:rsid w:val="00005A79"/>
    <w:rsid w:val="00005C39"/>
    <w:rsid w:val="00006848"/>
    <w:rsid w:val="00006876"/>
    <w:rsid w:val="00007405"/>
    <w:rsid w:val="000108A9"/>
    <w:rsid w:val="0001093C"/>
    <w:rsid w:val="00010AA2"/>
    <w:rsid w:val="00010F1E"/>
    <w:rsid w:val="0001155A"/>
    <w:rsid w:val="000117B1"/>
    <w:rsid w:val="00011D2E"/>
    <w:rsid w:val="0001322B"/>
    <w:rsid w:val="00014422"/>
    <w:rsid w:val="00014B46"/>
    <w:rsid w:val="000155D3"/>
    <w:rsid w:val="0001610C"/>
    <w:rsid w:val="000166B7"/>
    <w:rsid w:val="00017E96"/>
    <w:rsid w:val="0002128B"/>
    <w:rsid w:val="0002133D"/>
    <w:rsid w:val="00022A92"/>
    <w:rsid w:val="000236AD"/>
    <w:rsid w:val="00024512"/>
    <w:rsid w:val="000247EC"/>
    <w:rsid w:val="00025476"/>
    <w:rsid w:val="000255F7"/>
    <w:rsid w:val="000257E7"/>
    <w:rsid w:val="00026383"/>
    <w:rsid w:val="00026ED1"/>
    <w:rsid w:val="000272E4"/>
    <w:rsid w:val="000275EE"/>
    <w:rsid w:val="000277EB"/>
    <w:rsid w:val="000302A1"/>
    <w:rsid w:val="00030A6D"/>
    <w:rsid w:val="00032845"/>
    <w:rsid w:val="0003384D"/>
    <w:rsid w:val="00033BDB"/>
    <w:rsid w:val="000348C4"/>
    <w:rsid w:val="0003517E"/>
    <w:rsid w:val="000352C1"/>
    <w:rsid w:val="0003575A"/>
    <w:rsid w:val="00036738"/>
    <w:rsid w:val="00036CD5"/>
    <w:rsid w:val="00037663"/>
    <w:rsid w:val="0004013C"/>
    <w:rsid w:val="00040DC7"/>
    <w:rsid w:val="000413AE"/>
    <w:rsid w:val="00042326"/>
    <w:rsid w:val="0004326C"/>
    <w:rsid w:val="00044AAD"/>
    <w:rsid w:val="00044D7A"/>
    <w:rsid w:val="000451D2"/>
    <w:rsid w:val="00045367"/>
    <w:rsid w:val="00045A06"/>
    <w:rsid w:val="00045B4C"/>
    <w:rsid w:val="00046F6B"/>
    <w:rsid w:val="000472F1"/>
    <w:rsid w:val="00050775"/>
    <w:rsid w:val="000509C9"/>
    <w:rsid w:val="00050EA5"/>
    <w:rsid w:val="00051584"/>
    <w:rsid w:val="00051BDE"/>
    <w:rsid w:val="00053A43"/>
    <w:rsid w:val="00053CD3"/>
    <w:rsid w:val="00053E78"/>
    <w:rsid w:val="00053F78"/>
    <w:rsid w:val="0005418A"/>
    <w:rsid w:val="00054441"/>
    <w:rsid w:val="00054BD2"/>
    <w:rsid w:val="00055220"/>
    <w:rsid w:val="00055ACB"/>
    <w:rsid w:val="000562A7"/>
    <w:rsid w:val="000571CA"/>
    <w:rsid w:val="00057912"/>
    <w:rsid w:val="00057936"/>
    <w:rsid w:val="00057BED"/>
    <w:rsid w:val="00060093"/>
    <w:rsid w:val="00061540"/>
    <w:rsid w:val="000630B4"/>
    <w:rsid w:val="0006323E"/>
    <w:rsid w:val="0006350F"/>
    <w:rsid w:val="000639A3"/>
    <w:rsid w:val="00070B4D"/>
    <w:rsid w:val="00070CC4"/>
    <w:rsid w:val="0007173A"/>
    <w:rsid w:val="00071C31"/>
    <w:rsid w:val="000726CE"/>
    <w:rsid w:val="000727EF"/>
    <w:rsid w:val="00072846"/>
    <w:rsid w:val="00072BEA"/>
    <w:rsid w:val="00073F97"/>
    <w:rsid w:val="000745B3"/>
    <w:rsid w:val="0007498C"/>
    <w:rsid w:val="00074A1F"/>
    <w:rsid w:val="00074D84"/>
    <w:rsid w:val="0007503E"/>
    <w:rsid w:val="000755B4"/>
    <w:rsid w:val="000770D6"/>
    <w:rsid w:val="00077242"/>
    <w:rsid w:val="00077AB7"/>
    <w:rsid w:val="00081550"/>
    <w:rsid w:val="000839E7"/>
    <w:rsid w:val="000847AA"/>
    <w:rsid w:val="00084A07"/>
    <w:rsid w:val="00084DA4"/>
    <w:rsid w:val="00085ECF"/>
    <w:rsid w:val="00085F85"/>
    <w:rsid w:val="000861FB"/>
    <w:rsid w:val="000867A4"/>
    <w:rsid w:val="00086807"/>
    <w:rsid w:val="00086961"/>
    <w:rsid w:val="00086E7E"/>
    <w:rsid w:val="00087245"/>
    <w:rsid w:val="00090883"/>
    <w:rsid w:val="0009117A"/>
    <w:rsid w:val="00091E5D"/>
    <w:rsid w:val="00092426"/>
    <w:rsid w:val="00092438"/>
    <w:rsid w:val="00092EEE"/>
    <w:rsid w:val="00092FAC"/>
    <w:rsid w:val="00093876"/>
    <w:rsid w:val="000942C7"/>
    <w:rsid w:val="00096952"/>
    <w:rsid w:val="000979AA"/>
    <w:rsid w:val="000A0FC4"/>
    <w:rsid w:val="000A190F"/>
    <w:rsid w:val="000A1BFE"/>
    <w:rsid w:val="000A1C1C"/>
    <w:rsid w:val="000A1DB1"/>
    <w:rsid w:val="000A1FD8"/>
    <w:rsid w:val="000A3251"/>
    <w:rsid w:val="000A35DC"/>
    <w:rsid w:val="000A35DE"/>
    <w:rsid w:val="000A39C5"/>
    <w:rsid w:val="000A3D22"/>
    <w:rsid w:val="000A4E0A"/>
    <w:rsid w:val="000A5619"/>
    <w:rsid w:val="000A588F"/>
    <w:rsid w:val="000A62C1"/>
    <w:rsid w:val="000A6EB1"/>
    <w:rsid w:val="000A72F6"/>
    <w:rsid w:val="000A7553"/>
    <w:rsid w:val="000B085A"/>
    <w:rsid w:val="000B225A"/>
    <w:rsid w:val="000B3548"/>
    <w:rsid w:val="000B3F15"/>
    <w:rsid w:val="000B40B1"/>
    <w:rsid w:val="000B468D"/>
    <w:rsid w:val="000B4BF1"/>
    <w:rsid w:val="000B7418"/>
    <w:rsid w:val="000B74F2"/>
    <w:rsid w:val="000C0AC2"/>
    <w:rsid w:val="000C23E4"/>
    <w:rsid w:val="000C2E99"/>
    <w:rsid w:val="000C3F05"/>
    <w:rsid w:val="000C45E0"/>
    <w:rsid w:val="000C4C47"/>
    <w:rsid w:val="000C4CA5"/>
    <w:rsid w:val="000C6012"/>
    <w:rsid w:val="000C603B"/>
    <w:rsid w:val="000C6419"/>
    <w:rsid w:val="000C760A"/>
    <w:rsid w:val="000C9123"/>
    <w:rsid w:val="000D2D59"/>
    <w:rsid w:val="000D43BC"/>
    <w:rsid w:val="000D4A1E"/>
    <w:rsid w:val="000D4D79"/>
    <w:rsid w:val="000D50F3"/>
    <w:rsid w:val="000D54F8"/>
    <w:rsid w:val="000D64FE"/>
    <w:rsid w:val="000D66FE"/>
    <w:rsid w:val="000D692D"/>
    <w:rsid w:val="000D7419"/>
    <w:rsid w:val="000E055C"/>
    <w:rsid w:val="000E0721"/>
    <w:rsid w:val="000E0821"/>
    <w:rsid w:val="000E0F87"/>
    <w:rsid w:val="000E1167"/>
    <w:rsid w:val="000E1171"/>
    <w:rsid w:val="000E1735"/>
    <w:rsid w:val="000E2660"/>
    <w:rsid w:val="000E3228"/>
    <w:rsid w:val="000E3CEF"/>
    <w:rsid w:val="000E4E59"/>
    <w:rsid w:val="000E51A8"/>
    <w:rsid w:val="000E51B4"/>
    <w:rsid w:val="000E5626"/>
    <w:rsid w:val="000E6A7C"/>
    <w:rsid w:val="000E739E"/>
    <w:rsid w:val="000E75DC"/>
    <w:rsid w:val="000F0132"/>
    <w:rsid w:val="000F07B9"/>
    <w:rsid w:val="000F0B7B"/>
    <w:rsid w:val="000F1206"/>
    <w:rsid w:val="000F2429"/>
    <w:rsid w:val="000F2C6C"/>
    <w:rsid w:val="000F2E50"/>
    <w:rsid w:val="000F2E7F"/>
    <w:rsid w:val="000F38AE"/>
    <w:rsid w:val="000F39AC"/>
    <w:rsid w:val="000F4141"/>
    <w:rsid w:val="000F4293"/>
    <w:rsid w:val="000F4574"/>
    <w:rsid w:val="000F45F4"/>
    <w:rsid w:val="000F53A2"/>
    <w:rsid w:val="000F548F"/>
    <w:rsid w:val="000F683C"/>
    <w:rsid w:val="00100F49"/>
    <w:rsid w:val="001023C3"/>
    <w:rsid w:val="001041CA"/>
    <w:rsid w:val="00104907"/>
    <w:rsid w:val="0010493A"/>
    <w:rsid w:val="00104C97"/>
    <w:rsid w:val="00104E7A"/>
    <w:rsid w:val="001056FB"/>
    <w:rsid w:val="00105E90"/>
    <w:rsid w:val="00105EAA"/>
    <w:rsid w:val="00107574"/>
    <w:rsid w:val="00110090"/>
    <w:rsid w:val="00110371"/>
    <w:rsid w:val="00110BBB"/>
    <w:rsid w:val="00111BBA"/>
    <w:rsid w:val="00111FA3"/>
    <w:rsid w:val="0011200A"/>
    <w:rsid w:val="00114816"/>
    <w:rsid w:val="001159E1"/>
    <w:rsid w:val="00116418"/>
    <w:rsid w:val="001166A6"/>
    <w:rsid w:val="00117396"/>
    <w:rsid w:val="00120549"/>
    <w:rsid w:val="00120D83"/>
    <w:rsid w:val="00122D41"/>
    <w:rsid w:val="00122F5C"/>
    <w:rsid w:val="0012303C"/>
    <w:rsid w:val="001237CD"/>
    <w:rsid w:val="00123BC3"/>
    <w:rsid w:val="00124715"/>
    <w:rsid w:val="0012481C"/>
    <w:rsid w:val="00124D7A"/>
    <w:rsid w:val="00125E32"/>
    <w:rsid w:val="0012628F"/>
    <w:rsid w:val="001268A7"/>
    <w:rsid w:val="0012690D"/>
    <w:rsid w:val="0012759E"/>
    <w:rsid w:val="001278A9"/>
    <w:rsid w:val="00130C7D"/>
    <w:rsid w:val="00130E5B"/>
    <w:rsid w:val="00131637"/>
    <w:rsid w:val="00132039"/>
    <w:rsid w:val="00132318"/>
    <w:rsid w:val="00132DE6"/>
    <w:rsid w:val="00132DEA"/>
    <w:rsid w:val="00133181"/>
    <w:rsid w:val="001336E1"/>
    <w:rsid w:val="00133BCF"/>
    <w:rsid w:val="00134359"/>
    <w:rsid w:val="0013499A"/>
    <w:rsid w:val="00134F2C"/>
    <w:rsid w:val="00136076"/>
    <w:rsid w:val="00136668"/>
    <w:rsid w:val="00136B56"/>
    <w:rsid w:val="00137486"/>
    <w:rsid w:val="00137A0C"/>
    <w:rsid w:val="00140D9B"/>
    <w:rsid w:val="001415D6"/>
    <w:rsid w:val="00143B3E"/>
    <w:rsid w:val="001446B1"/>
    <w:rsid w:val="00145C2A"/>
    <w:rsid w:val="00146E5D"/>
    <w:rsid w:val="00147503"/>
    <w:rsid w:val="0014756A"/>
    <w:rsid w:val="00147B4A"/>
    <w:rsid w:val="001513B1"/>
    <w:rsid w:val="00151806"/>
    <w:rsid w:val="001524B6"/>
    <w:rsid w:val="00152631"/>
    <w:rsid w:val="001527D8"/>
    <w:rsid w:val="00154009"/>
    <w:rsid w:val="00154373"/>
    <w:rsid w:val="00156A14"/>
    <w:rsid w:val="00156C31"/>
    <w:rsid w:val="00160153"/>
    <w:rsid w:val="0016046A"/>
    <w:rsid w:val="001608E4"/>
    <w:rsid w:val="00160DF6"/>
    <w:rsid w:val="00160F48"/>
    <w:rsid w:val="00160FCC"/>
    <w:rsid w:val="00161346"/>
    <w:rsid w:val="00162DE5"/>
    <w:rsid w:val="0016327D"/>
    <w:rsid w:val="00163BFD"/>
    <w:rsid w:val="00163E28"/>
    <w:rsid w:val="00164B32"/>
    <w:rsid w:val="0016624F"/>
    <w:rsid w:val="00170100"/>
    <w:rsid w:val="001702B5"/>
    <w:rsid w:val="00170F36"/>
    <w:rsid w:val="00170FF0"/>
    <w:rsid w:val="00171539"/>
    <w:rsid w:val="001717EF"/>
    <w:rsid w:val="00171FA4"/>
    <w:rsid w:val="001721F7"/>
    <w:rsid w:val="001731EE"/>
    <w:rsid w:val="001740AD"/>
    <w:rsid w:val="00174185"/>
    <w:rsid w:val="0017461D"/>
    <w:rsid w:val="00175171"/>
    <w:rsid w:val="0017551B"/>
    <w:rsid w:val="00175F10"/>
    <w:rsid w:val="00176A93"/>
    <w:rsid w:val="00180E25"/>
    <w:rsid w:val="00181397"/>
    <w:rsid w:val="0018345F"/>
    <w:rsid w:val="00183A03"/>
    <w:rsid w:val="00183BE6"/>
    <w:rsid w:val="001845F1"/>
    <w:rsid w:val="00185567"/>
    <w:rsid w:val="00186405"/>
    <w:rsid w:val="00186DCF"/>
    <w:rsid w:val="00187028"/>
    <w:rsid w:val="00190640"/>
    <w:rsid w:val="001943EA"/>
    <w:rsid w:val="00194781"/>
    <w:rsid w:val="00194863"/>
    <w:rsid w:val="00195192"/>
    <w:rsid w:val="001954AE"/>
    <w:rsid w:val="00195B44"/>
    <w:rsid w:val="0019600C"/>
    <w:rsid w:val="00196613"/>
    <w:rsid w:val="00197225"/>
    <w:rsid w:val="001972E6"/>
    <w:rsid w:val="00197B7F"/>
    <w:rsid w:val="001A0F49"/>
    <w:rsid w:val="001A2476"/>
    <w:rsid w:val="001A3C2C"/>
    <w:rsid w:val="001A3E64"/>
    <w:rsid w:val="001A419B"/>
    <w:rsid w:val="001A6B8E"/>
    <w:rsid w:val="001A73F3"/>
    <w:rsid w:val="001A743D"/>
    <w:rsid w:val="001A7694"/>
    <w:rsid w:val="001A7708"/>
    <w:rsid w:val="001A7B8D"/>
    <w:rsid w:val="001A7BBD"/>
    <w:rsid w:val="001B174C"/>
    <w:rsid w:val="001B1870"/>
    <w:rsid w:val="001B20F7"/>
    <w:rsid w:val="001B2694"/>
    <w:rsid w:val="001B34E1"/>
    <w:rsid w:val="001B4873"/>
    <w:rsid w:val="001B5911"/>
    <w:rsid w:val="001B5EF4"/>
    <w:rsid w:val="001B694E"/>
    <w:rsid w:val="001B6F16"/>
    <w:rsid w:val="001B734C"/>
    <w:rsid w:val="001B7785"/>
    <w:rsid w:val="001B7C27"/>
    <w:rsid w:val="001C1EEC"/>
    <w:rsid w:val="001C230E"/>
    <w:rsid w:val="001C2F3E"/>
    <w:rsid w:val="001C3DD1"/>
    <w:rsid w:val="001C41C8"/>
    <w:rsid w:val="001C4679"/>
    <w:rsid w:val="001C4C6C"/>
    <w:rsid w:val="001C5847"/>
    <w:rsid w:val="001C5BED"/>
    <w:rsid w:val="001C6BC3"/>
    <w:rsid w:val="001C77F6"/>
    <w:rsid w:val="001D0624"/>
    <w:rsid w:val="001D10E3"/>
    <w:rsid w:val="001D117D"/>
    <w:rsid w:val="001D11E5"/>
    <w:rsid w:val="001D2583"/>
    <w:rsid w:val="001D57E0"/>
    <w:rsid w:val="001D67FA"/>
    <w:rsid w:val="001D7C6D"/>
    <w:rsid w:val="001E0A90"/>
    <w:rsid w:val="001E0B20"/>
    <w:rsid w:val="001E12E1"/>
    <w:rsid w:val="001E12F4"/>
    <w:rsid w:val="001E1AE1"/>
    <w:rsid w:val="001E1F6D"/>
    <w:rsid w:val="001E20C0"/>
    <w:rsid w:val="001E4058"/>
    <w:rsid w:val="001E436C"/>
    <w:rsid w:val="001E4E42"/>
    <w:rsid w:val="001E7AD6"/>
    <w:rsid w:val="001F01FD"/>
    <w:rsid w:val="001F1064"/>
    <w:rsid w:val="001F13C8"/>
    <w:rsid w:val="001F1450"/>
    <w:rsid w:val="001F152A"/>
    <w:rsid w:val="001F1FF6"/>
    <w:rsid w:val="001F2614"/>
    <w:rsid w:val="001F26F2"/>
    <w:rsid w:val="001F281C"/>
    <w:rsid w:val="001F4562"/>
    <w:rsid w:val="001F48A2"/>
    <w:rsid w:val="001F492D"/>
    <w:rsid w:val="001F5C25"/>
    <w:rsid w:val="001F6C4B"/>
    <w:rsid w:val="001F72C9"/>
    <w:rsid w:val="001F7445"/>
    <w:rsid w:val="001F7A22"/>
    <w:rsid w:val="00201539"/>
    <w:rsid w:val="00202095"/>
    <w:rsid w:val="002033EC"/>
    <w:rsid w:val="00203EBB"/>
    <w:rsid w:val="00204F0F"/>
    <w:rsid w:val="00205A50"/>
    <w:rsid w:val="00206977"/>
    <w:rsid w:val="00206986"/>
    <w:rsid w:val="00207644"/>
    <w:rsid w:val="00207BF7"/>
    <w:rsid w:val="0021034C"/>
    <w:rsid w:val="00210547"/>
    <w:rsid w:val="00210F76"/>
    <w:rsid w:val="00211606"/>
    <w:rsid w:val="00211B59"/>
    <w:rsid w:val="00212100"/>
    <w:rsid w:val="00212185"/>
    <w:rsid w:val="00213939"/>
    <w:rsid w:val="00214C77"/>
    <w:rsid w:val="00215206"/>
    <w:rsid w:val="002152D6"/>
    <w:rsid w:val="00216762"/>
    <w:rsid w:val="0022015E"/>
    <w:rsid w:val="00220678"/>
    <w:rsid w:val="00220EAE"/>
    <w:rsid w:val="00222469"/>
    <w:rsid w:val="0022423C"/>
    <w:rsid w:val="00224D4E"/>
    <w:rsid w:val="0022508F"/>
    <w:rsid w:val="00226F24"/>
    <w:rsid w:val="002277F1"/>
    <w:rsid w:val="00231466"/>
    <w:rsid w:val="002326C2"/>
    <w:rsid w:val="00232E65"/>
    <w:rsid w:val="00234679"/>
    <w:rsid w:val="00234715"/>
    <w:rsid w:val="00235173"/>
    <w:rsid w:val="00235CDA"/>
    <w:rsid w:val="00235F17"/>
    <w:rsid w:val="002368E2"/>
    <w:rsid w:val="00236D87"/>
    <w:rsid w:val="002370DD"/>
    <w:rsid w:val="00237643"/>
    <w:rsid w:val="002376BA"/>
    <w:rsid w:val="00237EEA"/>
    <w:rsid w:val="00240F1A"/>
    <w:rsid w:val="00243468"/>
    <w:rsid w:val="002439EA"/>
    <w:rsid w:val="00243A33"/>
    <w:rsid w:val="00244E27"/>
    <w:rsid w:val="00245561"/>
    <w:rsid w:val="00245F6F"/>
    <w:rsid w:val="002470AF"/>
    <w:rsid w:val="00247510"/>
    <w:rsid w:val="0024775B"/>
    <w:rsid w:val="002477A1"/>
    <w:rsid w:val="00250094"/>
    <w:rsid w:val="00250694"/>
    <w:rsid w:val="00250B92"/>
    <w:rsid w:val="002515A2"/>
    <w:rsid w:val="002518AA"/>
    <w:rsid w:val="00252FDC"/>
    <w:rsid w:val="00253E10"/>
    <w:rsid w:val="002541A0"/>
    <w:rsid w:val="00254922"/>
    <w:rsid w:val="00255445"/>
    <w:rsid w:val="00255B87"/>
    <w:rsid w:val="00255D3A"/>
    <w:rsid w:val="0025649F"/>
    <w:rsid w:val="00256685"/>
    <w:rsid w:val="002568D5"/>
    <w:rsid w:val="002571FB"/>
    <w:rsid w:val="00257A6A"/>
    <w:rsid w:val="002627BD"/>
    <w:rsid w:val="00262F26"/>
    <w:rsid w:val="0026312E"/>
    <w:rsid w:val="0026344A"/>
    <w:rsid w:val="00264C9F"/>
    <w:rsid w:val="00265153"/>
    <w:rsid w:val="00265374"/>
    <w:rsid w:val="002654B5"/>
    <w:rsid w:val="00265934"/>
    <w:rsid w:val="00266F58"/>
    <w:rsid w:val="00267C38"/>
    <w:rsid w:val="00272192"/>
    <w:rsid w:val="00273204"/>
    <w:rsid w:val="00273667"/>
    <w:rsid w:val="002736C2"/>
    <w:rsid w:val="002750DB"/>
    <w:rsid w:val="00275A7B"/>
    <w:rsid w:val="00275E74"/>
    <w:rsid w:val="00276875"/>
    <w:rsid w:val="00281F14"/>
    <w:rsid w:val="00282DD0"/>
    <w:rsid w:val="002837E9"/>
    <w:rsid w:val="0028422D"/>
    <w:rsid w:val="00284C0E"/>
    <w:rsid w:val="00284CFD"/>
    <w:rsid w:val="00285AB9"/>
    <w:rsid w:val="0028624A"/>
    <w:rsid w:val="002865BE"/>
    <w:rsid w:val="002866C1"/>
    <w:rsid w:val="002866ED"/>
    <w:rsid w:val="00286A28"/>
    <w:rsid w:val="00286C63"/>
    <w:rsid w:val="0028733F"/>
    <w:rsid w:val="00287AAB"/>
    <w:rsid w:val="00291990"/>
    <w:rsid w:val="0029333B"/>
    <w:rsid w:val="00293960"/>
    <w:rsid w:val="002939F3"/>
    <w:rsid w:val="0029668B"/>
    <w:rsid w:val="00296D68"/>
    <w:rsid w:val="00297367"/>
    <w:rsid w:val="00297E48"/>
    <w:rsid w:val="002A0318"/>
    <w:rsid w:val="002A0C16"/>
    <w:rsid w:val="002A15C7"/>
    <w:rsid w:val="002A22E8"/>
    <w:rsid w:val="002A240F"/>
    <w:rsid w:val="002A2841"/>
    <w:rsid w:val="002A3453"/>
    <w:rsid w:val="002A37AC"/>
    <w:rsid w:val="002A3FCA"/>
    <w:rsid w:val="002A4210"/>
    <w:rsid w:val="002A48AD"/>
    <w:rsid w:val="002A4E42"/>
    <w:rsid w:val="002A5896"/>
    <w:rsid w:val="002A58CD"/>
    <w:rsid w:val="002A5EEE"/>
    <w:rsid w:val="002A63BB"/>
    <w:rsid w:val="002A65BB"/>
    <w:rsid w:val="002A6A51"/>
    <w:rsid w:val="002A78FD"/>
    <w:rsid w:val="002A7908"/>
    <w:rsid w:val="002B01C5"/>
    <w:rsid w:val="002B05A3"/>
    <w:rsid w:val="002B06A5"/>
    <w:rsid w:val="002B1191"/>
    <w:rsid w:val="002B3A73"/>
    <w:rsid w:val="002B46D0"/>
    <w:rsid w:val="002B5052"/>
    <w:rsid w:val="002B5A16"/>
    <w:rsid w:val="002B61CA"/>
    <w:rsid w:val="002B75F3"/>
    <w:rsid w:val="002B7850"/>
    <w:rsid w:val="002B7889"/>
    <w:rsid w:val="002C02A0"/>
    <w:rsid w:val="002C03D7"/>
    <w:rsid w:val="002C08D4"/>
    <w:rsid w:val="002C1300"/>
    <w:rsid w:val="002C1691"/>
    <w:rsid w:val="002C2DA3"/>
    <w:rsid w:val="002C4057"/>
    <w:rsid w:val="002C4258"/>
    <w:rsid w:val="002C4413"/>
    <w:rsid w:val="002C4BB3"/>
    <w:rsid w:val="002C6B39"/>
    <w:rsid w:val="002C7039"/>
    <w:rsid w:val="002C71A5"/>
    <w:rsid w:val="002C7603"/>
    <w:rsid w:val="002C7992"/>
    <w:rsid w:val="002C7FE5"/>
    <w:rsid w:val="002D116A"/>
    <w:rsid w:val="002D1248"/>
    <w:rsid w:val="002D134B"/>
    <w:rsid w:val="002D221B"/>
    <w:rsid w:val="002D2A48"/>
    <w:rsid w:val="002D320C"/>
    <w:rsid w:val="002D381A"/>
    <w:rsid w:val="002D3A29"/>
    <w:rsid w:val="002D44A2"/>
    <w:rsid w:val="002D493C"/>
    <w:rsid w:val="002D4F1E"/>
    <w:rsid w:val="002D544B"/>
    <w:rsid w:val="002D5851"/>
    <w:rsid w:val="002D5B2A"/>
    <w:rsid w:val="002D5D86"/>
    <w:rsid w:val="002D6D68"/>
    <w:rsid w:val="002D7087"/>
    <w:rsid w:val="002D7370"/>
    <w:rsid w:val="002D7B99"/>
    <w:rsid w:val="002E00E5"/>
    <w:rsid w:val="002E0EA4"/>
    <w:rsid w:val="002E22C0"/>
    <w:rsid w:val="002E28F9"/>
    <w:rsid w:val="002E3042"/>
    <w:rsid w:val="002E382A"/>
    <w:rsid w:val="002E3D4D"/>
    <w:rsid w:val="002E3E23"/>
    <w:rsid w:val="002E40BD"/>
    <w:rsid w:val="002E434A"/>
    <w:rsid w:val="002E4BCE"/>
    <w:rsid w:val="002E5C4F"/>
    <w:rsid w:val="002E6911"/>
    <w:rsid w:val="002E7426"/>
    <w:rsid w:val="002F263E"/>
    <w:rsid w:val="002F2F6F"/>
    <w:rsid w:val="002F4648"/>
    <w:rsid w:val="002F5096"/>
    <w:rsid w:val="002F51E8"/>
    <w:rsid w:val="002F5A94"/>
    <w:rsid w:val="002F602B"/>
    <w:rsid w:val="002F6213"/>
    <w:rsid w:val="002F6A51"/>
    <w:rsid w:val="002F779F"/>
    <w:rsid w:val="002F79C0"/>
    <w:rsid w:val="003001E5"/>
    <w:rsid w:val="003011B7"/>
    <w:rsid w:val="003011C9"/>
    <w:rsid w:val="00302B20"/>
    <w:rsid w:val="00304761"/>
    <w:rsid w:val="00304B00"/>
    <w:rsid w:val="00305AA6"/>
    <w:rsid w:val="00306343"/>
    <w:rsid w:val="00306D21"/>
    <w:rsid w:val="00307B9E"/>
    <w:rsid w:val="00310317"/>
    <w:rsid w:val="00311492"/>
    <w:rsid w:val="003119A2"/>
    <w:rsid w:val="00311ACA"/>
    <w:rsid w:val="00311C75"/>
    <w:rsid w:val="003123FB"/>
    <w:rsid w:val="0031244D"/>
    <w:rsid w:val="00312C72"/>
    <w:rsid w:val="003134AA"/>
    <w:rsid w:val="00313ACF"/>
    <w:rsid w:val="00313C09"/>
    <w:rsid w:val="00313E7E"/>
    <w:rsid w:val="003140A1"/>
    <w:rsid w:val="003146F8"/>
    <w:rsid w:val="00314B9B"/>
    <w:rsid w:val="00314BA2"/>
    <w:rsid w:val="0031525F"/>
    <w:rsid w:val="00315304"/>
    <w:rsid w:val="0031596A"/>
    <w:rsid w:val="00316CF7"/>
    <w:rsid w:val="003177C3"/>
    <w:rsid w:val="00317829"/>
    <w:rsid w:val="00321A97"/>
    <w:rsid w:val="00321C4A"/>
    <w:rsid w:val="003221EE"/>
    <w:rsid w:val="00322D96"/>
    <w:rsid w:val="00325D59"/>
    <w:rsid w:val="00326035"/>
    <w:rsid w:val="00326ED2"/>
    <w:rsid w:val="00327079"/>
    <w:rsid w:val="00327AA9"/>
    <w:rsid w:val="00327C46"/>
    <w:rsid w:val="00330572"/>
    <w:rsid w:val="003310D7"/>
    <w:rsid w:val="00331E09"/>
    <w:rsid w:val="0033214E"/>
    <w:rsid w:val="00332214"/>
    <w:rsid w:val="0033288E"/>
    <w:rsid w:val="00332F23"/>
    <w:rsid w:val="0033588C"/>
    <w:rsid w:val="00340352"/>
    <w:rsid w:val="00340508"/>
    <w:rsid w:val="0034088B"/>
    <w:rsid w:val="00341C0E"/>
    <w:rsid w:val="00341C69"/>
    <w:rsid w:val="00341F04"/>
    <w:rsid w:val="00342D05"/>
    <w:rsid w:val="003433DB"/>
    <w:rsid w:val="003435AB"/>
    <w:rsid w:val="00343AFE"/>
    <w:rsid w:val="00343F8A"/>
    <w:rsid w:val="00344C1E"/>
    <w:rsid w:val="003455FD"/>
    <w:rsid w:val="003458D3"/>
    <w:rsid w:val="00346D5B"/>
    <w:rsid w:val="00350065"/>
    <w:rsid w:val="00351C41"/>
    <w:rsid w:val="003520B2"/>
    <w:rsid w:val="003529B1"/>
    <w:rsid w:val="0035484D"/>
    <w:rsid w:val="0035498C"/>
    <w:rsid w:val="00354B49"/>
    <w:rsid w:val="00354FCB"/>
    <w:rsid w:val="0035542C"/>
    <w:rsid w:val="00355582"/>
    <w:rsid w:val="003557CD"/>
    <w:rsid w:val="00355FEC"/>
    <w:rsid w:val="00356411"/>
    <w:rsid w:val="0035648E"/>
    <w:rsid w:val="003564A1"/>
    <w:rsid w:val="00356EA3"/>
    <w:rsid w:val="00360974"/>
    <w:rsid w:val="00361256"/>
    <w:rsid w:val="00361973"/>
    <w:rsid w:val="0036198E"/>
    <w:rsid w:val="003620EA"/>
    <w:rsid w:val="00362160"/>
    <w:rsid w:val="00362A6D"/>
    <w:rsid w:val="0036435C"/>
    <w:rsid w:val="00365215"/>
    <w:rsid w:val="00365E79"/>
    <w:rsid w:val="003678DD"/>
    <w:rsid w:val="00367AD5"/>
    <w:rsid w:val="00370E20"/>
    <w:rsid w:val="00371708"/>
    <w:rsid w:val="00371F98"/>
    <w:rsid w:val="00372382"/>
    <w:rsid w:val="00372682"/>
    <w:rsid w:val="00372EDC"/>
    <w:rsid w:val="00373A30"/>
    <w:rsid w:val="00373C17"/>
    <w:rsid w:val="00373D4F"/>
    <w:rsid w:val="00373E79"/>
    <w:rsid w:val="003741FF"/>
    <w:rsid w:val="00374217"/>
    <w:rsid w:val="0037439B"/>
    <w:rsid w:val="003747FE"/>
    <w:rsid w:val="0037570B"/>
    <w:rsid w:val="00375802"/>
    <w:rsid w:val="00375892"/>
    <w:rsid w:val="0037602C"/>
    <w:rsid w:val="003764C6"/>
    <w:rsid w:val="003766D2"/>
    <w:rsid w:val="00377CB7"/>
    <w:rsid w:val="00380204"/>
    <w:rsid w:val="00380D5A"/>
    <w:rsid w:val="00381EEA"/>
    <w:rsid w:val="00383B28"/>
    <w:rsid w:val="00383DE2"/>
    <w:rsid w:val="00383E94"/>
    <w:rsid w:val="0038410E"/>
    <w:rsid w:val="00384694"/>
    <w:rsid w:val="00385743"/>
    <w:rsid w:val="003857A6"/>
    <w:rsid w:val="003863E8"/>
    <w:rsid w:val="00386F6A"/>
    <w:rsid w:val="00387EE2"/>
    <w:rsid w:val="0039101A"/>
    <w:rsid w:val="00391846"/>
    <w:rsid w:val="003919DF"/>
    <w:rsid w:val="00392050"/>
    <w:rsid w:val="003921BC"/>
    <w:rsid w:val="00393768"/>
    <w:rsid w:val="003947E1"/>
    <w:rsid w:val="00394A00"/>
    <w:rsid w:val="00394BFE"/>
    <w:rsid w:val="00394C8D"/>
    <w:rsid w:val="00394F7E"/>
    <w:rsid w:val="0039645E"/>
    <w:rsid w:val="0039655A"/>
    <w:rsid w:val="00396A79"/>
    <w:rsid w:val="003972C0"/>
    <w:rsid w:val="003977C2"/>
    <w:rsid w:val="003979F7"/>
    <w:rsid w:val="003A01EA"/>
    <w:rsid w:val="003A0214"/>
    <w:rsid w:val="003A048A"/>
    <w:rsid w:val="003A07C1"/>
    <w:rsid w:val="003A11EF"/>
    <w:rsid w:val="003A266E"/>
    <w:rsid w:val="003A350F"/>
    <w:rsid w:val="003A3B34"/>
    <w:rsid w:val="003A49A9"/>
    <w:rsid w:val="003A4F93"/>
    <w:rsid w:val="003A5664"/>
    <w:rsid w:val="003A5785"/>
    <w:rsid w:val="003A5C0F"/>
    <w:rsid w:val="003A6029"/>
    <w:rsid w:val="003A65C5"/>
    <w:rsid w:val="003A6764"/>
    <w:rsid w:val="003A682F"/>
    <w:rsid w:val="003A77B7"/>
    <w:rsid w:val="003A797E"/>
    <w:rsid w:val="003A7DD0"/>
    <w:rsid w:val="003B012F"/>
    <w:rsid w:val="003B07A6"/>
    <w:rsid w:val="003B0EB7"/>
    <w:rsid w:val="003B16BF"/>
    <w:rsid w:val="003B1FE4"/>
    <w:rsid w:val="003B270E"/>
    <w:rsid w:val="003B2D6D"/>
    <w:rsid w:val="003B37AC"/>
    <w:rsid w:val="003B4343"/>
    <w:rsid w:val="003B4A8C"/>
    <w:rsid w:val="003B5093"/>
    <w:rsid w:val="003B51BB"/>
    <w:rsid w:val="003B5CDE"/>
    <w:rsid w:val="003B5F3A"/>
    <w:rsid w:val="003B62B9"/>
    <w:rsid w:val="003B62C1"/>
    <w:rsid w:val="003B63B3"/>
    <w:rsid w:val="003B69CA"/>
    <w:rsid w:val="003B6F40"/>
    <w:rsid w:val="003C0240"/>
    <w:rsid w:val="003C0251"/>
    <w:rsid w:val="003C0C1D"/>
    <w:rsid w:val="003C0F33"/>
    <w:rsid w:val="003C1194"/>
    <w:rsid w:val="003C1203"/>
    <w:rsid w:val="003C1900"/>
    <w:rsid w:val="003C2BDA"/>
    <w:rsid w:val="003C2E2E"/>
    <w:rsid w:val="003C44A0"/>
    <w:rsid w:val="003C456F"/>
    <w:rsid w:val="003C5515"/>
    <w:rsid w:val="003C59FB"/>
    <w:rsid w:val="003C5FAA"/>
    <w:rsid w:val="003C6A59"/>
    <w:rsid w:val="003C7A16"/>
    <w:rsid w:val="003C7F06"/>
    <w:rsid w:val="003D027F"/>
    <w:rsid w:val="003D097D"/>
    <w:rsid w:val="003D1E27"/>
    <w:rsid w:val="003D2331"/>
    <w:rsid w:val="003D2B47"/>
    <w:rsid w:val="003D396A"/>
    <w:rsid w:val="003D3C1F"/>
    <w:rsid w:val="003D3C5C"/>
    <w:rsid w:val="003D46B1"/>
    <w:rsid w:val="003D4F5F"/>
    <w:rsid w:val="003D5290"/>
    <w:rsid w:val="003D5828"/>
    <w:rsid w:val="003D6C4B"/>
    <w:rsid w:val="003E00D8"/>
    <w:rsid w:val="003E051D"/>
    <w:rsid w:val="003E0D8D"/>
    <w:rsid w:val="003E0E9A"/>
    <w:rsid w:val="003E1156"/>
    <w:rsid w:val="003E1AA8"/>
    <w:rsid w:val="003E1BA8"/>
    <w:rsid w:val="003E24C9"/>
    <w:rsid w:val="003E25CC"/>
    <w:rsid w:val="003E2948"/>
    <w:rsid w:val="003E2D35"/>
    <w:rsid w:val="003E36FB"/>
    <w:rsid w:val="003E38E0"/>
    <w:rsid w:val="003E3B60"/>
    <w:rsid w:val="003E40CB"/>
    <w:rsid w:val="003E517F"/>
    <w:rsid w:val="003E51AA"/>
    <w:rsid w:val="003E5822"/>
    <w:rsid w:val="003E6DF1"/>
    <w:rsid w:val="003F064E"/>
    <w:rsid w:val="003F07B1"/>
    <w:rsid w:val="003F153E"/>
    <w:rsid w:val="003F21E0"/>
    <w:rsid w:val="003F2EB0"/>
    <w:rsid w:val="003F3B28"/>
    <w:rsid w:val="003F509E"/>
    <w:rsid w:val="003F57CA"/>
    <w:rsid w:val="003F59F5"/>
    <w:rsid w:val="003F5F44"/>
    <w:rsid w:val="003F736A"/>
    <w:rsid w:val="003F7466"/>
    <w:rsid w:val="003F769C"/>
    <w:rsid w:val="003F77F1"/>
    <w:rsid w:val="003F782E"/>
    <w:rsid w:val="00400346"/>
    <w:rsid w:val="00400A0D"/>
    <w:rsid w:val="00401AD0"/>
    <w:rsid w:val="00401C78"/>
    <w:rsid w:val="004029CC"/>
    <w:rsid w:val="00402A52"/>
    <w:rsid w:val="0040339C"/>
    <w:rsid w:val="004039A9"/>
    <w:rsid w:val="00403FA5"/>
    <w:rsid w:val="00404E8E"/>
    <w:rsid w:val="00405E0E"/>
    <w:rsid w:val="00405F99"/>
    <w:rsid w:val="00406B4C"/>
    <w:rsid w:val="00406E69"/>
    <w:rsid w:val="004074B8"/>
    <w:rsid w:val="00410603"/>
    <w:rsid w:val="00410615"/>
    <w:rsid w:val="00410945"/>
    <w:rsid w:val="00411032"/>
    <w:rsid w:val="0041183B"/>
    <w:rsid w:val="004118A5"/>
    <w:rsid w:val="004120B9"/>
    <w:rsid w:val="0041211D"/>
    <w:rsid w:val="004127BD"/>
    <w:rsid w:val="00413101"/>
    <w:rsid w:val="00414193"/>
    <w:rsid w:val="00414602"/>
    <w:rsid w:val="004149C8"/>
    <w:rsid w:val="00415B30"/>
    <w:rsid w:val="00416795"/>
    <w:rsid w:val="00416903"/>
    <w:rsid w:val="00416CDB"/>
    <w:rsid w:val="00416D4C"/>
    <w:rsid w:val="00417794"/>
    <w:rsid w:val="0042013E"/>
    <w:rsid w:val="00422502"/>
    <w:rsid w:val="00423030"/>
    <w:rsid w:val="0042400C"/>
    <w:rsid w:val="00424F54"/>
    <w:rsid w:val="0042535F"/>
    <w:rsid w:val="00426F9A"/>
    <w:rsid w:val="00427B8A"/>
    <w:rsid w:val="00427DDB"/>
    <w:rsid w:val="004308FB"/>
    <w:rsid w:val="00431DB3"/>
    <w:rsid w:val="00432066"/>
    <w:rsid w:val="00432409"/>
    <w:rsid w:val="00432568"/>
    <w:rsid w:val="004329D5"/>
    <w:rsid w:val="00433165"/>
    <w:rsid w:val="00434F5D"/>
    <w:rsid w:val="00435370"/>
    <w:rsid w:val="00435F4F"/>
    <w:rsid w:val="004362E3"/>
    <w:rsid w:val="0044040B"/>
    <w:rsid w:val="00440455"/>
    <w:rsid w:val="00440530"/>
    <w:rsid w:val="004405F8"/>
    <w:rsid w:val="0044070E"/>
    <w:rsid w:val="0044102D"/>
    <w:rsid w:val="004419F0"/>
    <w:rsid w:val="00441C21"/>
    <w:rsid w:val="00442ACD"/>
    <w:rsid w:val="00442CE3"/>
    <w:rsid w:val="0044334C"/>
    <w:rsid w:val="00444629"/>
    <w:rsid w:val="00444F58"/>
    <w:rsid w:val="00445EAF"/>
    <w:rsid w:val="00446511"/>
    <w:rsid w:val="004466D2"/>
    <w:rsid w:val="00447F51"/>
    <w:rsid w:val="00450745"/>
    <w:rsid w:val="004517A1"/>
    <w:rsid w:val="00451CC3"/>
    <w:rsid w:val="00451F6A"/>
    <w:rsid w:val="00452862"/>
    <w:rsid w:val="00454078"/>
    <w:rsid w:val="00454195"/>
    <w:rsid w:val="004552BD"/>
    <w:rsid w:val="00455542"/>
    <w:rsid w:val="0045576C"/>
    <w:rsid w:val="004567DA"/>
    <w:rsid w:val="00457D73"/>
    <w:rsid w:val="00460C51"/>
    <w:rsid w:val="00461818"/>
    <w:rsid w:val="00462D00"/>
    <w:rsid w:val="00463DCF"/>
    <w:rsid w:val="00463E09"/>
    <w:rsid w:val="0046436B"/>
    <w:rsid w:val="00464A99"/>
    <w:rsid w:val="00464C70"/>
    <w:rsid w:val="00465361"/>
    <w:rsid w:val="00465692"/>
    <w:rsid w:val="00465C61"/>
    <w:rsid w:val="00465FB6"/>
    <w:rsid w:val="00466793"/>
    <w:rsid w:val="00466BBA"/>
    <w:rsid w:val="0046778B"/>
    <w:rsid w:val="00470E9E"/>
    <w:rsid w:val="0047132B"/>
    <w:rsid w:val="00472EB5"/>
    <w:rsid w:val="0047339A"/>
    <w:rsid w:val="004738FE"/>
    <w:rsid w:val="00473C3E"/>
    <w:rsid w:val="004742AC"/>
    <w:rsid w:val="004744FB"/>
    <w:rsid w:val="00474B82"/>
    <w:rsid w:val="004750A3"/>
    <w:rsid w:val="00475B43"/>
    <w:rsid w:val="004764E6"/>
    <w:rsid w:val="0047678E"/>
    <w:rsid w:val="00476BC0"/>
    <w:rsid w:val="004808F3"/>
    <w:rsid w:val="00481C06"/>
    <w:rsid w:val="004828E0"/>
    <w:rsid w:val="00483D7F"/>
    <w:rsid w:val="004848C5"/>
    <w:rsid w:val="0048514C"/>
    <w:rsid w:val="004866BC"/>
    <w:rsid w:val="00486FC6"/>
    <w:rsid w:val="0048730E"/>
    <w:rsid w:val="004875C6"/>
    <w:rsid w:val="004904C2"/>
    <w:rsid w:val="004909F6"/>
    <w:rsid w:val="0049143A"/>
    <w:rsid w:val="0049191A"/>
    <w:rsid w:val="00491AD9"/>
    <w:rsid w:val="00492462"/>
    <w:rsid w:val="00492735"/>
    <w:rsid w:val="004929EB"/>
    <w:rsid w:val="00492E58"/>
    <w:rsid w:val="004935FC"/>
    <w:rsid w:val="00493BC1"/>
    <w:rsid w:val="00493FB3"/>
    <w:rsid w:val="00494562"/>
    <w:rsid w:val="004963C2"/>
    <w:rsid w:val="004963CD"/>
    <w:rsid w:val="00496803"/>
    <w:rsid w:val="004A14D7"/>
    <w:rsid w:val="004A156C"/>
    <w:rsid w:val="004A1926"/>
    <w:rsid w:val="004A1B4F"/>
    <w:rsid w:val="004A236B"/>
    <w:rsid w:val="004A2525"/>
    <w:rsid w:val="004A2CE6"/>
    <w:rsid w:val="004A3237"/>
    <w:rsid w:val="004A3DA6"/>
    <w:rsid w:val="004A5DF1"/>
    <w:rsid w:val="004A74EA"/>
    <w:rsid w:val="004B046F"/>
    <w:rsid w:val="004B37AC"/>
    <w:rsid w:val="004B37E6"/>
    <w:rsid w:val="004B44A8"/>
    <w:rsid w:val="004B4E07"/>
    <w:rsid w:val="004B555A"/>
    <w:rsid w:val="004B5BA7"/>
    <w:rsid w:val="004B780E"/>
    <w:rsid w:val="004B793A"/>
    <w:rsid w:val="004C04F4"/>
    <w:rsid w:val="004C17E2"/>
    <w:rsid w:val="004C19B4"/>
    <w:rsid w:val="004C1D3E"/>
    <w:rsid w:val="004C2468"/>
    <w:rsid w:val="004C2572"/>
    <w:rsid w:val="004C2A50"/>
    <w:rsid w:val="004C2C14"/>
    <w:rsid w:val="004C30A3"/>
    <w:rsid w:val="004C339F"/>
    <w:rsid w:val="004C3BF8"/>
    <w:rsid w:val="004C4B2F"/>
    <w:rsid w:val="004C4C71"/>
    <w:rsid w:val="004C52E2"/>
    <w:rsid w:val="004C6EDE"/>
    <w:rsid w:val="004C72C5"/>
    <w:rsid w:val="004C7588"/>
    <w:rsid w:val="004C769E"/>
    <w:rsid w:val="004C7AFD"/>
    <w:rsid w:val="004D03F2"/>
    <w:rsid w:val="004D0486"/>
    <w:rsid w:val="004D0A12"/>
    <w:rsid w:val="004D11F0"/>
    <w:rsid w:val="004D1B15"/>
    <w:rsid w:val="004D27B7"/>
    <w:rsid w:val="004D4B05"/>
    <w:rsid w:val="004D575E"/>
    <w:rsid w:val="004D5B97"/>
    <w:rsid w:val="004D6168"/>
    <w:rsid w:val="004D71A2"/>
    <w:rsid w:val="004D7F0D"/>
    <w:rsid w:val="004E09E0"/>
    <w:rsid w:val="004E0B05"/>
    <w:rsid w:val="004E16F8"/>
    <w:rsid w:val="004E3DDD"/>
    <w:rsid w:val="004E4354"/>
    <w:rsid w:val="004E4FEE"/>
    <w:rsid w:val="004E54C7"/>
    <w:rsid w:val="004E6495"/>
    <w:rsid w:val="004E6570"/>
    <w:rsid w:val="004F0EE3"/>
    <w:rsid w:val="004F1047"/>
    <w:rsid w:val="004F2773"/>
    <w:rsid w:val="004F33FE"/>
    <w:rsid w:val="004F4368"/>
    <w:rsid w:val="004F464B"/>
    <w:rsid w:val="004F4B75"/>
    <w:rsid w:val="004F5635"/>
    <w:rsid w:val="004F71EA"/>
    <w:rsid w:val="004F7D94"/>
    <w:rsid w:val="004F7D9B"/>
    <w:rsid w:val="0050032A"/>
    <w:rsid w:val="005006F4"/>
    <w:rsid w:val="00500A5F"/>
    <w:rsid w:val="00500DDB"/>
    <w:rsid w:val="0050234B"/>
    <w:rsid w:val="00502ACE"/>
    <w:rsid w:val="00502EB7"/>
    <w:rsid w:val="00503F73"/>
    <w:rsid w:val="00504488"/>
    <w:rsid w:val="00504795"/>
    <w:rsid w:val="00504EF4"/>
    <w:rsid w:val="00505945"/>
    <w:rsid w:val="00505BCE"/>
    <w:rsid w:val="00505DF2"/>
    <w:rsid w:val="00506586"/>
    <w:rsid w:val="005067B8"/>
    <w:rsid w:val="005079FA"/>
    <w:rsid w:val="00507D17"/>
    <w:rsid w:val="005106D7"/>
    <w:rsid w:val="005120BD"/>
    <w:rsid w:val="005120C5"/>
    <w:rsid w:val="005123AF"/>
    <w:rsid w:val="00512552"/>
    <w:rsid w:val="00512C8B"/>
    <w:rsid w:val="00513E57"/>
    <w:rsid w:val="00514223"/>
    <w:rsid w:val="0051463F"/>
    <w:rsid w:val="0051592F"/>
    <w:rsid w:val="00516194"/>
    <w:rsid w:val="00516B09"/>
    <w:rsid w:val="00516C1A"/>
    <w:rsid w:val="00517F7E"/>
    <w:rsid w:val="00520C93"/>
    <w:rsid w:val="005217E9"/>
    <w:rsid w:val="0052201E"/>
    <w:rsid w:val="00523B31"/>
    <w:rsid w:val="00524715"/>
    <w:rsid w:val="00527128"/>
    <w:rsid w:val="005275C8"/>
    <w:rsid w:val="0052771E"/>
    <w:rsid w:val="00527A87"/>
    <w:rsid w:val="00527FEF"/>
    <w:rsid w:val="00530144"/>
    <w:rsid w:val="00530C95"/>
    <w:rsid w:val="00530CF8"/>
    <w:rsid w:val="005311CC"/>
    <w:rsid w:val="0053122A"/>
    <w:rsid w:val="0053127A"/>
    <w:rsid w:val="00531E5B"/>
    <w:rsid w:val="005322AA"/>
    <w:rsid w:val="00533AC9"/>
    <w:rsid w:val="005344D1"/>
    <w:rsid w:val="0053488C"/>
    <w:rsid w:val="00535035"/>
    <w:rsid w:val="005356A7"/>
    <w:rsid w:val="00535BAD"/>
    <w:rsid w:val="00535E6C"/>
    <w:rsid w:val="005367D8"/>
    <w:rsid w:val="00536DB5"/>
    <w:rsid w:val="00537B6C"/>
    <w:rsid w:val="0054063F"/>
    <w:rsid w:val="00540B62"/>
    <w:rsid w:val="00540FC4"/>
    <w:rsid w:val="005411B8"/>
    <w:rsid w:val="00541614"/>
    <w:rsid w:val="00541920"/>
    <w:rsid w:val="0054210D"/>
    <w:rsid w:val="00542DF3"/>
    <w:rsid w:val="00543A04"/>
    <w:rsid w:val="0054561A"/>
    <w:rsid w:val="0054573F"/>
    <w:rsid w:val="00546B90"/>
    <w:rsid w:val="00547EAA"/>
    <w:rsid w:val="00550EB3"/>
    <w:rsid w:val="00551AA8"/>
    <w:rsid w:val="00551B3F"/>
    <w:rsid w:val="005527C5"/>
    <w:rsid w:val="00553EBE"/>
    <w:rsid w:val="00555546"/>
    <w:rsid w:val="00556C39"/>
    <w:rsid w:val="00556E33"/>
    <w:rsid w:val="00557CBF"/>
    <w:rsid w:val="005602BC"/>
    <w:rsid w:val="00560A53"/>
    <w:rsid w:val="00561845"/>
    <w:rsid w:val="00561D55"/>
    <w:rsid w:val="005632BD"/>
    <w:rsid w:val="00563928"/>
    <w:rsid w:val="00565777"/>
    <w:rsid w:val="00565CE0"/>
    <w:rsid w:val="0056638D"/>
    <w:rsid w:val="00566986"/>
    <w:rsid w:val="00566BCF"/>
    <w:rsid w:val="00567E71"/>
    <w:rsid w:val="0057022C"/>
    <w:rsid w:val="005707CB"/>
    <w:rsid w:val="005708CB"/>
    <w:rsid w:val="005709D8"/>
    <w:rsid w:val="00571456"/>
    <w:rsid w:val="00571D09"/>
    <w:rsid w:val="00571E26"/>
    <w:rsid w:val="0057213D"/>
    <w:rsid w:val="005724C1"/>
    <w:rsid w:val="0057250B"/>
    <w:rsid w:val="005725FC"/>
    <w:rsid w:val="005728B2"/>
    <w:rsid w:val="00573061"/>
    <w:rsid w:val="00573734"/>
    <w:rsid w:val="0057399F"/>
    <w:rsid w:val="00574A28"/>
    <w:rsid w:val="0057621E"/>
    <w:rsid w:val="005766B1"/>
    <w:rsid w:val="00576EC4"/>
    <w:rsid w:val="00577BDC"/>
    <w:rsid w:val="00580781"/>
    <w:rsid w:val="00581DC7"/>
    <w:rsid w:val="00582C90"/>
    <w:rsid w:val="005842A6"/>
    <w:rsid w:val="0058503E"/>
    <w:rsid w:val="00585408"/>
    <w:rsid w:val="00586156"/>
    <w:rsid w:val="00587401"/>
    <w:rsid w:val="005902BB"/>
    <w:rsid w:val="005904B1"/>
    <w:rsid w:val="00590D21"/>
    <w:rsid w:val="005918E9"/>
    <w:rsid w:val="0059297A"/>
    <w:rsid w:val="00593902"/>
    <w:rsid w:val="00593C80"/>
    <w:rsid w:val="00594C2F"/>
    <w:rsid w:val="005955A3"/>
    <w:rsid w:val="005957E5"/>
    <w:rsid w:val="00595856"/>
    <w:rsid w:val="00597679"/>
    <w:rsid w:val="005A0F07"/>
    <w:rsid w:val="005A32AA"/>
    <w:rsid w:val="005A377B"/>
    <w:rsid w:val="005A37FB"/>
    <w:rsid w:val="005A3E0C"/>
    <w:rsid w:val="005A3F07"/>
    <w:rsid w:val="005A4259"/>
    <w:rsid w:val="005A546D"/>
    <w:rsid w:val="005A566F"/>
    <w:rsid w:val="005A6DFA"/>
    <w:rsid w:val="005A6F11"/>
    <w:rsid w:val="005A765A"/>
    <w:rsid w:val="005A76CB"/>
    <w:rsid w:val="005B0129"/>
    <w:rsid w:val="005B0330"/>
    <w:rsid w:val="005B0554"/>
    <w:rsid w:val="005B0ED9"/>
    <w:rsid w:val="005B126E"/>
    <w:rsid w:val="005B1B61"/>
    <w:rsid w:val="005B1B86"/>
    <w:rsid w:val="005B249F"/>
    <w:rsid w:val="005B26AB"/>
    <w:rsid w:val="005B278F"/>
    <w:rsid w:val="005B2D47"/>
    <w:rsid w:val="005B30DB"/>
    <w:rsid w:val="005B336E"/>
    <w:rsid w:val="005B43EB"/>
    <w:rsid w:val="005B4ED9"/>
    <w:rsid w:val="005B5901"/>
    <w:rsid w:val="005B610D"/>
    <w:rsid w:val="005B7014"/>
    <w:rsid w:val="005B72E0"/>
    <w:rsid w:val="005C10DB"/>
    <w:rsid w:val="005C1E78"/>
    <w:rsid w:val="005C2374"/>
    <w:rsid w:val="005C2391"/>
    <w:rsid w:val="005C3330"/>
    <w:rsid w:val="005C3618"/>
    <w:rsid w:val="005C3C79"/>
    <w:rsid w:val="005C3F6A"/>
    <w:rsid w:val="005C53AF"/>
    <w:rsid w:val="005C6148"/>
    <w:rsid w:val="005C62CB"/>
    <w:rsid w:val="005C725B"/>
    <w:rsid w:val="005C763C"/>
    <w:rsid w:val="005C7832"/>
    <w:rsid w:val="005C7975"/>
    <w:rsid w:val="005C7E27"/>
    <w:rsid w:val="005D00A2"/>
    <w:rsid w:val="005D1501"/>
    <w:rsid w:val="005D3132"/>
    <w:rsid w:val="005D3E29"/>
    <w:rsid w:val="005D5BED"/>
    <w:rsid w:val="005D66AA"/>
    <w:rsid w:val="005D6825"/>
    <w:rsid w:val="005E0719"/>
    <w:rsid w:val="005E246A"/>
    <w:rsid w:val="005E26FC"/>
    <w:rsid w:val="005E35C3"/>
    <w:rsid w:val="005E3951"/>
    <w:rsid w:val="005E4CB7"/>
    <w:rsid w:val="005E6123"/>
    <w:rsid w:val="005E7B17"/>
    <w:rsid w:val="005F14C3"/>
    <w:rsid w:val="005F150A"/>
    <w:rsid w:val="005F16CE"/>
    <w:rsid w:val="005F20D3"/>
    <w:rsid w:val="005F3246"/>
    <w:rsid w:val="005F3BE6"/>
    <w:rsid w:val="005F3F6C"/>
    <w:rsid w:val="005F4078"/>
    <w:rsid w:val="005F523A"/>
    <w:rsid w:val="005F614E"/>
    <w:rsid w:val="005F6E9F"/>
    <w:rsid w:val="005F701E"/>
    <w:rsid w:val="005F7708"/>
    <w:rsid w:val="005F7922"/>
    <w:rsid w:val="005F7AF3"/>
    <w:rsid w:val="00600272"/>
    <w:rsid w:val="00600C18"/>
    <w:rsid w:val="00600D0B"/>
    <w:rsid w:val="0060100D"/>
    <w:rsid w:val="00601088"/>
    <w:rsid w:val="0060208A"/>
    <w:rsid w:val="006028B6"/>
    <w:rsid w:val="0060391E"/>
    <w:rsid w:val="00603CB5"/>
    <w:rsid w:val="00604A71"/>
    <w:rsid w:val="00605626"/>
    <w:rsid w:val="0060565A"/>
    <w:rsid w:val="00605E5B"/>
    <w:rsid w:val="00605EA1"/>
    <w:rsid w:val="0060617E"/>
    <w:rsid w:val="006070AC"/>
    <w:rsid w:val="0060784D"/>
    <w:rsid w:val="00607BBD"/>
    <w:rsid w:val="00610915"/>
    <w:rsid w:val="006115F5"/>
    <w:rsid w:val="006119D7"/>
    <w:rsid w:val="006122E3"/>
    <w:rsid w:val="00612C5D"/>
    <w:rsid w:val="00612EFD"/>
    <w:rsid w:val="0061362B"/>
    <w:rsid w:val="006138BB"/>
    <w:rsid w:val="00614307"/>
    <w:rsid w:val="00614575"/>
    <w:rsid w:val="00615E23"/>
    <w:rsid w:val="00616783"/>
    <w:rsid w:val="00616B83"/>
    <w:rsid w:val="00616DCB"/>
    <w:rsid w:val="006175DF"/>
    <w:rsid w:val="00620566"/>
    <w:rsid w:val="00620916"/>
    <w:rsid w:val="00620C4C"/>
    <w:rsid w:val="00621032"/>
    <w:rsid w:val="00621A1C"/>
    <w:rsid w:val="00622253"/>
    <w:rsid w:val="006223DD"/>
    <w:rsid w:val="00622644"/>
    <w:rsid w:val="00622662"/>
    <w:rsid w:val="00622B10"/>
    <w:rsid w:val="0062642E"/>
    <w:rsid w:val="00630469"/>
    <w:rsid w:val="00630524"/>
    <w:rsid w:val="00631124"/>
    <w:rsid w:val="006313F3"/>
    <w:rsid w:val="0063183D"/>
    <w:rsid w:val="00633003"/>
    <w:rsid w:val="006337DD"/>
    <w:rsid w:val="00633CD9"/>
    <w:rsid w:val="006349AC"/>
    <w:rsid w:val="00634A0C"/>
    <w:rsid w:val="00634A27"/>
    <w:rsid w:val="00634D61"/>
    <w:rsid w:val="00636EF9"/>
    <w:rsid w:val="00636F6D"/>
    <w:rsid w:val="006377B6"/>
    <w:rsid w:val="0063798E"/>
    <w:rsid w:val="00637F8F"/>
    <w:rsid w:val="0064055F"/>
    <w:rsid w:val="00640D0B"/>
    <w:rsid w:val="0064101B"/>
    <w:rsid w:val="00642524"/>
    <w:rsid w:val="00642A6E"/>
    <w:rsid w:val="00642C48"/>
    <w:rsid w:val="00644662"/>
    <w:rsid w:val="00644BE6"/>
    <w:rsid w:val="00644D7B"/>
    <w:rsid w:val="00647296"/>
    <w:rsid w:val="0065026A"/>
    <w:rsid w:val="006518DA"/>
    <w:rsid w:val="00651E02"/>
    <w:rsid w:val="00652ACB"/>
    <w:rsid w:val="00654059"/>
    <w:rsid w:val="006548E5"/>
    <w:rsid w:val="00654CC6"/>
    <w:rsid w:val="006557EF"/>
    <w:rsid w:val="006569CB"/>
    <w:rsid w:val="00656DB9"/>
    <w:rsid w:val="00657683"/>
    <w:rsid w:val="006604AA"/>
    <w:rsid w:val="00661F76"/>
    <w:rsid w:val="00662E96"/>
    <w:rsid w:val="00662ED2"/>
    <w:rsid w:val="006636F2"/>
    <w:rsid w:val="0066396F"/>
    <w:rsid w:val="00663EAB"/>
    <w:rsid w:val="006644DD"/>
    <w:rsid w:val="006656D8"/>
    <w:rsid w:val="00665715"/>
    <w:rsid w:val="0066597D"/>
    <w:rsid w:val="006663D5"/>
    <w:rsid w:val="00667211"/>
    <w:rsid w:val="00670922"/>
    <w:rsid w:val="00670F29"/>
    <w:rsid w:val="00670F4E"/>
    <w:rsid w:val="0067203F"/>
    <w:rsid w:val="00672232"/>
    <w:rsid w:val="0067410C"/>
    <w:rsid w:val="0067430B"/>
    <w:rsid w:val="00674CCF"/>
    <w:rsid w:val="00674E70"/>
    <w:rsid w:val="006752A5"/>
    <w:rsid w:val="006757CF"/>
    <w:rsid w:val="006758E6"/>
    <w:rsid w:val="00675DDC"/>
    <w:rsid w:val="006762DD"/>
    <w:rsid w:val="00676BD0"/>
    <w:rsid w:val="00676D59"/>
    <w:rsid w:val="00677166"/>
    <w:rsid w:val="00677492"/>
    <w:rsid w:val="00680E89"/>
    <w:rsid w:val="0068190A"/>
    <w:rsid w:val="00681E06"/>
    <w:rsid w:val="00682A2C"/>
    <w:rsid w:val="00682AA2"/>
    <w:rsid w:val="00682DA2"/>
    <w:rsid w:val="00683207"/>
    <w:rsid w:val="0068373A"/>
    <w:rsid w:val="006839F6"/>
    <w:rsid w:val="006864BD"/>
    <w:rsid w:val="0068675A"/>
    <w:rsid w:val="00686C10"/>
    <w:rsid w:val="00690540"/>
    <w:rsid w:val="00690A82"/>
    <w:rsid w:val="00690DB9"/>
    <w:rsid w:val="00690F79"/>
    <w:rsid w:val="006912A2"/>
    <w:rsid w:val="00691FB3"/>
    <w:rsid w:val="00692558"/>
    <w:rsid w:val="0069294E"/>
    <w:rsid w:val="00692A75"/>
    <w:rsid w:val="006949A2"/>
    <w:rsid w:val="00694AC8"/>
    <w:rsid w:val="006964D8"/>
    <w:rsid w:val="006A05C3"/>
    <w:rsid w:val="006A0A99"/>
    <w:rsid w:val="006A0FF8"/>
    <w:rsid w:val="006A1358"/>
    <w:rsid w:val="006A18D4"/>
    <w:rsid w:val="006A1C61"/>
    <w:rsid w:val="006A1F26"/>
    <w:rsid w:val="006A2052"/>
    <w:rsid w:val="006A21E4"/>
    <w:rsid w:val="006A2671"/>
    <w:rsid w:val="006A2CF4"/>
    <w:rsid w:val="006A355F"/>
    <w:rsid w:val="006A4713"/>
    <w:rsid w:val="006A4F4E"/>
    <w:rsid w:val="006A5A0B"/>
    <w:rsid w:val="006A615E"/>
    <w:rsid w:val="006A6620"/>
    <w:rsid w:val="006A6840"/>
    <w:rsid w:val="006A6A20"/>
    <w:rsid w:val="006B0B4D"/>
    <w:rsid w:val="006B113A"/>
    <w:rsid w:val="006B21CC"/>
    <w:rsid w:val="006B25DB"/>
    <w:rsid w:val="006B2626"/>
    <w:rsid w:val="006B2C21"/>
    <w:rsid w:val="006B34D4"/>
    <w:rsid w:val="006B3E60"/>
    <w:rsid w:val="006B3FC6"/>
    <w:rsid w:val="006B441D"/>
    <w:rsid w:val="006B46B4"/>
    <w:rsid w:val="006B47E1"/>
    <w:rsid w:val="006B4D8D"/>
    <w:rsid w:val="006B4EEB"/>
    <w:rsid w:val="006B6202"/>
    <w:rsid w:val="006B6BEC"/>
    <w:rsid w:val="006B77FB"/>
    <w:rsid w:val="006C07FE"/>
    <w:rsid w:val="006C137E"/>
    <w:rsid w:val="006C15DF"/>
    <w:rsid w:val="006C3588"/>
    <w:rsid w:val="006C36A3"/>
    <w:rsid w:val="006C4F4C"/>
    <w:rsid w:val="006C58F8"/>
    <w:rsid w:val="006C6353"/>
    <w:rsid w:val="006C816F"/>
    <w:rsid w:val="006D03FB"/>
    <w:rsid w:val="006D07EB"/>
    <w:rsid w:val="006D09E6"/>
    <w:rsid w:val="006D0E1B"/>
    <w:rsid w:val="006D133D"/>
    <w:rsid w:val="006D3414"/>
    <w:rsid w:val="006D3870"/>
    <w:rsid w:val="006D4A99"/>
    <w:rsid w:val="006D53F5"/>
    <w:rsid w:val="006D55E6"/>
    <w:rsid w:val="006D55EB"/>
    <w:rsid w:val="006D5BAC"/>
    <w:rsid w:val="006D6DC0"/>
    <w:rsid w:val="006D72D2"/>
    <w:rsid w:val="006D7DBE"/>
    <w:rsid w:val="006E0BC8"/>
    <w:rsid w:val="006E1012"/>
    <w:rsid w:val="006E1304"/>
    <w:rsid w:val="006E133D"/>
    <w:rsid w:val="006E3668"/>
    <w:rsid w:val="006E3993"/>
    <w:rsid w:val="006E3CB5"/>
    <w:rsid w:val="006E3E33"/>
    <w:rsid w:val="006E415F"/>
    <w:rsid w:val="006E470C"/>
    <w:rsid w:val="006E4D34"/>
    <w:rsid w:val="006E69E0"/>
    <w:rsid w:val="006E7734"/>
    <w:rsid w:val="006E77B0"/>
    <w:rsid w:val="006F10BC"/>
    <w:rsid w:val="006F1F72"/>
    <w:rsid w:val="006F2604"/>
    <w:rsid w:val="006F3045"/>
    <w:rsid w:val="006F4556"/>
    <w:rsid w:val="006F777D"/>
    <w:rsid w:val="006F7989"/>
    <w:rsid w:val="00700C59"/>
    <w:rsid w:val="00701AB8"/>
    <w:rsid w:val="00701BD6"/>
    <w:rsid w:val="00702783"/>
    <w:rsid w:val="007030BB"/>
    <w:rsid w:val="007030BC"/>
    <w:rsid w:val="007034C4"/>
    <w:rsid w:val="00705200"/>
    <w:rsid w:val="0070577C"/>
    <w:rsid w:val="00705A40"/>
    <w:rsid w:val="0070611E"/>
    <w:rsid w:val="007072C1"/>
    <w:rsid w:val="00707592"/>
    <w:rsid w:val="00707A9F"/>
    <w:rsid w:val="00707F5C"/>
    <w:rsid w:val="00710264"/>
    <w:rsid w:val="007104BD"/>
    <w:rsid w:val="007111D7"/>
    <w:rsid w:val="007112BC"/>
    <w:rsid w:val="0071140A"/>
    <w:rsid w:val="007117B8"/>
    <w:rsid w:val="00712778"/>
    <w:rsid w:val="007134A9"/>
    <w:rsid w:val="00713EFE"/>
    <w:rsid w:val="00715A83"/>
    <w:rsid w:val="00716553"/>
    <w:rsid w:val="00716FFA"/>
    <w:rsid w:val="00717082"/>
    <w:rsid w:val="00717218"/>
    <w:rsid w:val="007174DF"/>
    <w:rsid w:val="007204D9"/>
    <w:rsid w:val="007217EF"/>
    <w:rsid w:val="00721EF0"/>
    <w:rsid w:val="0072220F"/>
    <w:rsid w:val="0072250E"/>
    <w:rsid w:val="00723407"/>
    <w:rsid w:val="00724105"/>
    <w:rsid w:val="00724711"/>
    <w:rsid w:val="00724762"/>
    <w:rsid w:val="0072497F"/>
    <w:rsid w:val="00724F2E"/>
    <w:rsid w:val="00725154"/>
    <w:rsid w:val="0072517F"/>
    <w:rsid w:val="007254C9"/>
    <w:rsid w:val="00725866"/>
    <w:rsid w:val="00726054"/>
    <w:rsid w:val="007273C5"/>
    <w:rsid w:val="00727A70"/>
    <w:rsid w:val="007300EF"/>
    <w:rsid w:val="007309B5"/>
    <w:rsid w:val="007309E0"/>
    <w:rsid w:val="00730AEE"/>
    <w:rsid w:val="00731CA9"/>
    <w:rsid w:val="00732386"/>
    <w:rsid w:val="00732D5B"/>
    <w:rsid w:val="0073378A"/>
    <w:rsid w:val="00733CDD"/>
    <w:rsid w:val="00734608"/>
    <w:rsid w:val="0073492A"/>
    <w:rsid w:val="00734C04"/>
    <w:rsid w:val="00734FE7"/>
    <w:rsid w:val="007351AE"/>
    <w:rsid w:val="00735613"/>
    <w:rsid w:val="00735824"/>
    <w:rsid w:val="00735FC7"/>
    <w:rsid w:val="00736498"/>
    <w:rsid w:val="0073711E"/>
    <w:rsid w:val="0073728C"/>
    <w:rsid w:val="00740CBD"/>
    <w:rsid w:val="00740D8D"/>
    <w:rsid w:val="0074181D"/>
    <w:rsid w:val="00741923"/>
    <w:rsid w:val="00741E39"/>
    <w:rsid w:val="00741FED"/>
    <w:rsid w:val="007420D8"/>
    <w:rsid w:val="00742684"/>
    <w:rsid w:val="00743D0C"/>
    <w:rsid w:val="0074442C"/>
    <w:rsid w:val="00744908"/>
    <w:rsid w:val="00745052"/>
    <w:rsid w:val="007458B3"/>
    <w:rsid w:val="00746A59"/>
    <w:rsid w:val="007477BD"/>
    <w:rsid w:val="007477DC"/>
    <w:rsid w:val="00747EA2"/>
    <w:rsid w:val="00750B3C"/>
    <w:rsid w:val="00750CFE"/>
    <w:rsid w:val="00750E4D"/>
    <w:rsid w:val="007521B4"/>
    <w:rsid w:val="00752BE2"/>
    <w:rsid w:val="00754D96"/>
    <w:rsid w:val="00755036"/>
    <w:rsid w:val="007550F6"/>
    <w:rsid w:val="007558A4"/>
    <w:rsid w:val="00755AB2"/>
    <w:rsid w:val="00755BA4"/>
    <w:rsid w:val="00755D6E"/>
    <w:rsid w:val="00757701"/>
    <w:rsid w:val="00757909"/>
    <w:rsid w:val="0075798F"/>
    <w:rsid w:val="00757EF4"/>
    <w:rsid w:val="00760A1F"/>
    <w:rsid w:val="00760C29"/>
    <w:rsid w:val="007612CD"/>
    <w:rsid w:val="00761339"/>
    <w:rsid w:val="00763811"/>
    <w:rsid w:val="007646EE"/>
    <w:rsid w:val="00764A4D"/>
    <w:rsid w:val="00764C9B"/>
    <w:rsid w:val="00764ECA"/>
    <w:rsid w:val="00765905"/>
    <w:rsid w:val="00766654"/>
    <w:rsid w:val="00767710"/>
    <w:rsid w:val="007706DE"/>
    <w:rsid w:val="00772082"/>
    <w:rsid w:val="007729D8"/>
    <w:rsid w:val="00772A03"/>
    <w:rsid w:val="00772CB7"/>
    <w:rsid w:val="00773E1E"/>
    <w:rsid w:val="00773E47"/>
    <w:rsid w:val="007768CF"/>
    <w:rsid w:val="007804AE"/>
    <w:rsid w:val="0078115F"/>
    <w:rsid w:val="00781330"/>
    <w:rsid w:val="0078155A"/>
    <w:rsid w:val="007815E0"/>
    <w:rsid w:val="0078182F"/>
    <w:rsid w:val="00783177"/>
    <w:rsid w:val="00783967"/>
    <w:rsid w:val="00783A66"/>
    <w:rsid w:val="00783CDC"/>
    <w:rsid w:val="00784BC9"/>
    <w:rsid w:val="00784C28"/>
    <w:rsid w:val="00785881"/>
    <w:rsid w:val="00785C84"/>
    <w:rsid w:val="00786466"/>
    <w:rsid w:val="0078710E"/>
    <w:rsid w:val="00787138"/>
    <w:rsid w:val="00787250"/>
    <w:rsid w:val="007875CA"/>
    <w:rsid w:val="007910EE"/>
    <w:rsid w:val="00791597"/>
    <w:rsid w:val="00791DD4"/>
    <w:rsid w:val="007926B6"/>
    <w:rsid w:val="007927D1"/>
    <w:rsid w:val="00792863"/>
    <w:rsid w:val="00792FC6"/>
    <w:rsid w:val="0079304B"/>
    <w:rsid w:val="007934C7"/>
    <w:rsid w:val="007936CF"/>
    <w:rsid w:val="00793ACB"/>
    <w:rsid w:val="00793E51"/>
    <w:rsid w:val="007944EF"/>
    <w:rsid w:val="00795BA2"/>
    <w:rsid w:val="00797398"/>
    <w:rsid w:val="00797FA8"/>
    <w:rsid w:val="007A09D5"/>
    <w:rsid w:val="007A1258"/>
    <w:rsid w:val="007A12F9"/>
    <w:rsid w:val="007A1487"/>
    <w:rsid w:val="007A1BF4"/>
    <w:rsid w:val="007A1D1B"/>
    <w:rsid w:val="007A2232"/>
    <w:rsid w:val="007A2754"/>
    <w:rsid w:val="007A34B5"/>
    <w:rsid w:val="007A3F56"/>
    <w:rsid w:val="007A42BA"/>
    <w:rsid w:val="007A4628"/>
    <w:rsid w:val="007A4A06"/>
    <w:rsid w:val="007A4CA4"/>
    <w:rsid w:val="007A4FC8"/>
    <w:rsid w:val="007A6A66"/>
    <w:rsid w:val="007A6E20"/>
    <w:rsid w:val="007B0923"/>
    <w:rsid w:val="007B2A60"/>
    <w:rsid w:val="007B313B"/>
    <w:rsid w:val="007B3B0D"/>
    <w:rsid w:val="007B4EA3"/>
    <w:rsid w:val="007B5552"/>
    <w:rsid w:val="007B5943"/>
    <w:rsid w:val="007B59FB"/>
    <w:rsid w:val="007B61B1"/>
    <w:rsid w:val="007B6232"/>
    <w:rsid w:val="007B69E7"/>
    <w:rsid w:val="007C125E"/>
    <w:rsid w:val="007C20B2"/>
    <w:rsid w:val="007C21E2"/>
    <w:rsid w:val="007C282E"/>
    <w:rsid w:val="007C2B90"/>
    <w:rsid w:val="007C2EDC"/>
    <w:rsid w:val="007C2EF4"/>
    <w:rsid w:val="007C3AD7"/>
    <w:rsid w:val="007C4558"/>
    <w:rsid w:val="007C462D"/>
    <w:rsid w:val="007C5746"/>
    <w:rsid w:val="007C57A1"/>
    <w:rsid w:val="007C5FE3"/>
    <w:rsid w:val="007C62BB"/>
    <w:rsid w:val="007C69C1"/>
    <w:rsid w:val="007C701E"/>
    <w:rsid w:val="007C7485"/>
    <w:rsid w:val="007C79DD"/>
    <w:rsid w:val="007D004B"/>
    <w:rsid w:val="007D0500"/>
    <w:rsid w:val="007D0661"/>
    <w:rsid w:val="007D09B2"/>
    <w:rsid w:val="007D1CAD"/>
    <w:rsid w:val="007D20BC"/>
    <w:rsid w:val="007D244E"/>
    <w:rsid w:val="007D3A99"/>
    <w:rsid w:val="007D4064"/>
    <w:rsid w:val="007D515D"/>
    <w:rsid w:val="007D6826"/>
    <w:rsid w:val="007D71D7"/>
    <w:rsid w:val="007D738D"/>
    <w:rsid w:val="007D7878"/>
    <w:rsid w:val="007D7C23"/>
    <w:rsid w:val="007D7D8F"/>
    <w:rsid w:val="007E09FC"/>
    <w:rsid w:val="007E1A63"/>
    <w:rsid w:val="007E2188"/>
    <w:rsid w:val="007E2E0F"/>
    <w:rsid w:val="007E32EC"/>
    <w:rsid w:val="007E34E3"/>
    <w:rsid w:val="007E3687"/>
    <w:rsid w:val="007E41DE"/>
    <w:rsid w:val="007E562B"/>
    <w:rsid w:val="007E5FB4"/>
    <w:rsid w:val="007E6787"/>
    <w:rsid w:val="007E68D4"/>
    <w:rsid w:val="007E7983"/>
    <w:rsid w:val="007E7A50"/>
    <w:rsid w:val="007F07EB"/>
    <w:rsid w:val="007F157C"/>
    <w:rsid w:val="007F1AD3"/>
    <w:rsid w:val="007F25B3"/>
    <w:rsid w:val="007F2E19"/>
    <w:rsid w:val="007F5626"/>
    <w:rsid w:val="007F59A0"/>
    <w:rsid w:val="007F5C0D"/>
    <w:rsid w:val="007F64D0"/>
    <w:rsid w:val="007F6A78"/>
    <w:rsid w:val="007F6C38"/>
    <w:rsid w:val="007F7156"/>
    <w:rsid w:val="007F7301"/>
    <w:rsid w:val="008003A1"/>
    <w:rsid w:val="00800C35"/>
    <w:rsid w:val="00801A46"/>
    <w:rsid w:val="00801E69"/>
    <w:rsid w:val="00801EE7"/>
    <w:rsid w:val="00801FAA"/>
    <w:rsid w:val="008023FE"/>
    <w:rsid w:val="00803576"/>
    <w:rsid w:val="00804293"/>
    <w:rsid w:val="0080460F"/>
    <w:rsid w:val="00805041"/>
    <w:rsid w:val="00805764"/>
    <w:rsid w:val="00805D58"/>
    <w:rsid w:val="0080642D"/>
    <w:rsid w:val="00806B68"/>
    <w:rsid w:val="0080752A"/>
    <w:rsid w:val="00807C03"/>
    <w:rsid w:val="008104EF"/>
    <w:rsid w:val="00810689"/>
    <w:rsid w:val="008107A4"/>
    <w:rsid w:val="008108DD"/>
    <w:rsid w:val="0081218F"/>
    <w:rsid w:val="008121EF"/>
    <w:rsid w:val="008127ED"/>
    <w:rsid w:val="0081288C"/>
    <w:rsid w:val="008136C5"/>
    <w:rsid w:val="00813729"/>
    <w:rsid w:val="00814015"/>
    <w:rsid w:val="0081449D"/>
    <w:rsid w:val="00814D76"/>
    <w:rsid w:val="008153EB"/>
    <w:rsid w:val="00815A49"/>
    <w:rsid w:val="0081752E"/>
    <w:rsid w:val="008178D4"/>
    <w:rsid w:val="008204A4"/>
    <w:rsid w:val="00820A30"/>
    <w:rsid w:val="00820AE6"/>
    <w:rsid w:val="0082106F"/>
    <w:rsid w:val="008215CE"/>
    <w:rsid w:val="0082179D"/>
    <w:rsid w:val="008224E5"/>
    <w:rsid w:val="008237ED"/>
    <w:rsid w:val="00824B35"/>
    <w:rsid w:val="00824FBA"/>
    <w:rsid w:val="008259B1"/>
    <w:rsid w:val="00825C8D"/>
    <w:rsid w:val="00827401"/>
    <w:rsid w:val="0083017D"/>
    <w:rsid w:val="008325B1"/>
    <w:rsid w:val="00833ABA"/>
    <w:rsid w:val="00833F9B"/>
    <w:rsid w:val="00834564"/>
    <w:rsid w:val="00834623"/>
    <w:rsid w:val="00835224"/>
    <w:rsid w:val="008354E3"/>
    <w:rsid w:val="00836033"/>
    <w:rsid w:val="00840161"/>
    <w:rsid w:val="00840FD0"/>
    <w:rsid w:val="00841360"/>
    <w:rsid w:val="008422C5"/>
    <w:rsid w:val="00842D31"/>
    <w:rsid w:val="00842E27"/>
    <w:rsid w:val="00842ED3"/>
    <w:rsid w:val="00842FCF"/>
    <w:rsid w:val="008435DD"/>
    <w:rsid w:val="00843F47"/>
    <w:rsid w:val="00845F0B"/>
    <w:rsid w:val="008460C9"/>
    <w:rsid w:val="00846555"/>
    <w:rsid w:val="00846897"/>
    <w:rsid w:val="00847367"/>
    <w:rsid w:val="00847698"/>
    <w:rsid w:val="00847B38"/>
    <w:rsid w:val="00847CD3"/>
    <w:rsid w:val="0085197E"/>
    <w:rsid w:val="00851C0A"/>
    <w:rsid w:val="00851DB9"/>
    <w:rsid w:val="0085239F"/>
    <w:rsid w:val="0085248D"/>
    <w:rsid w:val="00853660"/>
    <w:rsid w:val="0085459E"/>
    <w:rsid w:val="00856257"/>
    <w:rsid w:val="0085682A"/>
    <w:rsid w:val="008570EB"/>
    <w:rsid w:val="00857D2A"/>
    <w:rsid w:val="0086020A"/>
    <w:rsid w:val="00861081"/>
    <w:rsid w:val="00861106"/>
    <w:rsid w:val="0086113C"/>
    <w:rsid w:val="00862DDB"/>
    <w:rsid w:val="00862FC4"/>
    <w:rsid w:val="008635A7"/>
    <w:rsid w:val="008636AD"/>
    <w:rsid w:val="00864D67"/>
    <w:rsid w:val="00865BFF"/>
    <w:rsid w:val="008668A7"/>
    <w:rsid w:val="00866B68"/>
    <w:rsid w:val="008677BD"/>
    <w:rsid w:val="00870029"/>
    <w:rsid w:val="00872754"/>
    <w:rsid w:val="00873D0E"/>
    <w:rsid w:val="00874615"/>
    <w:rsid w:val="008759F5"/>
    <w:rsid w:val="008772DB"/>
    <w:rsid w:val="00877AD7"/>
    <w:rsid w:val="0088041F"/>
    <w:rsid w:val="00880D8E"/>
    <w:rsid w:val="00880ED8"/>
    <w:rsid w:val="00881BE4"/>
    <w:rsid w:val="008820E9"/>
    <w:rsid w:val="00882C6B"/>
    <w:rsid w:val="00883073"/>
    <w:rsid w:val="0088311A"/>
    <w:rsid w:val="008832DD"/>
    <w:rsid w:val="0088384B"/>
    <w:rsid w:val="00883B4A"/>
    <w:rsid w:val="0088417E"/>
    <w:rsid w:val="00884B49"/>
    <w:rsid w:val="00886266"/>
    <w:rsid w:val="0088745C"/>
    <w:rsid w:val="00887C6C"/>
    <w:rsid w:val="008902D6"/>
    <w:rsid w:val="008903A1"/>
    <w:rsid w:val="00890785"/>
    <w:rsid w:val="00891AA4"/>
    <w:rsid w:val="00891E90"/>
    <w:rsid w:val="00892064"/>
    <w:rsid w:val="0089249D"/>
    <w:rsid w:val="00892C4A"/>
    <w:rsid w:val="00893551"/>
    <w:rsid w:val="00893EC1"/>
    <w:rsid w:val="00894438"/>
    <w:rsid w:val="008959C5"/>
    <w:rsid w:val="00895CBE"/>
    <w:rsid w:val="00896B8D"/>
    <w:rsid w:val="00896E30"/>
    <w:rsid w:val="008A009D"/>
    <w:rsid w:val="008A0D09"/>
    <w:rsid w:val="008A17B5"/>
    <w:rsid w:val="008A1D9A"/>
    <w:rsid w:val="008A1DA2"/>
    <w:rsid w:val="008A1DA3"/>
    <w:rsid w:val="008A25FB"/>
    <w:rsid w:val="008A30C0"/>
    <w:rsid w:val="008A42B7"/>
    <w:rsid w:val="008A4D85"/>
    <w:rsid w:val="008A53D3"/>
    <w:rsid w:val="008A5A57"/>
    <w:rsid w:val="008A5BCC"/>
    <w:rsid w:val="008A5D26"/>
    <w:rsid w:val="008A6DE2"/>
    <w:rsid w:val="008B1200"/>
    <w:rsid w:val="008B24F6"/>
    <w:rsid w:val="008B3379"/>
    <w:rsid w:val="008B393B"/>
    <w:rsid w:val="008B3B53"/>
    <w:rsid w:val="008B3D40"/>
    <w:rsid w:val="008B4330"/>
    <w:rsid w:val="008B6156"/>
    <w:rsid w:val="008B6CCA"/>
    <w:rsid w:val="008B6E38"/>
    <w:rsid w:val="008C1012"/>
    <w:rsid w:val="008C2985"/>
    <w:rsid w:val="008C2CB4"/>
    <w:rsid w:val="008C32B2"/>
    <w:rsid w:val="008C3476"/>
    <w:rsid w:val="008C4073"/>
    <w:rsid w:val="008C5143"/>
    <w:rsid w:val="008C5479"/>
    <w:rsid w:val="008C56F9"/>
    <w:rsid w:val="008C6415"/>
    <w:rsid w:val="008C65BA"/>
    <w:rsid w:val="008C7AB2"/>
    <w:rsid w:val="008D2619"/>
    <w:rsid w:val="008D2C2F"/>
    <w:rsid w:val="008D2DA5"/>
    <w:rsid w:val="008D4A8E"/>
    <w:rsid w:val="008D50A8"/>
    <w:rsid w:val="008D6777"/>
    <w:rsid w:val="008D6ECA"/>
    <w:rsid w:val="008E01C0"/>
    <w:rsid w:val="008E0AC0"/>
    <w:rsid w:val="008E144A"/>
    <w:rsid w:val="008E19B1"/>
    <w:rsid w:val="008E1EB9"/>
    <w:rsid w:val="008E2443"/>
    <w:rsid w:val="008E290F"/>
    <w:rsid w:val="008E2F90"/>
    <w:rsid w:val="008E3F33"/>
    <w:rsid w:val="008E5FA9"/>
    <w:rsid w:val="008E67D1"/>
    <w:rsid w:val="008E7408"/>
    <w:rsid w:val="008F1B2E"/>
    <w:rsid w:val="008F1D08"/>
    <w:rsid w:val="008F1E1F"/>
    <w:rsid w:val="008F2532"/>
    <w:rsid w:val="008F2696"/>
    <w:rsid w:val="008F38E1"/>
    <w:rsid w:val="008F3C42"/>
    <w:rsid w:val="008F5687"/>
    <w:rsid w:val="008F6FCF"/>
    <w:rsid w:val="00900071"/>
    <w:rsid w:val="009008CB"/>
    <w:rsid w:val="00900D8B"/>
    <w:rsid w:val="00901EA8"/>
    <w:rsid w:val="00902587"/>
    <w:rsid w:val="00902F7D"/>
    <w:rsid w:val="009037F3"/>
    <w:rsid w:val="00903C24"/>
    <w:rsid w:val="00905794"/>
    <w:rsid w:val="00905E80"/>
    <w:rsid w:val="00906039"/>
    <w:rsid w:val="00906EDF"/>
    <w:rsid w:val="00910409"/>
    <w:rsid w:val="00910A41"/>
    <w:rsid w:val="00911192"/>
    <w:rsid w:val="00911630"/>
    <w:rsid w:val="009134B8"/>
    <w:rsid w:val="009135B7"/>
    <w:rsid w:val="00913C43"/>
    <w:rsid w:val="00913F60"/>
    <w:rsid w:val="009140FE"/>
    <w:rsid w:val="009141E6"/>
    <w:rsid w:val="00914B4B"/>
    <w:rsid w:val="00914D2D"/>
    <w:rsid w:val="00915530"/>
    <w:rsid w:val="00916949"/>
    <w:rsid w:val="00917722"/>
    <w:rsid w:val="00920D27"/>
    <w:rsid w:val="00921E7E"/>
    <w:rsid w:val="009226E1"/>
    <w:rsid w:val="009232A5"/>
    <w:rsid w:val="00923DA4"/>
    <w:rsid w:val="009246A3"/>
    <w:rsid w:val="00924926"/>
    <w:rsid w:val="00924F77"/>
    <w:rsid w:val="00926A22"/>
    <w:rsid w:val="0092784C"/>
    <w:rsid w:val="00930358"/>
    <w:rsid w:val="0093051E"/>
    <w:rsid w:val="0093143E"/>
    <w:rsid w:val="00933D4E"/>
    <w:rsid w:val="00933F95"/>
    <w:rsid w:val="00934F85"/>
    <w:rsid w:val="00935008"/>
    <w:rsid w:val="0093508A"/>
    <w:rsid w:val="009353BB"/>
    <w:rsid w:val="0093560E"/>
    <w:rsid w:val="00935BCA"/>
    <w:rsid w:val="00935C8B"/>
    <w:rsid w:val="00935D14"/>
    <w:rsid w:val="00936014"/>
    <w:rsid w:val="00936821"/>
    <w:rsid w:val="00936B29"/>
    <w:rsid w:val="00937E8A"/>
    <w:rsid w:val="00937F99"/>
    <w:rsid w:val="0094061D"/>
    <w:rsid w:val="00940722"/>
    <w:rsid w:val="00940854"/>
    <w:rsid w:val="009416A5"/>
    <w:rsid w:val="009417D9"/>
    <w:rsid w:val="00943AAD"/>
    <w:rsid w:val="009442FD"/>
    <w:rsid w:val="00945964"/>
    <w:rsid w:val="00945F0B"/>
    <w:rsid w:val="00946813"/>
    <w:rsid w:val="00950AEB"/>
    <w:rsid w:val="00950FFB"/>
    <w:rsid w:val="00951251"/>
    <w:rsid w:val="00952184"/>
    <w:rsid w:val="009523D5"/>
    <w:rsid w:val="0095272A"/>
    <w:rsid w:val="009531D5"/>
    <w:rsid w:val="00953E0A"/>
    <w:rsid w:val="0095492F"/>
    <w:rsid w:val="00954F78"/>
    <w:rsid w:val="00955AF2"/>
    <w:rsid w:val="0095726A"/>
    <w:rsid w:val="00957B49"/>
    <w:rsid w:val="009607D9"/>
    <w:rsid w:val="00961F11"/>
    <w:rsid w:val="009627A6"/>
    <w:rsid w:val="00963B13"/>
    <w:rsid w:val="00963ED4"/>
    <w:rsid w:val="00964A1D"/>
    <w:rsid w:val="00964C0E"/>
    <w:rsid w:val="00966577"/>
    <w:rsid w:val="00966949"/>
    <w:rsid w:val="00970484"/>
    <w:rsid w:val="009707CE"/>
    <w:rsid w:val="00972289"/>
    <w:rsid w:val="0097245D"/>
    <w:rsid w:val="0097417E"/>
    <w:rsid w:val="00974256"/>
    <w:rsid w:val="0097451C"/>
    <w:rsid w:val="00974CA3"/>
    <w:rsid w:val="00976F3A"/>
    <w:rsid w:val="009812BB"/>
    <w:rsid w:val="009819ED"/>
    <w:rsid w:val="00981AB1"/>
    <w:rsid w:val="00981D41"/>
    <w:rsid w:val="00981F53"/>
    <w:rsid w:val="00984058"/>
    <w:rsid w:val="00984A2C"/>
    <w:rsid w:val="0098631A"/>
    <w:rsid w:val="009863DA"/>
    <w:rsid w:val="00987399"/>
    <w:rsid w:val="00990925"/>
    <w:rsid w:val="00991164"/>
    <w:rsid w:val="00991E57"/>
    <w:rsid w:val="0099282A"/>
    <w:rsid w:val="009950CE"/>
    <w:rsid w:val="00995225"/>
    <w:rsid w:val="00995D10"/>
    <w:rsid w:val="00997550"/>
    <w:rsid w:val="00997589"/>
    <w:rsid w:val="00997A58"/>
    <w:rsid w:val="009A10F3"/>
    <w:rsid w:val="009A1638"/>
    <w:rsid w:val="009A2A50"/>
    <w:rsid w:val="009A38D3"/>
    <w:rsid w:val="009A42AB"/>
    <w:rsid w:val="009A574B"/>
    <w:rsid w:val="009A7E0B"/>
    <w:rsid w:val="009B031F"/>
    <w:rsid w:val="009B04A8"/>
    <w:rsid w:val="009B0640"/>
    <w:rsid w:val="009B15D8"/>
    <w:rsid w:val="009B1740"/>
    <w:rsid w:val="009B19AE"/>
    <w:rsid w:val="009B1ED6"/>
    <w:rsid w:val="009B261D"/>
    <w:rsid w:val="009B313D"/>
    <w:rsid w:val="009B325D"/>
    <w:rsid w:val="009B32E0"/>
    <w:rsid w:val="009B3659"/>
    <w:rsid w:val="009B43A0"/>
    <w:rsid w:val="009B51C2"/>
    <w:rsid w:val="009B572F"/>
    <w:rsid w:val="009B5F19"/>
    <w:rsid w:val="009B60D6"/>
    <w:rsid w:val="009B6E08"/>
    <w:rsid w:val="009B6E18"/>
    <w:rsid w:val="009B7E37"/>
    <w:rsid w:val="009C01D7"/>
    <w:rsid w:val="009C066A"/>
    <w:rsid w:val="009C0AC3"/>
    <w:rsid w:val="009C10F6"/>
    <w:rsid w:val="009C2599"/>
    <w:rsid w:val="009C29AF"/>
    <w:rsid w:val="009C3BCD"/>
    <w:rsid w:val="009C5FB6"/>
    <w:rsid w:val="009C6FF0"/>
    <w:rsid w:val="009C7B4C"/>
    <w:rsid w:val="009C7FBB"/>
    <w:rsid w:val="009C7FEE"/>
    <w:rsid w:val="009D0158"/>
    <w:rsid w:val="009D01DE"/>
    <w:rsid w:val="009D021F"/>
    <w:rsid w:val="009D033D"/>
    <w:rsid w:val="009D0A55"/>
    <w:rsid w:val="009D12B4"/>
    <w:rsid w:val="009D16C4"/>
    <w:rsid w:val="009D1ACC"/>
    <w:rsid w:val="009D3121"/>
    <w:rsid w:val="009D3F57"/>
    <w:rsid w:val="009D45B6"/>
    <w:rsid w:val="009D4668"/>
    <w:rsid w:val="009D5C87"/>
    <w:rsid w:val="009D68C0"/>
    <w:rsid w:val="009D6CCA"/>
    <w:rsid w:val="009E02CF"/>
    <w:rsid w:val="009E04E1"/>
    <w:rsid w:val="009E06B0"/>
    <w:rsid w:val="009E0EC1"/>
    <w:rsid w:val="009E0F9A"/>
    <w:rsid w:val="009E10A3"/>
    <w:rsid w:val="009E1368"/>
    <w:rsid w:val="009E1D98"/>
    <w:rsid w:val="009E3DF9"/>
    <w:rsid w:val="009E3F9B"/>
    <w:rsid w:val="009E3FF1"/>
    <w:rsid w:val="009E53FE"/>
    <w:rsid w:val="009E6213"/>
    <w:rsid w:val="009E6D1E"/>
    <w:rsid w:val="009E71D5"/>
    <w:rsid w:val="009E7310"/>
    <w:rsid w:val="009F13F9"/>
    <w:rsid w:val="009F3EF5"/>
    <w:rsid w:val="009F45B2"/>
    <w:rsid w:val="009F486F"/>
    <w:rsid w:val="009F5A5C"/>
    <w:rsid w:val="009F6ACF"/>
    <w:rsid w:val="009F7D2A"/>
    <w:rsid w:val="00A002A8"/>
    <w:rsid w:val="00A006D8"/>
    <w:rsid w:val="00A009EE"/>
    <w:rsid w:val="00A00CB6"/>
    <w:rsid w:val="00A01144"/>
    <w:rsid w:val="00A015B7"/>
    <w:rsid w:val="00A01DE5"/>
    <w:rsid w:val="00A0285F"/>
    <w:rsid w:val="00A0330C"/>
    <w:rsid w:val="00A03404"/>
    <w:rsid w:val="00A049EC"/>
    <w:rsid w:val="00A04A7A"/>
    <w:rsid w:val="00A04CE9"/>
    <w:rsid w:val="00A05794"/>
    <w:rsid w:val="00A068A4"/>
    <w:rsid w:val="00A06E9F"/>
    <w:rsid w:val="00A07176"/>
    <w:rsid w:val="00A07ABA"/>
    <w:rsid w:val="00A07EA3"/>
    <w:rsid w:val="00A1154D"/>
    <w:rsid w:val="00A117C4"/>
    <w:rsid w:val="00A122E0"/>
    <w:rsid w:val="00A12929"/>
    <w:rsid w:val="00A13DC1"/>
    <w:rsid w:val="00A143AC"/>
    <w:rsid w:val="00A1456E"/>
    <w:rsid w:val="00A14795"/>
    <w:rsid w:val="00A14A0E"/>
    <w:rsid w:val="00A14DC0"/>
    <w:rsid w:val="00A15451"/>
    <w:rsid w:val="00A16032"/>
    <w:rsid w:val="00A16485"/>
    <w:rsid w:val="00A17061"/>
    <w:rsid w:val="00A17DCE"/>
    <w:rsid w:val="00A21AB2"/>
    <w:rsid w:val="00A2246A"/>
    <w:rsid w:val="00A226E2"/>
    <w:rsid w:val="00A22FFD"/>
    <w:rsid w:val="00A23371"/>
    <w:rsid w:val="00A24059"/>
    <w:rsid w:val="00A248D5"/>
    <w:rsid w:val="00A24F77"/>
    <w:rsid w:val="00A24FB8"/>
    <w:rsid w:val="00A257A7"/>
    <w:rsid w:val="00A25803"/>
    <w:rsid w:val="00A26AAA"/>
    <w:rsid w:val="00A26C09"/>
    <w:rsid w:val="00A26EA0"/>
    <w:rsid w:val="00A27652"/>
    <w:rsid w:val="00A27E0F"/>
    <w:rsid w:val="00A30017"/>
    <w:rsid w:val="00A303E8"/>
    <w:rsid w:val="00A305F1"/>
    <w:rsid w:val="00A30E40"/>
    <w:rsid w:val="00A30FE5"/>
    <w:rsid w:val="00A31A43"/>
    <w:rsid w:val="00A332B4"/>
    <w:rsid w:val="00A33F26"/>
    <w:rsid w:val="00A343F2"/>
    <w:rsid w:val="00A34D29"/>
    <w:rsid w:val="00A35CD8"/>
    <w:rsid w:val="00A35EB1"/>
    <w:rsid w:val="00A35F76"/>
    <w:rsid w:val="00A36284"/>
    <w:rsid w:val="00A366C2"/>
    <w:rsid w:val="00A36BAC"/>
    <w:rsid w:val="00A36D3A"/>
    <w:rsid w:val="00A375FD"/>
    <w:rsid w:val="00A37CB7"/>
    <w:rsid w:val="00A40133"/>
    <w:rsid w:val="00A402DF"/>
    <w:rsid w:val="00A40CF6"/>
    <w:rsid w:val="00A412B8"/>
    <w:rsid w:val="00A428A8"/>
    <w:rsid w:val="00A42E2F"/>
    <w:rsid w:val="00A444DE"/>
    <w:rsid w:val="00A4463A"/>
    <w:rsid w:val="00A45E37"/>
    <w:rsid w:val="00A47811"/>
    <w:rsid w:val="00A5088C"/>
    <w:rsid w:val="00A50904"/>
    <w:rsid w:val="00A510A5"/>
    <w:rsid w:val="00A52558"/>
    <w:rsid w:val="00A52BE9"/>
    <w:rsid w:val="00A52D67"/>
    <w:rsid w:val="00A53A1F"/>
    <w:rsid w:val="00A53AD8"/>
    <w:rsid w:val="00A53D38"/>
    <w:rsid w:val="00A550A9"/>
    <w:rsid w:val="00A5560D"/>
    <w:rsid w:val="00A563C1"/>
    <w:rsid w:val="00A5657F"/>
    <w:rsid w:val="00A56BE7"/>
    <w:rsid w:val="00A56C38"/>
    <w:rsid w:val="00A57097"/>
    <w:rsid w:val="00A57150"/>
    <w:rsid w:val="00A57395"/>
    <w:rsid w:val="00A575C1"/>
    <w:rsid w:val="00A577EF"/>
    <w:rsid w:val="00A57CB6"/>
    <w:rsid w:val="00A57F10"/>
    <w:rsid w:val="00A6010B"/>
    <w:rsid w:val="00A60E50"/>
    <w:rsid w:val="00A616C5"/>
    <w:rsid w:val="00A6200B"/>
    <w:rsid w:val="00A62939"/>
    <w:rsid w:val="00A62F39"/>
    <w:rsid w:val="00A63D0D"/>
    <w:rsid w:val="00A65B58"/>
    <w:rsid w:val="00A66B26"/>
    <w:rsid w:val="00A6768F"/>
    <w:rsid w:val="00A676C6"/>
    <w:rsid w:val="00A7078A"/>
    <w:rsid w:val="00A70C4C"/>
    <w:rsid w:val="00A70CE3"/>
    <w:rsid w:val="00A71C7F"/>
    <w:rsid w:val="00A71CEB"/>
    <w:rsid w:val="00A72A04"/>
    <w:rsid w:val="00A744C1"/>
    <w:rsid w:val="00A744EA"/>
    <w:rsid w:val="00A75651"/>
    <w:rsid w:val="00A75A7B"/>
    <w:rsid w:val="00A75E92"/>
    <w:rsid w:val="00A763FB"/>
    <w:rsid w:val="00A775E0"/>
    <w:rsid w:val="00A77EA6"/>
    <w:rsid w:val="00A80A84"/>
    <w:rsid w:val="00A81A2A"/>
    <w:rsid w:val="00A81F58"/>
    <w:rsid w:val="00A82074"/>
    <w:rsid w:val="00A8232C"/>
    <w:rsid w:val="00A831FD"/>
    <w:rsid w:val="00A833D1"/>
    <w:rsid w:val="00A847F2"/>
    <w:rsid w:val="00A856C0"/>
    <w:rsid w:val="00A85E32"/>
    <w:rsid w:val="00A85EE0"/>
    <w:rsid w:val="00A8605B"/>
    <w:rsid w:val="00A87264"/>
    <w:rsid w:val="00A8763F"/>
    <w:rsid w:val="00A90A99"/>
    <w:rsid w:val="00A90E26"/>
    <w:rsid w:val="00A917C8"/>
    <w:rsid w:val="00A918BD"/>
    <w:rsid w:val="00A91E6C"/>
    <w:rsid w:val="00A9287D"/>
    <w:rsid w:val="00A92C34"/>
    <w:rsid w:val="00A93118"/>
    <w:rsid w:val="00A946A5"/>
    <w:rsid w:val="00A94BF3"/>
    <w:rsid w:val="00A95095"/>
    <w:rsid w:val="00A9516B"/>
    <w:rsid w:val="00A95794"/>
    <w:rsid w:val="00A95AA8"/>
    <w:rsid w:val="00A95DBF"/>
    <w:rsid w:val="00AA0139"/>
    <w:rsid w:val="00AA234A"/>
    <w:rsid w:val="00AA336E"/>
    <w:rsid w:val="00AA4778"/>
    <w:rsid w:val="00AA5939"/>
    <w:rsid w:val="00AA5A6D"/>
    <w:rsid w:val="00AA60BD"/>
    <w:rsid w:val="00AA6686"/>
    <w:rsid w:val="00AA6A79"/>
    <w:rsid w:val="00AA7DEE"/>
    <w:rsid w:val="00AB0BC2"/>
    <w:rsid w:val="00AB12EC"/>
    <w:rsid w:val="00AB12F5"/>
    <w:rsid w:val="00AB170E"/>
    <w:rsid w:val="00AB1ACE"/>
    <w:rsid w:val="00AB3006"/>
    <w:rsid w:val="00AB45C7"/>
    <w:rsid w:val="00AB47DE"/>
    <w:rsid w:val="00AB4D5B"/>
    <w:rsid w:val="00AB5E9C"/>
    <w:rsid w:val="00AB71AD"/>
    <w:rsid w:val="00AC1D84"/>
    <w:rsid w:val="00AC3A35"/>
    <w:rsid w:val="00AC53FB"/>
    <w:rsid w:val="00AC5840"/>
    <w:rsid w:val="00AC6552"/>
    <w:rsid w:val="00AC6775"/>
    <w:rsid w:val="00AC6893"/>
    <w:rsid w:val="00AC717D"/>
    <w:rsid w:val="00AC7F3B"/>
    <w:rsid w:val="00AD020C"/>
    <w:rsid w:val="00AD048B"/>
    <w:rsid w:val="00AD0C08"/>
    <w:rsid w:val="00AD14D5"/>
    <w:rsid w:val="00AD19C4"/>
    <w:rsid w:val="00AD1DA5"/>
    <w:rsid w:val="00AD2CBC"/>
    <w:rsid w:val="00AD32CF"/>
    <w:rsid w:val="00AD3881"/>
    <w:rsid w:val="00AD427D"/>
    <w:rsid w:val="00AD4B6B"/>
    <w:rsid w:val="00AD52B4"/>
    <w:rsid w:val="00AD6058"/>
    <w:rsid w:val="00AD63FA"/>
    <w:rsid w:val="00AD68F2"/>
    <w:rsid w:val="00AD74C8"/>
    <w:rsid w:val="00AD7B75"/>
    <w:rsid w:val="00AE05F2"/>
    <w:rsid w:val="00AE07E0"/>
    <w:rsid w:val="00AE07F2"/>
    <w:rsid w:val="00AE0C06"/>
    <w:rsid w:val="00AE1440"/>
    <w:rsid w:val="00AE1B1E"/>
    <w:rsid w:val="00AE2476"/>
    <w:rsid w:val="00AE2A43"/>
    <w:rsid w:val="00AE2F9F"/>
    <w:rsid w:val="00AE33D4"/>
    <w:rsid w:val="00AE396F"/>
    <w:rsid w:val="00AE3BE2"/>
    <w:rsid w:val="00AE3C33"/>
    <w:rsid w:val="00AE4074"/>
    <w:rsid w:val="00AE4E5C"/>
    <w:rsid w:val="00AE5123"/>
    <w:rsid w:val="00AE541B"/>
    <w:rsid w:val="00AE6916"/>
    <w:rsid w:val="00AE73D4"/>
    <w:rsid w:val="00AE77C9"/>
    <w:rsid w:val="00AF013F"/>
    <w:rsid w:val="00AF0B8B"/>
    <w:rsid w:val="00AF0CA0"/>
    <w:rsid w:val="00AF1712"/>
    <w:rsid w:val="00AF1E98"/>
    <w:rsid w:val="00AF2EA8"/>
    <w:rsid w:val="00AF5536"/>
    <w:rsid w:val="00AF5E2C"/>
    <w:rsid w:val="00AF73EE"/>
    <w:rsid w:val="00AF7D8D"/>
    <w:rsid w:val="00B009E6"/>
    <w:rsid w:val="00B00E15"/>
    <w:rsid w:val="00B00E63"/>
    <w:rsid w:val="00B01831"/>
    <w:rsid w:val="00B0275D"/>
    <w:rsid w:val="00B0279E"/>
    <w:rsid w:val="00B03191"/>
    <w:rsid w:val="00B0470F"/>
    <w:rsid w:val="00B0570E"/>
    <w:rsid w:val="00B06184"/>
    <w:rsid w:val="00B06496"/>
    <w:rsid w:val="00B064F4"/>
    <w:rsid w:val="00B06897"/>
    <w:rsid w:val="00B10A0D"/>
    <w:rsid w:val="00B10E47"/>
    <w:rsid w:val="00B1149D"/>
    <w:rsid w:val="00B12550"/>
    <w:rsid w:val="00B12676"/>
    <w:rsid w:val="00B13199"/>
    <w:rsid w:val="00B1395E"/>
    <w:rsid w:val="00B14D04"/>
    <w:rsid w:val="00B16B52"/>
    <w:rsid w:val="00B179FC"/>
    <w:rsid w:val="00B17C9D"/>
    <w:rsid w:val="00B17CE8"/>
    <w:rsid w:val="00B17F0D"/>
    <w:rsid w:val="00B21032"/>
    <w:rsid w:val="00B2124D"/>
    <w:rsid w:val="00B2199D"/>
    <w:rsid w:val="00B2278F"/>
    <w:rsid w:val="00B235C4"/>
    <w:rsid w:val="00B24811"/>
    <w:rsid w:val="00B2488B"/>
    <w:rsid w:val="00B2488D"/>
    <w:rsid w:val="00B25BC3"/>
    <w:rsid w:val="00B26CFD"/>
    <w:rsid w:val="00B27080"/>
    <w:rsid w:val="00B273F2"/>
    <w:rsid w:val="00B277AC"/>
    <w:rsid w:val="00B31607"/>
    <w:rsid w:val="00B3163C"/>
    <w:rsid w:val="00B32329"/>
    <w:rsid w:val="00B32D91"/>
    <w:rsid w:val="00B34FF9"/>
    <w:rsid w:val="00B36067"/>
    <w:rsid w:val="00B36EA8"/>
    <w:rsid w:val="00B37BA1"/>
    <w:rsid w:val="00B37E8E"/>
    <w:rsid w:val="00B403B8"/>
    <w:rsid w:val="00B405EA"/>
    <w:rsid w:val="00B407C3"/>
    <w:rsid w:val="00B41ADD"/>
    <w:rsid w:val="00B41B98"/>
    <w:rsid w:val="00B42243"/>
    <w:rsid w:val="00B438BA"/>
    <w:rsid w:val="00B438C6"/>
    <w:rsid w:val="00B44227"/>
    <w:rsid w:val="00B457C1"/>
    <w:rsid w:val="00B457C7"/>
    <w:rsid w:val="00B45ED4"/>
    <w:rsid w:val="00B465B1"/>
    <w:rsid w:val="00B47290"/>
    <w:rsid w:val="00B51153"/>
    <w:rsid w:val="00B52B0E"/>
    <w:rsid w:val="00B5326F"/>
    <w:rsid w:val="00B534EA"/>
    <w:rsid w:val="00B53726"/>
    <w:rsid w:val="00B545A7"/>
    <w:rsid w:val="00B54A1F"/>
    <w:rsid w:val="00B554A5"/>
    <w:rsid w:val="00B56EF3"/>
    <w:rsid w:val="00B5727E"/>
    <w:rsid w:val="00B575E4"/>
    <w:rsid w:val="00B579A5"/>
    <w:rsid w:val="00B57A4C"/>
    <w:rsid w:val="00B57EA0"/>
    <w:rsid w:val="00B63080"/>
    <w:rsid w:val="00B63D2C"/>
    <w:rsid w:val="00B6404E"/>
    <w:rsid w:val="00B650E1"/>
    <w:rsid w:val="00B651E1"/>
    <w:rsid w:val="00B65CA7"/>
    <w:rsid w:val="00B66B53"/>
    <w:rsid w:val="00B66D36"/>
    <w:rsid w:val="00B67069"/>
    <w:rsid w:val="00B70CAB"/>
    <w:rsid w:val="00B711BD"/>
    <w:rsid w:val="00B71F39"/>
    <w:rsid w:val="00B7324D"/>
    <w:rsid w:val="00B742C0"/>
    <w:rsid w:val="00B74B6C"/>
    <w:rsid w:val="00B75622"/>
    <w:rsid w:val="00B756F7"/>
    <w:rsid w:val="00B75C1A"/>
    <w:rsid w:val="00B76E3D"/>
    <w:rsid w:val="00B80CC6"/>
    <w:rsid w:val="00B81731"/>
    <w:rsid w:val="00B81833"/>
    <w:rsid w:val="00B84024"/>
    <w:rsid w:val="00B861FA"/>
    <w:rsid w:val="00B87364"/>
    <w:rsid w:val="00B87904"/>
    <w:rsid w:val="00B90E9B"/>
    <w:rsid w:val="00B9196C"/>
    <w:rsid w:val="00B9229A"/>
    <w:rsid w:val="00B93B25"/>
    <w:rsid w:val="00B94513"/>
    <w:rsid w:val="00B95175"/>
    <w:rsid w:val="00B9547D"/>
    <w:rsid w:val="00B95C64"/>
    <w:rsid w:val="00B95C9B"/>
    <w:rsid w:val="00B971B2"/>
    <w:rsid w:val="00B978FF"/>
    <w:rsid w:val="00B97ECE"/>
    <w:rsid w:val="00BA04A2"/>
    <w:rsid w:val="00BA05BF"/>
    <w:rsid w:val="00BA139C"/>
    <w:rsid w:val="00BA1CC4"/>
    <w:rsid w:val="00BA1E1E"/>
    <w:rsid w:val="00BA2416"/>
    <w:rsid w:val="00BA3EC3"/>
    <w:rsid w:val="00BA45C2"/>
    <w:rsid w:val="00BA50AC"/>
    <w:rsid w:val="00BA556C"/>
    <w:rsid w:val="00BA6EF7"/>
    <w:rsid w:val="00BA7C7D"/>
    <w:rsid w:val="00BA7C8C"/>
    <w:rsid w:val="00BA7C93"/>
    <w:rsid w:val="00BB0227"/>
    <w:rsid w:val="00BB049D"/>
    <w:rsid w:val="00BB0887"/>
    <w:rsid w:val="00BB0C02"/>
    <w:rsid w:val="00BB1043"/>
    <w:rsid w:val="00BB1AB2"/>
    <w:rsid w:val="00BB2716"/>
    <w:rsid w:val="00BB2F42"/>
    <w:rsid w:val="00BB3B15"/>
    <w:rsid w:val="00BB4EE1"/>
    <w:rsid w:val="00BB4FCD"/>
    <w:rsid w:val="00BB5042"/>
    <w:rsid w:val="00BB5E88"/>
    <w:rsid w:val="00BB7B9B"/>
    <w:rsid w:val="00BB7D08"/>
    <w:rsid w:val="00BB7E93"/>
    <w:rsid w:val="00BC04D0"/>
    <w:rsid w:val="00BC2339"/>
    <w:rsid w:val="00BC2F29"/>
    <w:rsid w:val="00BC355B"/>
    <w:rsid w:val="00BC3E5B"/>
    <w:rsid w:val="00BC4B9F"/>
    <w:rsid w:val="00BC53E2"/>
    <w:rsid w:val="00BC5EF7"/>
    <w:rsid w:val="00BC68CB"/>
    <w:rsid w:val="00BC711B"/>
    <w:rsid w:val="00BC7203"/>
    <w:rsid w:val="00BC79B1"/>
    <w:rsid w:val="00BC7FD4"/>
    <w:rsid w:val="00BD0050"/>
    <w:rsid w:val="00BD0061"/>
    <w:rsid w:val="00BD0C77"/>
    <w:rsid w:val="00BD0E1E"/>
    <w:rsid w:val="00BD1F7E"/>
    <w:rsid w:val="00BD26D4"/>
    <w:rsid w:val="00BD279D"/>
    <w:rsid w:val="00BD2B2E"/>
    <w:rsid w:val="00BD2D6A"/>
    <w:rsid w:val="00BD3176"/>
    <w:rsid w:val="00BD41D8"/>
    <w:rsid w:val="00BD6DAC"/>
    <w:rsid w:val="00BD7090"/>
    <w:rsid w:val="00BE0887"/>
    <w:rsid w:val="00BE0BB7"/>
    <w:rsid w:val="00BE0D1B"/>
    <w:rsid w:val="00BE1B83"/>
    <w:rsid w:val="00BE1D06"/>
    <w:rsid w:val="00BE223E"/>
    <w:rsid w:val="00BE39A5"/>
    <w:rsid w:val="00BE39AC"/>
    <w:rsid w:val="00BE3A8F"/>
    <w:rsid w:val="00BE3E8D"/>
    <w:rsid w:val="00BE4A57"/>
    <w:rsid w:val="00BE4CC3"/>
    <w:rsid w:val="00BE5189"/>
    <w:rsid w:val="00BE5650"/>
    <w:rsid w:val="00BE59C0"/>
    <w:rsid w:val="00BE5A46"/>
    <w:rsid w:val="00BE5D29"/>
    <w:rsid w:val="00BE6434"/>
    <w:rsid w:val="00BE7EA6"/>
    <w:rsid w:val="00BF098C"/>
    <w:rsid w:val="00BF0BF1"/>
    <w:rsid w:val="00BF0C75"/>
    <w:rsid w:val="00BF1080"/>
    <w:rsid w:val="00BF1947"/>
    <w:rsid w:val="00BF1AD8"/>
    <w:rsid w:val="00BF2F27"/>
    <w:rsid w:val="00BF31C4"/>
    <w:rsid w:val="00BF3913"/>
    <w:rsid w:val="00BF58EA"/>
    <w:rsid w:val="00BF5E5B"/>
    <w:rsid w:val="00BF5F66"/>
    <w:rsid w:val="00BF63C6"/>
    <w:rsid w:val="00BF691D"/>
    <w:rsid w:val="00BF6B70"/>
    <w:rsid w:val="00C009B8"/>
    <w:rsid w:val="00C00B21"/>
    <w:rsid w:val="00C0161F"/>
    <w:rsid w:val="00C01B17"/>
    <w:rsid w:val="00C03431"/>
    <w:rsid w:val="00C042BC"/>
    <w:rsid w:val="00C04B20"/>
    <w:rsid w:val="00C04C03"/>
    <w:rsid w:val="00C04CFE"/>
    <w:rsid w:val="00C04E86"/>
    <w:rsid w:val="00C050E2"/>
    <w:rsid w:val="00C06085"/>
    <w:rsid w:val="00C06241"/>
    <w:rsid w:val="00C063F9"/>
    <w:rsid w:val="00C06547"/>
    <w:rsid w:val="00C0750D"/>
    <w:rsid w:val="00C1016E"/>
    <w:rsid w:val="00C103B7"/>
    <w:rsid w:val="00C11238"/>
    <w:rsid w:val="00C134F3"/>
    <w:rsid w:val="00C153E4"/>
    <w:rsid w:val="00C15D87"/>
    <w:rsid w:val="00C15E6E"/>
    <w:rsid w:val="00C16065"/>
    <w:rsid w:val="00C1608B"/>
    <w:rsid w:val="00C168F2"/>
    <w:rsid w:val="00C17C31"/>
    <w:rsid w:val="00C2083E"/>
    <w:rsid w:val="00C20E20"/>
    <w:rsid w:val="00C21CA6"/>
    <w:rsid w:val="00C21FCA"/>
    <w:rsid w:val="00C230EC"/>
    <w:rsid w:val="00C23720"/>
    <w:rsid w:val="00C244FF"/>
    <w:rsid w:val="00C24961"/>
    <w:rsid w:val="00C24CCC"/>
    <w:rsid w:val="00C24ED1"/>
    <w:rsid w:val="00C250B8"/>
    <w:rsid w:val="00C252B7"/>
    <w:rsid w:val="00C255E3"/>
    <w:rsid w:val="00C2660B"/>
    <w:rsid w:val="00C26D67"/>
    <w:rsid w:val="00C279FD"/>
    <w:rsid w:val="00C27C5A"/>
    <w:rsid w:val="00C3080D"/>
    <w:rsid w:val="00C30D70"/>
    <w:rsid w:val="00C31C93"/>
    <w:rsid w:val="00C320CA"/>
    <w:rsid w:val="00C32750"/>
    <w:rsid w:val="00C328E6"/>
    <w:rsid w:val="00C32D9D"/>
    <w:rsid w:val="00C33009"/>
    <w:rsid w:val="00C33A42"/>
    <w:rsid w:val="00C3411D"/>
    <w:rsid w:val="00C36260"/>
    <w:rsid w:val="00C36412"/>
    <w:rsid w:val="00C37FF8"/>
    <w:rsid w:val="00C40F0C"/>
    <w:rsid w:val="00C410E7"/>
    <w:rsid w:val="00C41A71"/>
    <w:rsid w:val="00C42E6E"/>
    <w:rsid w:val="00C43291"/>
    <w:rsid w:val="00C4372D"/>
    <w:rsid w:val="00C43AB2"/>
    <w:rsid w:val="00C43AD9"/>
    <w:rsid w:val="00C44049"/>
    <w:rsid w:val="00C44D35"/>
    <w:rsid w:val="00C454FD"/>
    <w:rsid w:val="00C45CB4"/>
    <w:rsid w:val="00C46435"/>
    <w:rsid w:val="00C476E2"/>
    <w:rsid w:val="00C47724"/>
    <w:rsid w:val="00C478F4"/>
    <w:rsid w:val="00C47C91"/>
    <w:rsid w:val="00C50C60"/>
    <w:rsid w:val="00C513EA"/>
    <w:rsid w:val="00C53726"/>
    <w:rsid w:val="00C53AFB"/>
    <w:rsid w:val="00C53B44"/>
    <w:rsid w:val="00C53D99"/>
    <w:rsid w:val="00C5436C"/>
    <w:rsid w:val="00C55147"/>
    <w:rsid w:val="00C55C09"/>
    <w:rsid w:val="00C56566"/>
    <w:rsid w:val="00C570BB"/>
    <w:rsid w:val="00C57390"/>
    <w:rsid w:val="00C57AF0"/>
    <w:rsid w:val="00C604E7"/>
    <w:rsid w:val="00C60B66"/>
    <w:rsid w:val="00C61122"/>
    <w:rsid w:val="00C61F42"/>
    <w:rsid w:val="00C62770"/>
    <w:rsid w:val="00C62C24"/>
    <w:rsid w:val="00C6376B"/>
    <w:rsid w:val="00C647AE"/>
    <w:rsid w:val="00C64ED4"/>
    <w:rsid w:val="00C65BB8"/>
    <w:rsid w:val="00C65C01"/>
    <w:rsid w:val="00C660A6"/>
    <w:rsid w:val="00C66AA6"/>
    <w:rsid w:val="00C677CF"/>
    <w:rsid w:val="00C70770"/>
    <w:rsid w:val="00C728E6"/>
    <w:rsid w:val="00C730D7"/>
    <w:rsid w:val="00C730F9"/>
    <w:rsid w:val="00C7349B"/>
    <w:rsid w:val="00C748C5"/>
    <w:rsid w:val="00C74B1F"/>
    <w:rsid w:val="00C75D97"/>
    <w:rsid w:val="00C76625"/>
    <w:rsid w:val="00C76CF4"/>
    <w:rsid w:val="00C76E66"/>
    <w:rsid w:val="00C77BC9"/>
    <w:rsid w:val="00C81B73"/>
    <w:rsid w:val="00C8223B"/>
    <w:rsid w:val="00C83D33"/>
    <w:rsid w:val="00C8416A"/>
    <w:rsid w:val="00C84C26"/>
    <w:rsid w:val="00C8610C"/>
    <w:rsid w:val="00C86683"/>
    <w:rsid w:val="00C86D22"/>
    <w:rsid w:val="00C86D53"/>
    <w:rsid w:val="00C8725B"/>
    <w:rsid w:val="00C87403"/>
    <w:rsid w:val="00C87DDE"/>
    <w:rsid w:val="00C902CF"/>
    <w:rsid w:val="00C90909"/>
    <w:rsid w:val="00C9126C"/>
    <w:rsid w:val="00C91D69"/>
    <w:rsid w:val="00C92B4E"/>
    <w:rsid w:val="00C934A8"/>
    <w:rsid w:val="00C93DD2"/>
    <w:rsid w:val="00C93E18"/>
    <w:rsid w:val="00C95480"/>
    <w:rsid w:val="00C968A5"/>
    <w:rsid w:val="00C96B9C"/>
    <w:rsid w:val="00C9730D"/>
    <w:rsid w:val="00CA00AD"/>
    <w:rsid w:val="00CA065D"/>
    <w:rsid w:val="00CA0B2B"/>
    <w:rsid w:val="00CA0B80"/>
    <w:rsid w:val="00CA13A5"/>
    <w:rsid w:val="00CA160E"/>
    <w:rsid w:val="00CA1A5C"/>
    <w:rsid w:val="00CA207C"/>
    <w:rsid w:val="00CA258D"/>
    <w:rsid w:val="00CA2721"/>
    <w:rsid w:val="00CA2AE8"/>
    <w:rsid w:val="00CA30B4"/>
    <w:rsid w:val="00CA3C10"/>
    <w:rsid w:val="00CA3D91"/>
    <w:rsid w:val="00CA42D1"/>
    <w:rsid w:val="00CA4362"/>
    <w:rsid w:val="00CA55CA"/>
    <w:rsid w:val="00CA5962"/>
    <w:rsid w:val="00CA6649"/>
    <w:rsid w:val="00CA7314"/>
    <w:rsid w:val="00CB00A5"/>
    <w:rsid w:val="00CB05B1"/>
    <w:rsid w:val="00CB090F"/>
    <w:rsid w:val="00CB19D0"/>
    <w:rsid w:val="00CB1C1A"/>
    <w:rsid w:val="00CB1F5F"/>
    <w:rsid w:val="00CB2D88"/>
    <w:rsid w:val="00CB31EA"/>
    <w:rsid w:val="00CB38A9"/>
    <w:rsid w:val="00CB3B8F"/>
    <w:rsid w:val="00CB4015"/>
    <w:rsid w:val="00CB42B0"/>
    <w:rsid w:val="00CB520E"/>
    <w:rsid w:val="00CB5568"/>
    <w:rsid w:val="00CB600A"/>
    <w:rsid w:val="00CB6859"/>
    <w:rsid w:val="00CC0099"/>
    <w:rsid w:val="00CC016E"/>
    <w:rsid w:val="00CC0865"/>
    <w:rsid w:val="00CC09CD"/>
    <w:rsid w:val="00CC13DD"/>
    <w:rsid w:val="00CC23B4"/>
    <w:rsid w:val="00CC2AE2"/>
    <w:rsid w:val="00CC3231"/>
    <w:rsid w:val="00CC41CB"/>
    <w:rsid w:val="00CC4E15"/>
    <w:rsid w:val="00CC5AAB"/>
    <w:rsid w:val="00CC5CC3"/>
    <w:rsid w:val="00CC6999"/>
    <w:rsid w:val="00CD02A2"/>
    <w:rsid w:val="00CD04C6"/>
    <w:rsid w:val="00CD0BB0"/>
    <w:rsid w:val="00CD0C68"/>
    <w:rsid w:val="00CD116A"/>
    <w:rsid w:val="00CD11C2"/>
    <w:rsid w:val="00CD1D07"/>
    <w:rsid w:val="00CD2B8E"/>
    <w:rsid w:val="00CD4003"/>
    <w:rsid w:val="00CD4544"/>
    <w:rsid w:val="00CD55B8"/>
    <w:rsid w:val="00CD5746"/>
    <w:rsid w:val="00CD64EA"/>
    <w:rsid w:val="00CD7A95"/>
    <w:rsid w:val="00CD7FED"/>
    <w:rsid w:val="00CE0414"/>
    <w:rsid w:val="00CE0739"/>
    <w:rsid w:val="00CE0C3D"/>
    <w:rsid w:val="00CE18F3"/>
    <w:rsid w:val="00CE1E3E"/>
    <w:rsid w:val="00CE21B2"/>
    <w:rsid w:val="00CE2877"/>
    <w:rsid w:val="00CE31F1"/>
    <w:rsid w:val="00CE3C71"/>
    <w:rsid w:val="00CE417E"/>
    <w:rsid w:val="00CE4A7B"/>
    <w:rsid w:val="00CE4BA5"/>
    <w:rsid w:val="00CE4D5B"/>
    <w:rsid w:val="00CE5CC7"/>
    <w:rsid w:val="00CE5E3B"/>
    <w:rsid w:val="00CE6398"/>
    <w:rsid w:val="00CE722C"/>
    <w:rsid w:val="00CE7DDD"/>
    <w:rsid w:val="00CF118B"/>
    <w:rsid w:val="00CF3549"/>
    <w:rsid w:val="00CF3A0C"/>
    <w:rsid w:val="00CF3AA9"/>
    <w:rsid w:val="00CF3F8A"/>
    <w:rsid w:val="00CF413B"/>
    <w:rsid w:val="00CF4415"/>
    <w:rsid w:val="00CF55D8"/>
    <w:rsid w:val="00CF582D"/>
    <w:rsid w:val="00CF5D7A"/>
    <w:rsid w:val="00CF6139"/>
    <w:rsid w:val="00CF69F0"/>
    <w:rsid w:val="00CF76C1"/>
    <w:rsid w:val="00D0098B"/>
    <w:rsid w:val="00D01E11"/>
    <w:rsid w:val="00D02395"/>
    <w:rsid w:val="00D02DDF"/>
    <w:rsid w:val="00D033F5"/>
    <w:rsid w:val="00D039EE"/>
    <w:rsid w:val="00D051E5"/>
    <w:rsid w:val="00D05DC3"/>
    <w:rsid w:val="00D060D4"/>
    <w:rsid w:val="00D0633F"/>
    <w:rsid w:val="00D06B4E"/>
    <w:rsid w:val="00D0705B"/>
    <w:rsid w:val="00D07439"/>
    <w:rsid w:val="00D101BE"/>
    <w:rsid w:val="00D1081D"/>
    <w:rsid w:val="00D10846"/>
    <w:rsid w:val="00D10F3D"/>
    <w:rsid w:val="00D114E6"/>
    <w:rsid w:val="00D11C08"/>
    <w:rsid w:val="00D11FB1"/>
    <w:rsid w:val="00D12ACB"/>
    <w:rsid w:val="00D14BD4"/>
    <w:rsid w:val="00D14CE3"/>
    <w:rsid w:val="00D1514D"/>
    <w:rsid w:val="00D15756"/>
    <w:rsid w:val="00D163D8"/>
    <w:rsid w:val="00D16A0F"/>
    <w:rsid w:val="00D16FBC"/>
    <w:rsid w:val="00D1718A"/>
    <w:rsid w:val="00D2034E"/>
    <w:rsid w:val="00D205B2"/>
    <w:rsid w:val="00D20E07"/>
    <w:rsid w:val="00D2108F"/>
    <w:rsid w:val="00D21B49"/>
    <w:rsid w:val="00D21B61"/>
    <w:rsid w:val="00D21DFE"/>
    <w:rsid w:val="00D22374"/>
    <w:rsid w:val="00D23678"/>
    <w:rsid w:val="00D24343"/>
    <w:rsid w:val="00D2478D"/>
    <w:rsid w:val="00D2537D"/>
    <w:rsid w:val="00D262A1"/>
    <w:rsid w:val="00D26B50"/>
    <w:rsid w:val="00D27832"/>
    <w:rsid w:val="00D27AF6"/>
    <w:rsid w:val="00D27CC7"/>
    <w:rsid w:val="00D30166"/>
    <w:rsid w:val="00D30417"/>
    <w:rsid w:val="00D319AA"/>
    <w:rsid w:val="00D31B50"/>
    <w:rsid w:val="00D33FAF"/>
    <w:rsid w:val="00D34674"/>
    <w:rsid w:val="00D34D29"/>
    <w:rsid w:val="00D35033"/>
    <w:rsid w:val="00D3649A"/>
    <w:rsid w:val="00D3694D"/>
    <w:rsid w:val="00D36AFE"/>
    <w:rsid w:val="00D36C70"/>
    <w:rsid w:val="00D36EF5"/>
    <w:rsid w:val="00D37829"/>
    <w:rsid w:val="00D37A26"/>
    <w:rsid w:val="00D37FB0"/>
    <w:rsid w:val="00D402BF"/>
    <w:rsid w:val="00D402F6"/>
    <w:rsid w:val="00D409B6"/>
    <w:rsid w:val="00D41F9A"/>
    <w:rsid w:val="00D41FE1"/>
    <w:rsid w:val="00D4237B"/>
    <w:rsid w:val="00D4359F"/>
    <w:rsid w:val="00D43FFB"/>
    <w:rsid w:val="00D4461C"/>
    <w:rsid w:val="00D4473F"/>
    <w:rsid w:val="00D45BA9"/>
    <w:rsid w:val="00D467CE"/>
    <w:rsid w:val="00D46955"/>
    <w:rsid w:val="00D4747E"/>
    <w:rsid w:val="00D47CDE"/>
    <w:rsid w:val="00D50B15"/>
    <w:rsid w:val="00D50CDA"/>
    <w:rsid w:val="00D511B5"/>
    <w:rsid w:val="00D511D3"/>
    <w:rsid w:val="00D51BA4"/>
    <w:rsid w:val="00D51E90"/>
    <w:rsid w:val="00D532EF"/>
    <w:rsid w:val="00D54070"/>
    <w:rsid w:val="00D5457F"/>
    <w:rsid w:val="00D55B7B"/>
    <w:rsid w:val="00D55D22"/>
    <w:rsid w:val="00D563EA"/>
    <w:rsid w:val="00D56748"/>
    <w:rsid w:val="00D607FC"/>
    <w:rsid w:val="00D60AB4"/>
    <w:rsid w:val="00D60C25"/>
    <w:rsid w:val="00D6122B"/>
    <w:rsid w:val="00D622BE"/>
    <w:rsid w:val="00D64118"/>
    <w:rsid w:val="00D647B7"/>
    <w:rsid w:val="00D647C5"/>
    <w:rsid w:val="00D64C21"/>
    <w:rsid w:val="00D6577A"/>
    <w:rsid w:val="00D67673"/>
    <w:rsid w:val="00D67A77"/>
    <w:rsid w:val="00D67B86"/>
    <w:rsid w:val="00D70019"/>
    <w:rsid w:val="00D7099F"/>
    <w:rsid w:val="00D70EE9"/>
    <w:rsid w:val="00D71457"/>
    <w:rsid w:val="00D71EDB"/>
    <w:rsid w:val="00D7221F"/>
    <w:rsid w:val="00D746B7"/>
    <w:rsid w:val="00D748FB"/>
    <w:rsid w:val="00D74F81"/>
    <w:rsid w:val="00D756ED"/>
    <w:rsid w:val="00D75B2E"/>
    <w:rsid w:val="00D75B6B"/>
    <w:rsid w:val="00D75D74"/>
    <w:rsid w:val="00D764AD"/>
    <w:rsid w:val="00D7691B"/>
    <w:rsid w:val="00D770B6"/>
    <w:rsid w:val="00D777F0"/>
    <w:rsid w:val="00D80527"/>
    <w:rsid w:val="00D80B4B"/>
    <w:rsid w:val="00D81AC5"/>
    <w:rsid w:val="00D835FF"/>
    <w:rsid w:val="00D83A2E"/>
    <w:rsid w:val="00D83DFB"/>
    <w:rsid w:val="00D84578"/>
    <w:rsid w:val="00D8478C"/>
    <w:rsid w:val="00D8782C"/>
    <w:rsid w:val="00D879CF"/>
    <w:rsid w:val="00D87B5C"/>
    <w:rsid w:val="00D90570"/>
    <w:rsid w:val="00D90BF5"/>
    <w:rsid w:val="00D91DC1"/>
    <w:rsid w:val="00D922BB"/>
    <w:rsid w:val="00D93037"/>
    <w:rsid w:val="00D930EF"/>
    <w:rsid w:val="00D9316B"/>
    <w:rsid w:val="00D94799"/>
    <w:rsid w:val="00D948F6"/>
    <w:rsid w:val="00D95D64"/>
    <w:rsid w:val="00D95F43"/>
    <w:rsid w:val="00DA0813"/>
    <w:rsid w:val="00DA18CA"/>
    <w:rsid w:val="00DA22D2"/>
    <w:rsid w:val="00DA29D4"/>
    <w:rsid w:val="00DA3BD7"/>
    <w:rsid w:val="00DA4C86"/>
    <w:rsid w:val="00DA4D9C"/>
    <w:rsid w:val="00DA502D"/>
    <w:rsid w:val="00DA53BA"/>
    <w:rsid w:val="00DA5CA5"/>
    <w:rsid w:val="00DA5D45"/>
    <w:rsid w:val="00DA5F40"/>
    <w:rsid w:val="00DA5FE7"/>
    <w:rsid w:val="00DA6621"/>
    <w:rsid w:val="00DA66CE"/>
    <w:rsid w:val="00DA6F54"/>
    <w:rsid w:val="00DA6FFE"/>
    <w:rsid w:val="00DB0098"/>
    <w:rsid w:val="00DB0567"/>
    <w:rsid w:val="00DB062E"/>
    <w:rsid w:val="00DB16D8"/>
    <w:rsid w:val="00DB3E30"/>
    <w:rsid w:val="00DB49CF"/>
    <w:rsid w:val="00DB5B64"/>
    <w:rsid w:val="00DB7392"/>
    <w:rsid w:val="00DB7E4E"/>
    <w:rsid w:val="00DC0E45"/>
    <w:rsid w:val="00DC1DF4"/>
    <w:rsid w:val="00DC26A7"/>
    <w:rsid w:val="00DC41CB"/>
    <w:rsid w:val="00DC44A6"/>
    <w:rsid w:val="00DC44C1"/>
    <w:rsid w:val="00DC47B4"/>
    <w:rsid w:val="00DC4872"/>
    <w:rsid w:val="00DC4963"/>
    <w:rsid w:val="00DC50DA"/>
    <w:rsid w:val="00DC51C5"/>
    <w:rsid w:val="00DC55C0"/>
    <w:rsid w:val="00DC6563"/>
    <w:rsid w:val="00DC6C39"/>
    <w:rsid w:val="00DC75AD"/>
    <w:rsid w:val="00DD0138"/>
    <w:rsid w:val="00DD0189"/>
    <w:rsid w:val="00DD01B0"/>
    <w:rsid w:val="00DD0533"/>
    <w:rsid w:val="00DD2B75"/>
    <w:rsid w:val="00DD2E3E"/>
    <w:rsid w:val="00DD3401"/>
    <w:rsid w:val="00DD4555"/>
    <w:rsid w:val="00DD4AB1"/>
    <w:rsid w:val="00DD4B75"/>
    <w:rsid w:val="00DD5DDB"/>
    <w:rsid w:val="00DD5EAF"/>
    <w:rsid w:val="00DD6673"/>
    <w:rsid w:val="00DD6BE3"/>
    <w:rsid w:val="00DD713D"/>
    <w:rsid w:val="00DE0FD6"/>
    <w:rsid w:val="00DE1BA6"/>
    <w:rsid w:val="00DE1C33"/>
    <w:rsid w:val="00DE1CBF"/>
    <w:rsid w:val="00DE2336"/>
    <w:rsid w:val="00DE2339"/>
    <w:rsid w:val="00DE3794"/>
    <w:rsid w:val="00DE3BE2"/>
    <w:rsid w:val="00DE3FFA"/>
    <w:rsid w:val="00DE4760"/>
    <w:rsid w:val="00DE4819"/>
    <w:rsid w:val="00DE56B7"/>
    <w:rsid w:val="00DE5F71"/>
    <w:rsid w:val="00DE65FC"/>
    <w:rsid w:val="00DE6BF6"/>
    <w:rsid w:val="00DE764C"/>
    <w:rsid w:val="00DE7B9E"/>
    <w:rsid w:val="00DE7C8F"/>
    <w:rsid w:val="00DF012D"/>
    <w:rsid w:val="00DF061A"/>
    <w:rsid w:val="00DF06B1"/>
    <w:rsid w:val="00DF2FE3"/>
    <w:rsid w:val="00DF3150"/>
    <w:rsid w:val="00DF321F"/>
    <w:rsid w:val="00DF3D7D"/>
    <w:rsid w:val="00DF41D8"/>
    <w:rsid w:val="00DF542D"/>
    <w:rsid w:val="00DF6282"/>
    <w:rsid w:val="00DF633D"/>
    <w:rsid w:val="00DF6BFE"/>
    <w:rsid w:val="00DF74AA"/>
    <w:rsid w:val="00DF781D"/>
    <w:rsid w:val="00DF78CC"/>
    <w:rsid w:val="00E00018"/>
    <w:rsid w:val="00E01246"/>
    <w:rsid w:val="00E01DE3"/>
    <w:rsid w:val="00E03C55"/>
    <w:rsid w:val="00E03C68"/>
    <w:rsid w:val="00E042B3"/>
    <w:rsid w:val="00E047F4"/>
    <w:rsid w:val="00E05822"/>
    <w:rsid w:val="00E06061"/>
    <w:rsid w:val="00E06420"/>
    <w:rsid w:val="00E06656"/>
    <w:rsid w:val="00E06FDC"/>
    <w:rsid w:val="00E07544"/>
    <w:rsid w:val="00E101D1"/>
    <w:rsid w:val="00E1048B"/>
    <w:rsid w:val="00E107F8"/>
    <w:rsid w:val="00E10A28"/>
    <w:rsid w:val="00E10C1C"/>
    <w:rsid w:val="00E10ED6"/>
    <w:rsid w:val="00E1201F"/>
    <w:rsid w:val="00E124EF"/>
    <w:rsid w:val="00E129AD"/>
    <w:rsid w:val="00E139CE"/>
    <w:rsid w:val="00E152BA"/>
    <w:rsid w:val="00E17CE1"/>
    <w:rsid w:val="00E2003D"/>
    <w:rsid w:val="00E20BE7"/>
    <w:rsid w:val="00E21128"/>
    <w:rsid w:val="00E21E0B"/>
    <w:rsid w:val="00E228B7"/>
    <w:rsid w:val="00E232C9"/>
    <w:rsid w:val="00E23430"/>
    <w:rsid w:val="00E248C1"/>
    <w:rsid w:val="00E2559E"/>
    <w:rsid w:val="00E261C6"/>
    <w:rsid w:val="00E267DB"/>
    <w:rsid w:val="00E2706A"/>
    <w:rsid w:val="00E27286"/>
    <w:rsid w:val="00E2782C"/>
    <w:rsid w:val="00E27D97"/>
    <w:rsid w:val="00E3081A"/>
    <w:rsid w:val="00E30DE3"/>
    <w:rsid w:val="00E3108D"/>
    <w:rsid w:val="00E32324"/>
    <w:rsid w:val="00E3234A"/>
    <w:rsid w:val="00E336C0"/>
    <w:rsid w:val="00E33718"/>
    <w:rsid w:val="00E33726"/>
    <w:rsid w:val="00E33CCD"/>
    <w:rsid w:val="00E33D74"/>
    <w:rsid w:val="00E34944"/>
    <w:rsid w:val="00E34962"/>
    <w:rsid w:val="00E34A81"/>
    <w:rsid w:val="00E35418"/>
    <w:rsid w:val="00E361BD"/>
    <w:rsid w:val="00E367E5"/>
    <w:rsid w:val="00E36BA6"/>
    <w:rsid w:val="00E37AAD"/>
    <w:rsid w:val="00E402E8"/>
    <w:rsid w:val="00E413CE"/>
    <w:rsid w:val="00E41CE3"/>
    <w:rsid w:val="00E42A8D"/>
    <w:rsid w:val="00E42EC5"/>
    <w:rsid w:val="00E43604"/>
    <w:rsid w:val="00E44819"/>
    <w:rsid w:val="00E44844"/>
    <w:rsid w:val="00E4487B"/>
    <w:rsid w:val="00E449C9"/>
    <w:rsid w:val="00E44DC8"/>
    <w:rsid w:val="00E44DDA"/>
    <w:rsid w:val="00E460AB"/>
    <w:rsid w:val="00E479A2"/>
    <w:rsid w:val="00E503D5"/>
    <w:rsid w:val="00E51783"/>
    <w:rsid w:val="00E5284E"/>
    <w:rsid w:val="00E529AF"/>
    <w:rsid w:val="00E52CBA"/>
    <w:rsid w:val="00E532A9"/>
    <w:rsid w:val="00E533A0"/>
    <w:rsid w:val="00E53586"/>
    <w:rsid w:val="00E53D36"/>
    <w:rsid w:val="00E5450B"/>
    <w:rsid w:val="00E54BD5"/>
    <w:rsid w:val="00E550F4"/>
    <w:rsid w:val="00E5536F"/>
    <w:rsid w:val="00E55922"/>
    <w:rsid w:val="00E55BEF"/>
    <w:rsid w:val="00E55F4B"/>
    <w:rsid w:val="00E561D1"/>
    <w:rsid w:val="00E56875"/>
    <w:rsid w:val="00E56931"/>
    <w:rsid w:val="00E57766"/>
    <w:rsid w:val="00E5784B"/>
    <w:rsid w:val="00E60855"/>
    <w:rsid w:val="00E60E96"/>
    <w:rsid w:val="00E625FA"/>
    <w:rsid w:val="00E62B69"/>
    <w:rsid w:val="00E6442C"/>
    <w:rsid w:val="00E6612E"/>
    <w:rsid w:val="00E663BB"/>
    <w:rsid w:val="00E6644B"/>
    <w:rsid w:val="00E6681E"/>
    <w:rsid w:val="00E668B8"/>
    <w:rsid w:val="00E66A32"/>
    <w:rsid w:val="00E70055"/>
    <w:rsid w:val="00E70F20"/>
    <w:rsid w:val="00E7181A"/>
    <w:rsid w:val="00E71B8C"/>
    <w:rsid w:val="00E720E0"/>
    <w:rsid w:val="00E72837"/>
    <w:rsid w:val="00E731D3"/>
    <w:rsid w:val="00E733A0"/>
    <w:rsid w:val="00E7355D"/>
    <w:rsid w:val="00E73ED5"/>
    <w:rsid w:val="00E74097"/>
    <w:rsid w:val="00E74908"/>
    <w:rsid w:val="00E749A5"/>
    <w:rsid w:val="00E7556D"/>
    <w:rsid w:val="00E76CB5"/>
    <w:rsid w:val="00E77DA2"/>
    <w:rsid w:val="00E81816"/>
    <w:rsid w:val="00E81FCE"/>
    <w:rsid w:val="00E82213"/>
    <w:rsid w:val="00E82B30"/>
    <w:rsid w:val="00E8405A"/>
    <w:rsid w:val="00E841DD"/>
    <w:rsid w:val="00E850A4"/>
    <w:rsid w:val="00E85171"/>
    <w:rsid w:val="00E85B6B"/>
    <w:rsid w:val="00E862FD"/>
    <w:rsid w:val="00E8634F"/>
    <w:rsid w:val="00E874FA"/>
    <w:rsid w:val="00E9042B"/>
    <w:rsid w:val="00E90C22"/>
    <w:rsid w:val="00E9136F"/>
    <w:rsid w:val="00E9281B"/>
    <w:rsid w:val="00E92BFD"/>
    <w:rsid w:val="00E932CF"/>
    <w:rsid w:val="00E941F5"/>
    <w:rsid w:val="00E94D19"/>
    <w:rsid w:val="00E952C2"/>
    <w:rsid w:val="00E96656"/>
    <w:rsid w:val="00EA0014"/>
    <w:rsid w:val="00EA07C4"/>
    <w:rsid w:val="00EA08E0"/>
    <w:rsid w:val="00EA1FC1"/>
    <w:rsid w:val="00EA23E5"/>
    <w:rsid w:val="00EA25F5"/>
    <w:rsid w:val="00EA31FB"/>
    <w:rsid w:val="00EA3827"/>
    <w:rsid w:val="00EA3BC4"/>
    <w:rsid w:val="00EA4176"/>
    <w:rsid w:val="00EA43A3"/>
    <w:rsid w:val="00EA4A1A"/>
    <w:rsid w:val="00EA4A6D"/>
    <w:rsid w:val="00EA5D04"/>
    <w:rsid w:val="00EA62F0"/>
    <w:rsid w:val="00EA6CAC"/>
    <w:rsid w:val="00EA6E02"/>
    <w:rsid w:val="00EA78C7"/>
    <w:rsid w:val="00EB0EAD"/>
    <w:rsid w:val="00EB313D"/>
    <w:rsid w:val="00EB3734"/>
    <w:rsid w:val="00EB43E4"/>
    <w:rsid w:val="00EB4537"/>
    <w:rsid w:val="00EB4A34"/>
    <w:rsid w:val="00EB4FE1"/>
    <w:rsid w:val="00EB5283"/>
    <w:rsid w:val="00EB584A"/>
    <w:rsid w:val="00EB6313"/>
    <w:rsid w:val="00EB6C37"/>
    <w:rsid w:val="00EB7AFB"/>
    <w:rsid w:val="00EC002A"/>
    <w:rsid w:val="00EC0686"/>
    <w:rsid w:val="00EC17F5"/>
    <w:rsid w:val="00EC221F"/>
    <w:rsid w:val="00EC2D79"/>
    <w:rsid w:val="00EC3340"/>
    <w:rsid w:val="00EC4F61"/>
    <w:rsid w:val="00EC51CC"/>
    <w:rsid w:val="00EC5898"/>
    <w:rsid w:val="00EC5A55"/>
    <w:rsid w:val="00EC5D3F"/>
    <w:rsid w:val="00EC602B"/>
    <w:rsid w:val="00EC6581"/>
    <w:rsid w:val="00EC6913"/>
    <w:rsid w:val="00EC7406"/>
    <w:rsid w:val="00EC76AC"/>
    <w:rsid w:val="00EC7723"/>
    <w:rsid w:val="00EC7DE5"/>
    <w:rsid w:val="00EC7F2E"/>
    <w:rsid w:val="00ED0B91"/>
    <w:rsid w:val="00ED212C"/>
    <w:rsid w:val="00ED2F4D"/>
    <w:rsid w:val="00ED39DD"/>
    <w:rsid w:val="00ED4065"/>
    <w:rsid w:val="00ED41AF"/>
    <w:rsid w:val="00ED4749"/>
    <w:rsid w:val="00ED5161"/>
    <w:rsid w:val="00ED577E"/>
    <w:rsid w:val="00ED5A23"/>
    <w:rsid w:val="00ED61FD"/>
    <w:rsid w:val="00ED67D1"/>
    <w:rsid w:val="00ED67E9"/>
    <w:rsid w:val="00ED7885"/>
    <w:rsid w:val="00ED789C"/>
    <w:rsid w:val="00ED7D10"/>
    <w:rsid w:val="00ED7EEF"/>
    <w:rsid w:val="00EE08FB"/>
    <w:rsid w:val="00EE1BB4"/>
    <w:rsid w:val="00EE1FA4"/>
    <w:rsid w:val="00EE22A4"/>
    <w:rsid w:val="00EE3574"/>
    <w:rsid w:val="00EE397F"/>
    <w:rsid w:val="00EE3DCC"/>
    <w:rsid w:val="00EE4C7D"/>
    <w:rsid w:val="00EE68F4"/>
    <w:rsid w:val="00EE7CE9"/>
    <w:rsid w:val="00EF0842"/>
    <w:rsid w:val="00EF1282"/>
    <w:rsid w:val="00EF14D1"/>
    <w:rsid w:val="00EF18E8"/>
    <w:rsid w:val="00EF19F6"/>
    <w:rsid w:val="00EF31DE"/>
    <w:rsid w:val="00EF31E8"/>
    <w:rsid w:val="00EF321C"/>
    <w:rsid w:val="00EF4428"/>
    <w:rsid w:val="00EF64D8"/>
    <w:rsid w:val="00F005B7"/>
    <w:rsid w:val="00F00946"/>
    <w:rsid w:val="00F0139B"/>
    <w:rsid w:val="00F01D27"/>
    <w:rsid w:val="00F02DA8"/>
    <w:rsid w:val="00F0474D"/>
    <w:rsid w:val="00F04C4A"/>
    <w:rsid w:val="00F04D2E"/>
    <w:rsid w:val="00F059EF"/>
    <w:rsid w:val="00F0652A"/>
    <w:rsid w:val="00F067B2"/>
    <w:rsid w:val="00F11E5B"/>
    <w:rsid w:val="00F1253E"/>
    <w:rsid w:val="00F139A9"/>
    <w:rsid w:val="00F144EA"/>
    <w:rsid w:val="00F14A95"/>
    <w:rsid w:val="00F14AB0"/>
    <w:rsid w:val="00F158ED"/>
    <w:rsid w:val="00F17816"/>
    <w:rsid w:val="00F17DB4"/>
    <w:rsid w:val="00F20ACF"/>
    <w:rsid w:val="00F21218"/>
    <w:rsid w:val="00F21E5D"/>
    <w:rsid w:val="00F2211C"/>
    <w:rsid w:val="00F22616"/>
    <w:rsid w:val="00F23071"/>
    <w:rsid w:val="00F23528"/>
    <w:rsid w:val="00F242C0"/>
    <w:rsid w:val="00F24BBF"/>
    <w:rsid w:val="00F25613"/>
    <w:rsid w:val="00F26198"/>
    <w:rsid w:val="00F267BA"/>
    <w:rsid w:val="00F26967"/>
    <w:rsid w:val="00F27105"/>
    <w:rsid w:val="00F27736"/>
    <w:rsid w:val="00F27D39"/>
    <w:rsid w:val="00F30999"/>
    <w:rsid w:val="00F30CAF"/>
    <w:rsid w:val="00F30DE9"/>
    <w:rsid w:val="00F30EB5"/>
    <w:rsid w:val="00F31009"/>
    <w:rsid w:val="00F31A0A"/>
    <w:rsid w:val="00F31A63"/>
    <w:rsid w:val="00F3257B"/>
    <w:rsid w:val="00F33A04"/>
    <w:rsid w:val="00F33C96"/>
    <w:rsid w:val="00F34290"/>
    <w:rsid w:val="00F344E9"/>
    <w:rsid w:val="00F34D44"/>
    <w:rsid w:val="00F34EA4"/>
    <w:rsid w:val="00F356D5"/>
    <w:rsid w:val="00F3685F"/>
    <w:rsid w:val="00F36F57"/>
    <w:rsid w:val="00F37946"/>
    <w:rsid w:val="00F37C6D"/>
    <w:rsid w:val="00F4029A"/>
    <w:rsid w:val="00F40E8A"/>
    <w:rsid w:val="00F40E8D"/>
    <w:rsid w:val="00F43689"/>
    <w:rsid w:val="00F44D1E"/>
    <w:rsid w:val="00F44EE0"/>
    <w:rsid w:val="00F44F5E"/>
    <w:rsid w:val="00F45961"/>
    <w:rsid w:val="00F45F13"/>
    <w:rsid w:val="00F462CF"/>
    <w:rsid w:val="00F46F35"/>
    <w:rsid w:val="00F52A46"/>
    <w:rsid w:val="00F53DBC"/>
    <w:rsid w:val="00F53E64"/>
    <w:rsid w:val="00F545C3"/>
    <w:rsid w:val="00F611B9"/>
    <w:rsid w:val="00F6195C"/>
    <w:rsid w:val="00F61B09"/>
    <w:rsid w:val="00F62146"/>
    <w:rsid w:val="00F62BEA"/>
    <w:rsid w:val="00F62E8C"/>
    <w:rsid w:val="00F62F00"/>
    <w:rsid w:val="00F63538"/>
    <w:rsid w:val="00F638D9"/>
    <w:rsid w:val="00F63A3C"/>
    <w:rsid w:val="00F642A2"/>
    <w:rsid w:val="00F64C40"/>
    <w:rsid w:val="00F6539B"/>
    <w:rsid w:val="00F66E60"/>
    <w:rsid w:val="00F675D6"/>
    <w:rsid w:val="00F67F27"/>
    <w:rsid w:val="00F70265"/>
    <w:rsid w:val="00F72733"/>
    <w:rsid w:val="00F72954"/>
    <w:rsid w:val="00F7302D"/>
    <w:rsid w:val="00F74041"/>
    <w:rsid w:val="00F74928"/>
    <w:rsid w:val="00F755F0"/>
    <w:rsid w:val="00F75ECC"/>
    <w:rsid w:val="00F76893"/>
    <w:rsid w:val="00F772FC"/>
    <w:rsid w:val="00F80B24"/>
    <w:rsid w:val="00F811B4"/>
    <w:rsid w:val="00F81D0B"/>
    <w:rsid w:val="00F820AA"/>
    <w:rsid w:val="00F82A06"/>
    <w:rsid w:val="00F831A7"/>
    <w:rsid w:val="00F8357C"/>
    <w:rsid w:val="00F8379D"/>
    <w:rsid w:val="00F83B9A"/>
    <w:rsid w:val="00F83C48"/>
    <w:rsid w:val="00F84CB6"/>
    <w:rsid w:val="00F852DF"/>
    <w:rsid w:val="00F859A4"/>
    <w:rsid w:val="00F863EB"/>
    <w:rsid w:val="00F86532"/>
    <w:rsid w:val="00F86ACB"/>
    <w:rsid w:val="00F86ECA"/>
    <w:rsid w:val="00F9135C"/>
    <w:rsid w:val="00F92163"/>
    <w:rsid w:val="00F938FA"/>
    <w:rsid w:val="00F9391F"/>
    <w:rsid w:val="00F93A57"/>
    <w:rsid w:val="00F93B87"/>
    <w:rsid w:val="00F93DF7"/>
    <w:rsid w:val="00F94170"/>
    <w:rsid w:val="00F94830"/>
    <w:rsid w:val="00F9613F"/>
    <w:rsid w:val="00F964F0"/>
    <w:rsid w:val="00F96ECC"/>
    <w:rsid w:val="00F971F8"/>
    <w:rsid w:val="00F9731D"/>
    <w:rsid w:val="00F97393"/>
    <w:rsid w:val="00FA02F9"/>
    <w:rsid w:val="00FA0386"/>
    <w:rsid w:val="00FA0E5A"/>
    <w:rsid w:val="00FA16D8"/>
    <w:rsid w:val="00FA239B"/>
    <w:rsid w:val="00FA30C6"/>
    <w:rsid w:val="00FA39DF"/>
    <w:rsid w:val="00FA3BF7"/>
    <w:rsid w:val="00FA3C0A"/>
    <w:rsid w:val="00FA3DF6"/>
    <w:rsid w:val="00FA43EE"/>
    <w:rsid w:val="00FA47B1"/>
    <w:rsid w:val="00FA47DD"/>
    <w:rsid w:val="00FA53EB"/>
    <w:rsid w:val="00FA5BF6"/>
    <w:rsid w:val="00FA760F"/>
    <w:rsid w:val="00FA77FF"/>
    <w:rsid w:val="00FB0008"/>
    <w:rsid w:val="00FB0576"/>
    <w:rsid w:val="00FB0835"/>
    <w:rsid w:val="00FB11DD"/>
    <w:rsid w:val="00FB2D96"/>
    <w:rsid w:val="00FB2F7B"/>
    <w:rsid w:val="00FB40B0"/>
    <w:rsid w:val="00FB4DC3"/>
    <w:rsid w:val="00FB4FE8"/>
    <w:rsid w:val="00FB580F"/>
    <w:rsid w:val="00FB5E44"/>
    <w:rsid w:val="00FB6E44"/>
    <w:rsid w:val="00FC0103"/>
    <w:rsid w:val="00FC08A1"/>
    <w:rsid w:val="00FC1D96"/>
    <w:rsid w:val="00FC1E66"/>
    <w:rsid w:val="00FC27D5"/>
    <w:rsid w:val="00FC2F62"/>
    <w:rsid w:val="00FC345B"/>
    <w:rsid w:val="00FC3654"/>
    <w:rsid w:val="00FC386A"/>
    <w:rsid w:val="00FC39D3"/>
    <w:rsid w:val="00FC3C28"/>
    <w:rsid w:val="00FC5AE6"/>
    <w:rsid w:val="00FC5B87"/>
    <w:rsid w:val="00FC5E35"/>
    <w:rsid w:val="00FC6B62"/>
    <w:rsid w:val="00FD169A"/>
    <w:rsid w:val="00FD180F"/>
    <w:rsid w:val="00FD21B5"/>
    <w:rsid w:val="00FD2996"/>
    <w:rsid w:val="00FD38F7"/>
    <w:rsid w:val="00FD3A4C"/>
    <w:rsid w:val="00FD44A8"/>
    <w:rsid w:val="00FD4733"/>
    <w:rsid w:val="00FD543C"/>
    <w:rsid w:val="00FD5DFB"/>
    <w:rsid w:val="00FD6228"/>
    <w:rsid w:val="00FD6419"/>
    <w:rsid w:val="00FD6430"/>
    <w:rsid w:val="00FD6577"/>
    <w:rsid w:val="00FD6858"/>
    <w:rsid w:val="00FD6895"/>
    <w:rsid w:val="00FDCEF8"/>
    <w:rsid w:val="00FE011F"/>
    <w:rsid w:val="00FE01B5"/>
    <w:rsid w:val="00FE09D5"/>
    <w:rsid w:val="00FE1C04"/>
    <w:rsid w:val="00FE1C41"/>
    <w:rsid w:val="00FE2D9F"/>
    <w:rsid w:val="00FE406A"/>
    <w:rsid w:val="00FE440E"/>
    <w:rsid w:val="00FE468B"/>
    <w:rsid w:val="00FE47D6"/>
    <w:rsid w:val="00FE4C56"/>
    <w:rsid w:val="00FE6529"/>
    <w:rsid w:val="00FE729C"/>
    <w:rsid w:val="00FE73F8"/>
    <w:rsid w:val="00FE7875"/>
    <w:rsid w:val="00FF03D3"/>
    <w:rsid w:val="00FF0486"/>
    <w:rsid w:val="00FF10EF"/>
    <w:rsid w:val="00FF11E2"/>
    <w:rsid w:val="00FF1601"/>
    <w:rsid w:val="00FF16F3"/>
    <w:rsid w:val="00FF18EA"/>
    <w:rsid w:val="00FF28BE"/>
    <w:rsid w:val="00FF3B93"/>
    <w:rsid w:val="00FF43E3"/>
    <w:rsid w:val="00FF4763"/>
    <w:rsid w:val="00FF4C2D"/>
    <w:rsid w:val="00FF4E50"/>
    <w:rsid w:val="00FF59EB"/>
    <w:rsid w:val="00FF6D58"/>
    <w:rsid w:val="01277B72"/>
    <w:rsid w:val="014385D2"/>
    <w:rsid w:val="0150FFAB"/>
    <w:rsid w:val="0189AA7C"/>
    <w:rsid w:val="018F6BF8"/>
    <w:rsid w:val="01A6A342"/>
    <w:rsid w:val="01C98636"/>
    <w:rsid w:val="01F48648"/>
    <w:rsid w:val="021959D6"/>
    <w:rsid w:val="02576059"/>
    <w:rsid w:val="025BD2EB"/>
    <w:rsid w:val="02A1E5F3"/>
    <w:rsid w:val="02BAA8F1"/>
    <w:rsid w:val="02DF1226"/>
    <w:rsid w:val="02FBE1F2"/>
    <w:rsid w:val="032AA4E1"/>
    <w:rsid w:val="033BE0B3"/>
    <w:rsid w:val="034A5903"/>
    <w:rsid w:val="03599B9C"/>
    <w:rsid w:val="035D2896"/>
    <w:rsid w:val="037AFA5D"/>
    <w:rsid w:val="03EFE153"/>
    <w:rsid w:val="03FE223A"/>
    <w:rsid w:val="04764B3D"/>
    <w:rsid w:val="04D2F64F"/>
    <w:rsid w:val="04E4959C"/>
    <w:rsid w:val="04F8391C"/>
    <w:rsid w:val="0514ED4E"/>
    <w:rsid w:val="05506320"/>
    <w:rsid w:val="05AC6E9C"/>
    <w:rsid w:val="05AD90E5"/>
    <w:rsid w:val="060EAF26"/>
    <w:rsid w:val="06944834"/>
    <w:rsid w:val="06CC4D89"/>
    <w:rsid w:val="06D4D18C"/>
    <w:rsid w:val="06D9D616"/>
    <w:rsid w:val="06FF98DA"/>
    <w:rsid w:val="071996A5"/>
    <w:rsid w:val="0736506D"/>
    <w:rsid w:val="0779EE63"/>
    <w:rsid w:val="077E1C43"/>
    <w:rsid w:val="0789C4AE"/>
    <w:rsid w:val="083204ED"/>
    <w:rsid w:val="084C9B73"/>
    <w:rsid w:val="087DF56C"/>
    <w:rsid w:val="0884453C"/>
    <w:rsid w:val="08D428A6"/>
    <w:rsid w:val="08DB63BF"/>
    <w:rsid w:val="08E043BC"/>
    <w:rsid w:val="0900C181"/>
    <w:rsid w:val="09243449"/>
    <w:rsid w:val="096887A7"/>
    <w:rsid w:val="09837571"/>
    <w:rsid w:val="099F1164"/>
    <w:rsid w:val="09B67F2C"/>
    <w:rsid w:val="0A35B225"/>
    <w:rsid w:val="0A4BB259"/>
    <w:rsid w:val="0A7C21FA"/>
    <w:rsid w:val="0A88BCBD"/>
    <w:rsid w:val="0AAF2E7A"/>
    <w:rsid w:val="0AB65614"/>
    <w:rsid w:val="0AB6A2F7"/>
    <w:rsid w:val="0ADF6FA0"/>
    <w:rsid w:val="0B052939"/>
    <w:rsid w:val="0B0B21BC"/>
    <w:rsid w:val="0B189DED"/>
    <w:rsid w:val="0B4D4B8C"/>
    <w:rsid w:val="0B52D11E"/>
    <w:rsid w:val="0B55E636"/>
    <w:rsid w:val="0C1A5536"/>
    <w:rsid w:val="0C3C32DE"/>
    <w:rsid w:val="0C56AA0C"/>
    <w:rsid w:val="0C5C9E59"/>
    <w:rsid w:val="0C8F0050"/>
    <w:rsid w:val="0CB505C6"/>
    <w:rsid w:val="0CB7FB1E"/>
    <w:rsid w:val="0D4512AE"/>
    <w:rsid w:val="0D5BD9AC"/>
    <w:rsid w:val="0D62F44F"/>
    <w:rsid w:val="0DAAF3C8"/>
    <w:rsid w:val="0DB5B485"/>
    <w:rsid w:val="0E1CCD2C"/>
    <w:rsid w:val="0E408CD7"/>
    <w:rsid w:val="0E77E71A"/>
    <w:rsid w:val="0E95CD16"/>
    <w:rsid w:val="0ECC18E4"/>
    <w:rsid w:val="0ECD1503"/>
    <w:rsid w:val="0EFAD5B8"/>
    <w:rsid w:val="0F1A4E78"/>
    <w:rsid w:val="0F462CB1"/>
    <w:rsid w:val="0F62E827"/>
    <w:rsid w:val="0F7787C3"/>
    <w:rsid w:val="0F77B810"/>
    <w:rsid w:val="0F786408"/>
    <w:rsid w:val="0FA6443B"/>
    <w:rsid w:val="10385C0D"/>
    <w:rsid w:val="1081A477"/>
    <w:rsid w:val="10EBE2D6"/>
    <w:rsid w:val="10FB4749"/>
    <w:rsid w:val="115C7586"/>
    <w:rsid w:val="11709284"/>
    <w:rsid w:val="11C1A45A"/>
    <w:rsid w:val="11D92003"/>
    <w:rsid w:val="11E1068F"/>
    <w:rsid w:val="121E39F5"/>
    <w:rsid w:val="122E1CDA"/>
    <w:rsid w:val="12BBD3F6"/>
    <w:rsid w:val="12BDB3A2"/>
    <w:rsid w:val="12E512D2"/>
    <w:rsid w:val="131D56DE"/>
    <w:rsid w:val="13701994"/>
    <w:rsid w:val="137B4359"/>
    <w:rsid w:val="13E288B8"/>
    <w:rsid w:val="140A643F"/>
    <w:rsid w:val="141A3DC6"/>
    <w:rsid w:val="14527958"/>
    <w:rsid w:val="145E26FF"/>
    <w:rsid w:val="146D72B5"/>
    <w:rsid w:val="1492B582"/>
    <w:rsid w:val="14A9B2D0"/>
    <w:rsid w:val="14BF8033"/>
    <w:rsid w:val="14CC5A54"/>
    <w:rsid w:val="151BD917"/>
    <w:rsid w:val="154D9EC9"/>
    <w:rsid w:val="155128C6"/>
    <w:rsid w:val="159F7C3E"/>
    <w:rsid w:val="15A4335E"/>
    <w:rsid w:val="15BF53F9"/>
    <w:rsid w:val="15C40EBE"/>
    <w:rsid w:val="162762A6"/>
    <w:rsid w:val="164CA573"/>
    <w:rsid w:val="1651F52A"/>
    <w:rsid w:val="16668228"/>
    <w:rsid w:val="1681EF49"/>
    <w:rsid w:val="16DCE1AD"/>
    <w:rsid w:val="17448BB3"/>
    <w:rsid w:val="1760AD00"/>
    <w:rsid w:val="17A4E319"/>
    <w:rsid w:val="17D8371C"/>
    <w:rsid w:val="18267C57"/>
    <w:rsid w:val="1834A032"/>
    <w:rsid w:val="188C2387"/>
    <w:rsid w:val="188DADB0"/>
    <w:rsid w:val="189870C8"/>
    <w:rsid w:val="18A50901"/>
    <w:rsid w:val="18BF1556"/>
    <w:rsid w:val="18F4610B"/>
    <w:rsid w:val="1909CF00"/>
    <w:rsid w:val="190ACDA6"/>
    <w:rsid w:val="190FC20E"/>
    <w:rsid w:val="1980539B"/>
    <w:rsid w:val="19AAB8ED"/>
    <w:rsid w:val="19BD483F"/>
    <w:rsid w:val="19E364CB"/>
    <w:rsid w:val="1A13D3F2"/>
    <w:rsid w:val="1A1D1205"/>
    <w:rsid w:val="1A27D50B"/>
    <w:rsid w:val="1A31FFCA"/>
    <w:rsid w:val="1A5532B0"/>
    <w:rsid w:val="1A892EA4"/>
    <w:rsid w:val="1ABEC67F"/>
    <w:rsid w:val="1AF8DB8B"/>
    <w:rsid w:val="1B072DA2"/>
    <w:rsid w:val="1B081E24"/>
    <w:rsid w:val="1B84F37D"/>
    <w:rsid w:val="1B9012C9"/>
    <w:rsid w:val="1B92006F"/>
    <w:rsid w:val="1B99C5BC"/>
    <w:rsid w:val="1C1AC9F5"/>
    <w:rsid w:val="1C8461A1"/>
    <w:rsid w:val="1C9DC767"/>
    <w:rsid w:val="1CB9D5C4"/>
    <w:rsid w:val="1CCEED08"/>
    <w:rsid w:val="1CDA9EFA"/>
    <w:rsid w:val="1D34F0A8"/>
    <w:rsid w:val="1D43A9C6"/>
    <w:rsid w:val="1D55E1B7"/>
    <w:rsid w:val="1D9C9E13"/>
    <w:rsid w:val="1DA725E7"/>
    <w:rsid w:val="1DB0D8DA"/>
    <w:rsid w:val="1DBD261B"/>
    <w:rsid w:val="1DF16CF5"/>
    <w:rsid w:val="1E0DE56C"/>
    <w:rsid w:val="1E1799E3"/>
    <w:rsid w:val="1E2A552F"/>
    <w:rsid w:val="1E313B03"/>
    <w:rsid w:val="1E5035FB"/>
    <w:rsid w:val="1E6BC049"/>
    <w:rsid w:val="1E6F4C1E"/>
    <w:rsid w:val="1E79C85F"/>
    <w:rsid w:val="1E98EFA1"/>
    <w:rsid w:val="1EAFE257"/>
    <w:rsid w:val="1EB06390"/>
    <w:rsid w:val="1EEFEBB0"/>
    <w:rsid w:val="1F3F04D1"/>
    <w:rsid w:val="1F4AE2D3"/>
    <w:rsid w:val="1F627799"/>
    <w:rsid w:val="1F679705"/>
    <w:rsid w:val="1F7ED1E2"/>
    <w:rsid w:val="1FA5A820"/>
    <w:rsid w:val="1FC64E36"/>
    <w:rsid w:val="1FF055F3"/>
    <w:rsid w:val="1FFE6773"/>
    <w:rsid w:val="207261DE"/>
    <w:rsid w:val="20CFA07B"/>
    <w:rsid w:val="20F4C6DD"/>
    <w:rsid w:val="21089265"/>
    <w:rsid w:val="21121287"/>
    <w:rsid w:val="213434FA"/>
    <w:rsid w:val="21399916"/>
    <w:rsid w:val="21625A98"/>
    <w:rsid w:val="2168444D"/>
    <w:rsid w:val="218F8053"/>
    <w:rsid w:val="21C475F3"/>
    <w:rsid w:val="21C9087F"/>
    <w:rsid w:val="21D352EA"/>
    <w:rsid w:val="21D4A4C7"/>
    <w:rsid w:val="22026F9E"/>
    <w:rsid w:val="22181007"/>
    <w:rsid w:val="221F6D16"/>
    <w:rsid w:val="222FABCE"/>
    <w:rsid w:val="223401EC"/>
    <w:rsid w:val="226F2B87"/>
    <w:rsid w:val="2299DAF2"/>
    <w:rsid w:val="22B795DB"/>
    <w:rsid w:val="22C50A9B"/>
    <w:rsid w:val="22F26EDF"/>
    <w:rsid w:val="231AF924"/>
    <w:rsid w:val="2330537A"/>
    <w:rsid w:val="2338FFB6"/>
    <w:rsid w:val="240424E2"/>
    <w:rsid w:val="241C1DBB"/>
    <w:rsid w:val="2493A0C0"/>
    <w:rsid w:val="24DBC083"/>
    <w:rsid w:val="250B808C"/>
    <w:rsid w:val="252678EE"/>
    <w:rsid w:val="254F214D"/>
    <w:rsid w:val="25AF99B2"/>
    <w:rsid w:val="265181B0"/>
    <w:rsid w:val="2651B69F"/>
    <w:rsid w:val="2653E0CA"/>
    <w:rsid w:val="266EB2D2"/>
    <w:rsid w:val="27226B2B"/>
    <w:rsid w:val="274F1317"/>
    <w:rsid w:val="27819174"/>
    <w:rsid w:val="27C1C306"/>
    <w:rsid w:val="27DF0E43"/>
    <w:rsid w:val="282CD1C7"/>
    <w:rsid w:val="28335667"/>
    <w:rsid w:val="284024A4"/>
    <w:rsid w:val="284347A7"/>
    <w:rsid w:val="28470FAC"/>
    <w:rsid w:val="285862CC"/>
    <w:rsid w:val="286044BF"/>
    <w:rsid w:val="28761DB5"/>
    <w:rsid w:val="28BA0666"/>
    <w:rsid w:val="28F97536"/>
    <w:rsid w:val="291F5A13"/>
    <w:rsid w:val="2950B4EE"/>
    <w:rsid w:val="2960C52D"/>
    <w:rsid w:val="2A0AF312"/>
    <w:rsid w:val="2A3239B0"/>
    <w:rsid w:val="2AE8901E"/>
    <w:rsid w:val="2B2B8724"/>
    <w:rsid w:val="2B34DFE3"/>
    <w:rsid w:val="2B7D3DEF"/>
    <w:rsid w:val="2B7E7000"/>
    <w:rsid w:val="2B841AF4"/>
    <w:rsid w:val="2BAAB8DD"/>
    <w:rsid w:val="2BE1DF36"/>
    <w:rsid w:val="2BFD9749"/>
    <w:rsid w:val="2C5C7FE3"/>
    <w:rsid w:val="2C79A0D9"/>
    <w:rsid w:val="2CA5A301"/>
    <w:rsid w:val="2CC0CFEA"/>
    <w:rsid w:val="2CC7F327"/>
    <w:rsid w:val="2CCC53DD"/>
    <w:rsid w:val="2CCCD41C"/>
    <w:rsid w:val="2CEFC6A5"/>
    <w:rsid w:val="2CF1AE41"/>
    <w:rsid w:val="2D4A2650"/>
    <w:rsid w:val="2D52D28C"/>
    <w:rsid w:val="2D7D4058"/>
    <w:rsid w:val="2D97C97B"/>
    <w:rsid w:val="2D99A706"/>
    <w:rsid w:val="2DD93B38"/>
    <w:rsid w:val="2E001591"/>
    <w:rsid w:val="2E7991E6"/>
    <w:rsid w:val="2E8473C9"/>
    <w:rsid w:val="2E9F6193"/>
    <w:rsid w:val="2ED3E6F9"/>
    <w:rsid w:val="2EE6AC4B"/>
    <w:rsid w:val="2F26CCA9"/>
    <w:rsid w:val="2F2AEDA0"/>
    <w:rsid w:val="2F437E85"/>
    <w:rsid w:val="2F6BB5AF"/>
    <w:rsid w:val="2F6D3E79"/>
    <w:rsid w:val="2FA8C013"/>
    <w:rsid w:val="3001A17C"/>
    <w:rsid w:val="30108A01"/>
    <w:rsid w:val="3034D10D"/>
    <w:rsid w:val="3038852C"/>
    <w:rsid w:val="303919A9"/>
    <w:rsid w:val="303D679B"/>
    <w:rsid w:val="3067247C"/>
    <w:rsid w:val="306CCD46"/>
    <w:rsid w:val="30796A4D"/>
    <w:rsid w:val="30809822"/>
    <w:rsid w:val="30949580"/>
    <w:rsid w:val="30BDA286"/>
    <w:rsid w:val="30FA6E86"/>
    <w:rsid w:val="310E7777"/>
    <w:rsid w:val="313B1102"/>
    <w:rsid w:val="31BDA822"/>
    <w:rsid w:val="31F0CCC2"/>
    <w:rsid w:val="31F6F2E5"/>
    <w:rsid w:val="3234EED0"/>
    <w:rsid w:val="3244AD38"/>
    <w:rsid w:val="326BB628"/>
    <w:rsid w:val="32BF7EBE"/>
    <w:rsid w:val="32F839ED"/>
    <w:rsid w:val="3310F5BF"/>
    <w:rsid w:val="333C5417"/>
    <w:rsid w:val="3345167E"/>
    <w:rsid w:val="33B07397"/>
    <w:rsid w:val="33C0266A"/>
    <w:rsid w:val="33D0FC9A"/>
    <w:rsid w:val="33DB1C89"/>
    <w:rsid w:val="33DB4705"/>
    <w:rsid w:val="33EE22D6"/>
    <w:rsid w:val="3449FF93"/>
    <w:rsid w:val="34A16F60"/>
    <w:rsid w:val="34B27D04"/>
    <w:rsid w:val="34CF4666"/>
    <w:rsid w:val="350395A6"/>
    <w:rsid w:val="35331C96"/>
    <w:rsid w:val="358CE4C9"/>
    <w:rsid w:val="359157A6"/>
    <w:rsid w:val="35BF68E5"/>
    <w:rsid w:val="35BFD793"/>
    <w:rsid w:val="36023339"/>
    <w:rsid w:val="360DE9FD"/>
    <w:rsid w:val="3612CF27"/>
    <w:rsid w:val="363728D9"/>
    <w:rsid w:val="365C0A6C"/>
    <w:rsid w:val="3676CFF1"/>
    <w:rsid w:val="367C846F"/>
    <w:rsid w:val="368AA70D"/>
    <w:rsid w:val="36B77FA1"/>
    <w:rsid w:val="36E0C9DE"/>
    <w:rsid w:val="36E0F06C"/>
    <w:rsid w:val="36F29C2D"/>
    <w:rsid w:val="37040F89"/>
    <w:rsid w:val="370D62B9"/>
    <w:rsid w:val="37275243"/>
    <w:rsid w:val="37527C2F"/>
    <w:rsid w:val="375B4C0D"/>
    <w:rsid w:val="376A7199"/>
    <w:rsid w:val="376CEA30"/>
    <w:rsid w:val="379EFFB9"/>
    <w:rsid w:val="37B406A2"/>
    <w:rsid w:val="37B7BA3C"/>
    <w:rsid w:val="37F898E2"/>
    <w:rsid w:val="37FACBBD"/>
    <w:rsid w:val="380B7017"/>
    <w:rsid w:val="38701A2D"/>
    <w:rsid w:val="38838AAB"/>
    <w:rsid w:val="38A89BA2"/>
    <w:rsid w:val="38BB7ED6"/>
    <w:rsid w:val="38C0BC4D"/>
    <w:rsid w:val="38EBC191"/>
    <w:rsid w:val="38F23AB0"/>
    <w:rsid w:val="38F64965"/>
    <w:rsid w:val="39116A00"/>
    <w:rsid w:val="3935831F"/>
    <w:rsid w:val="398893A7"/>
    <w:rsid w:val="398AE655"/>
    <w:rsid w:val="39A40D33"/>
    <w:rsid w:val="39B2EC0D"/>
    <w:rsid w:val="39C85560"/>
    <w:rsid w:val="39D162A5"/>
    <w:rsid w:val="39E7205C"/>
    <w:rsid w:val="39E9CEEF"/>
    <w:rsid w:val="39F285C3"/>
    <w:rsid w:val="3A007133"/>
    <w:rsid w:val="3A2636E8"/>
    <w:rsid w:val="3A40E681"/>
    <w:rsid w:val="3AE57E6D"/>
    <w:rsid w:val="3B0A8F64"/>
    <w:rsid w:val="3B2A755C"/>
    <w:rsid w:val="3B505A39"/>
    <w:rsid w:val="3B5C216B"/>
    <w:rsid w:val="3B6D9E59"/>
    <w:rsid w:val="3B92E4A9"/>
    <w:rsid w:val="3BC1855C"/>
    <w:rsid w:val="3BDDD3EC"/>
    <w:rsid w:val="3C2A55A3"/>
    <w:rsid w:val="3C57B5E3"/>
    <w:rsid w:val="3C57E7B9"/>
    <w:rsid w:val="3C6B8B08"/>
    <w:rsid w:val="3C829DDA"/>
    <w:rsid w:val="3CB56F8D"/>
    <w:rsid w:val="3D6FBF84"/>
    <w:rsid w:val="3D9D7D51"/>
    <w:rsid w:val="3DC3C63B"/>
    <w:rsid w:val="3DDDE9BC"/>
    <w:rsid w:val="3DDFD69F"/>
    <w:rsid w:val="3DFCA1BF"/>
    <w:rsid w:val="3E7F76F8"/>
    <w:rsid w:val="3EC698F6"/>
    <w:rsid w:val="3ED70984"/>
    <w:rsid w:val="3EEBDBC3"/>
    <w:rsid w:val="3F2ED969"/>
    <w:rsid w:val="3F534860"/>
    <w:rsid w:val="3F56157F"/>
    <w:rsid w:val="3F7FF762"/>
    <w:rsid w:val="3F8CDB60"/>
    <w:rsid w:val="3FA781E8"/>
    <w:rsid w:val="3FAC7A16"/>
    <w:rsid w:val="3FC27B45"/>
    <w:rsid w:val="3FCDD98F"/>
    <w:rsid w:val="3FE38E23"/>
    <w:rsid w:val="3FEC97E8"/>
    <w:rsid w:val="40449F34"/>
    <w:rsid w:val="40531C26"/>
    <w:rsid w:val="4099A678"/>
    <w:rsid w:val="40B3F206"/>
    <w:rsid w:val="40B573EF"/>
    <w:rsid w:val="410F3C22"/>
    <w:rsid w:val="4168306F"/>
    <w:rsid w:val="4172B843"/>
    <w:rsid w:val="417C6B36"/>
    <w:rsid w:val="41DDEE1E"/>
    <w:rsid w:val="41F2C840"/>
    <w:rsid w:val="420C4AD6"/>
    <w:rsid w:val="4220B9FE"/>
    <w:rsid w:val="42224D95"/>
    <w:rsid w:val="4229A3A3"/>
    <w:rsid w:val="4255CC44"/>
    <w:rsid w:val="428DBEED"/>
    <w:rsid w:val="42B48DA0"/>
    <w:rsid w:val="42C06BA2"/>
    <w:rsid w:val="43131098"/>
    <w:rsid w:val="43179987"/>
    <w:rsid w:val="433365F3"/>
    <w:rsid w:val="436A714E"/>
    <w:rsid w:val="4388CF42"/>
    <w:rsid w:val="43C4D91C"/>
    <w:rsid w:val="43DB39F6"/>
    <w:rsid w:val="43E12C17"/>
    <w:rsid w:val="43E25A0C"/>
    <w:rsid w:val="43E490AE"/>
    <w:rsid w:val="440753C7"/>
    <w:rsid w:val="445AA86C"/>
    <w:rsid w:val="44E430A8"/>
    <w:rsid w:val="44EED537"/>
    <w:rsid w:val="4507E9D7"/>
    <w:rsid w:val="45849D12"/>
    <w:rsid w:val="459593A6"/>
    <w:rsid w:val="45DF1110"/>
    <w:rsid w:val="4609ABE2"/>
    <w:rsid w:val="4692DB0A"/>
    <w:rsid w:val="46993E10"/>
    <w:rsid w:val="46B8B54F"/>
    <w:rsid w:val="46FC72B6"/>
    <w:rsid w:val="471C5E04"/>
    <w:rsid w:val="474BBEA8"/>
    <w:rsid w:val="47590808"/>
    <w:rsid w:val="4771FD94"/>
    <w:rsid w:val="479A1383"/>
    <w:rsid w:val="4894301B"/>
    <w:rsid w:val="48A13754"/>
    <w:rsid w:val="491959B5"/>
    <w:rsid w:val="49461201"/>
    <w:rsid w:val="494B9210"/>
    <w:rsid w:val="494D3B3B"/>
    <w:rsid w:val="497F5DBF"/>
    <w:rsid w:val="498BF9C6"/>
    <w:rsid w:val="49FDD242"/>
    <w:rsid w:val="4A2218F0"/>
    <w:rsid w:val="4A385022"/>
    <w:rsid w:val="4A3E687B"/>
    <w:rsid w:val="4A413F22"/>
    <w:rsid w:val="4A7203B7"/>
    <w:rsid w:val="4A887AE3"/>
    <w:rsid w:val="4A936828"/>
    <w:rsid w:val="4A96DE08"/>
    <w:rsid w:val="4A98F05F"/>
    <w:rsid w:val="4AAB7C67"/>
    <w:rsid w:val="4B160321"/>
    <w:rsid w:val="4B75F36D"/>
    <w:rsid w:val="4B8F9470"/>
    <w:rsid w:val="4C272EB6"/>
    <w:rsid w:val="4C67BD27"/>
    <w:rsid w:val="4C71701A"/>
    <w:rsid w:val="4C792ACF"/>
    <w:rsid w:val="4C87010F"/>
    <w:rsid w:val="4C8C5DE4"/>
    <w:rsid w:val="4CBAC7BF"/>
    <w:rsid w:val="4CBB75CF"/>
    <w:rsid w:val="4CEAEC6F"/>
    <w:rsid w:val="4CED177E"/>
    <w:rsid w:val="4D0BCF81"/>
    <w:rsid w:val="4D272C8A"/>
    <w:rsid w:val="4D35FFE4"/>
    <w:rsid w:val="4D585C60"/>
    <w:rsid w:val="4DA8D8EB"/>
    <w:rsid w:val="4DAEEDC4"/>
    <w:rsid w:val="4DD09BB9"/>
    <w:rsid w:val="4DE47112"/>
    <w:rsid w:val="4E0C9E6B"/>
    <w:rsid w:val="4E4C0BB7"/>
    <w:rsid w:val="4E5991C1"/>
    <w:rsid w:val="4E868AFA"/>
    <w:rsid w:val="4E8E74A1"/>
    <w:rsid w:val="4E933CF6"/>
    <w:rsid w:val="4E97E3EC"/>
    <w:rsid w:val="4E99B3FE"/>
    <w:rsid w:val="4EC24740"/>
    <w:rsid w:val="4ED5E73D"/>
    <w:rsid w:val="4F4B255C"/>
    <w:rsid w:val="4F550A25"/>
    <w:rsid w:val="4F592D72"/>
    <w:rsid w:val="4F59EB32"/>
    <w:rsid w:val="4F5DF3CA"/>
    <w:rsid w:val="4F83FEC2"/>
    <w:rsid w:val="4FC7CB48"/>
    <w:rsid w:val="4FD6B2E2"/>
    <w:rsid w:val="4FED245E"/>
    <w:rsid w:val="501E69E4"/>
    <w:rsid w:val="509D98A8"/>
    <w:rsid w:val="50A89544"/>
    <w:rsid w:val="50B56461"/>
    <w:rsid w:val="50BB5901"/>
    <w:rsid w:val="50E09BCE"/>
    <w:rsid w:val="50E0A746"/>
    <w:rsid w:val="50F4992C"/>
    <w:rsid w:val="510EFB11"/>
    <w:rsid w:val="513CF445"/>
    <w:rsid w:val="5149FD7D"/>
    <w:rsid w:val="51558597"/>
    <w:rsid w:val="51867395"/>
    <w:rsid w:val="51ADAF9B"/>
    <w:rsid w:val="51E7F778"/>
    <w:rsid w:val="52452442"/>
    <w:rsid w:val="524A226B"/>
    <w:rsid w:val="5256EBF9"/>
    <w:rsid w:val="52E51254"/>
    <w:rsid w:val="52FD6C67"/>
    <w:rsid w:val="531366FF"/>
    <w:rsid w:val="53BC0BE5"/>
    <w:rsid w:val="53EF755B"/>
    <w:rsid w:val="5413128C"/>
    <w:rsid w:val="5415ED8C"/>
    <w:rsid w:val="544041E4"/>
    <w:rsid w:val="54673A78"/>
    <w:rsid w:val="546AE281"/>
    <w:rsid w:val="546B3C90"/>
    <w:rsid w:val="547106A2"/>
    <w:rsid w:val="5483032C"/>
    <w:rsid w:val="548C8EE1"/>
    <w:rsid w:val="54B8B782"/>
    <w:rsid w:val="54B92A87"/>
    <w:rsid w:val="54BE4728"/>
    <w:rsid w:val="54DA09D3"/>
    <w:rsid w:val="55599434"/>
    <w:rsid w:val="558D368D"/>
    <w:rsid w:val="55932042"/>
    <w:rsid w:val="55C28BF9"/>
    <w:rsid w:val="55CE3544"/>
    <w:rsid w:val="55F64159"/>
    <w:rsid w:val="5606F0B8"/>
    <w:rsid w:val="561309B9"/>
    <w:rsid w:val="562AF990"/>
    <w:rsid w:val="563172AC"/>
    <w:rsid w:val="56507D1A"/>
    <w:rsid w:val="56512897"/>
    <w:rsid w:val="5684E84F"/>
    <w:rsid w:val="5702899E"/>
    <w:rsid w:val="574653B5"/>
    <w:rsid w:val="575CF4DC"/>
    <w:rsid w:val="57708A3F"/>
    <w:rsid w:val="57930DD9"/>
    <w:rsid w:val="57FCED9F"/>
    <w:rsid w:val="5811D669"/>
    <w:rsid w:val="5824DDAA"/>
    <w:rsid w:val="586A1202"/>
    <w:rsid w:val="58768D2B"/>
    <w:rsid w:val="5885329D"/>
    <w:rsid w:val="58F78BB5"/>
    <w:rsid w:val="594BC53D"/>
    <w:rsid w:val="59587820"/>
    <w:rsid w:val="595B39AC"/>
    <w:rsid w:val="597B1FA4"/>
    <w:rsid w:val="5981DE3A"/>
    <w:rsid w:val="599DB62E"/>
    <w:rsid w:val="5A3992E8"/>
    <w:rsid w:val="5A402A40"/>
    <w:rsid w:val="5A571BFB"/>
    <w:rsid w:val="5A793E7D"/>
    <w:rsid w:val="5A94265F"/>
    <w:rsid w:val="5B064CA6"/>
    <w:rsid w:val="5B3183CA"/>
    <w:rsid w:val="5B8FCD88"/>
    <w:rsid w:val="5B9D3AA9"/>
    <w:rsid w:val="5BD5A0B2"/>
    <w:rsid w:val="5BE8701B"/>
    <w:rsid w:val="5C120103"/>
    <w:rsid w:val="5C350811"/>
    <w:rsid w:val="5C5C6AE5"/>
    <w:rsid w:val="5CCFB201"/>
    <w:rsid w:val="5CD855B3"/>
    <w:rsid w:val="5D157339"/>
    <w:rsid w:val="5D17F2CF"/>
    <w:rsid w:val="5D1A6B67"/>
    <w:rsid w:val="5D2517C9"/>
    <w:rsid w:val="5D965E05"/>
    <w:rsid w:val="5DABB8F0"/>
    <w:rsid w:val="5DB79C74"/>
    <w:rsid w:val="5DBF51A7"/>
    <w:rsid w:val="5E3F4F29"/>
    <w:rsid w:val="5E4F5308"/>
    <w:rsid w:val="5E5CA56B"/>
    <w:rsid w:val="5E638D6B"/>
    <w:rsid w:val="5EA3D4CC"/>
    <w:rsid w:val="5ED95386"/>
    <w:rsid w:val="5EEA5C87"/>
    <w:rsid w:val="5F269CA2"/>
    <w:rsid w:val="5F4BDF6F"/>
    <w:rsid w:val="5F74EB0D"/>
    <w:rsid w:val="5FA9CBEA"/>
    <w:rsid w:val="5FCF0EB7"/>
    <w:rsid w:val="5FE0AC66"/>
    <w:rsid w:val="5FEB07CA"/>
    <w:rsid w:val="600C7DC2"/>
    <w:rsid w:val="603B5F60"/>
    <w:rsid w:val="60B19ED9"/>
    <w:rsid w:val="60CA8C5F"/>
    <w:rsid w:val="61081D43"/>
    <w:rsid w:val="61145018"/>
    <w:rsid w:val="614EB7C6"/>
    <w:rsid w:val="615C0126"/>
    <w:rsid w:val="6181CBB5"/>
    <w:rsid w:val="618B29B7"/>
    <w:rsid w:val="61BE862D"/>
    <w:rsid w:val="61EF0786"/>
    <w:rsid w:val="6231ED6C"/>
    <w:rsid w:val="6280BDAA"/>
    <w:rsid w:val="629BDE45"/>
    <w:rsid w:val="62A82B86"/>
    <w:rsid w:val="62B8037B"/>
    <w:rsid w:val="62BCEF2B"/>
    <w:rsid w:val="62D526C0"/>
    <w:rsid w:val="62DA02D6"/>
    <w:rsid w:val="62ED2275"/>
    <w:rsid w:val="6314914C"/>
    <w:rsid w:val="633F30EE"/>
    <w:rsid w:val="63731444"/>
    <w:rsid w:val="64000537"/>
    <w:rsid w:val="65283CD3"/>
    <w:rsid w:val="6575928C"/>
    <w:rsid w:val="6591E217"/>
    <w:rsid w:val="65A91274"/>
    <w:rsid w:val="65D65733"/>
    <w:rsid w:val="6626770B"/>
    <w:rsid w:val="6659C4E3"/>
    <w:rsid w:val="666C49DC"/>
    <w:rsid w:val="66743762"/>
    <w:rsid w:val="66A6A0CB"/>
    <w:rsid w:val="66B638F9"/>
    <w:rsid w:val="66ED4F10"/>
    <w:rsid w:val="671BAE53"/>
    <w:rsid w:val="6757E722"/>
    <w:rsid w:val="67AADDF5"/>
    <w:rsid w:val="67ACBE73"/>
    <w:rsid w:val="67C1F559"/>
    <w:rsid w:val="67D9A5E0"/>
    <w:rsid w:val="67EC1EBC"/>
    <w:rsid w:val="67EDC6B6"/>
    <w:rsid w:val="67F375EC"/>
    <w:rsid w:val="67FCFEE1"/>
    <w:rsid w:val="68275ABC"/>
    <w:rsid w:val="6882133C"/>
    <w:rsid w:val="68C4309C"/>
    <w:rsid w:val="6965E516"/>
    <w:rsid w:val="69AA7C1E"/>
    <w:rsid w:val="69CC2D5B"/>
    <w:rsid w:val="6A134F59"/>
    <w:rsid w:val="6A30038B"/>
    <w:rsid w:val="6A6D31F4"/>
    <w:rsid w:val="6A7FC9F3"/>
    <w:rsid w:val="6A8391A1"/>
    <w:rsid w:val="6A8D4279"/>
    <w:rsid w:val="6AA6E448"/>
    <w:rsid w:val="6ABBFD62"/>
    <w:rsid w:val="6AC4139B"/>
    <w:rsid w:val="6B0D0699"/>
    <w:rsid w:val="6B5FC683"/>
    <w:rsid w:val="6B7606CD"/>
    <w:rsid w:val="6C0A7C7F"/>
    <w:rsid w:val="6C8F0A04"/>
    <w:rsid w:val="6C9A7D71"/>
    <w:rsid w:val="6CBB9605"/>
    <w:rsid w:val="6CBD38FF"/>
    <w:rsid w:val="6CC71EC3"/>
    <w:rsid w:val="6CD7ED23"/>
    <w:rsid w:val="6CE6FEBA"/>
    <w:rsid w:val="6CE89907"/>
    <w:rsid w:val="6D4AF01B"/>
    <w:rsid w:val="6D5C5DC3"/>
    <w:rsid w:val="6D873036"/>
    <w:rsid w:val="6E386F11"/>
    <w:rsid w:val="6E7D1E29"/>
    <w:rsid w:val="6EDC06D2"/>
    <w:rsid w:val="6EE62904"/>
    <w:rsid w:val="6F1846ED"/>
    <w:rsid w:val="6F7E1E9E"/>
    <w:rsid w:val="6F84B650"/>
    <w:rsid w:val="7006EE21"/>
    <w:rsid w:val="7011636F"/>
    <w:rsid w:val="70292D51"/>
    <w:rsid w:val="70F120B7"/>
    <w:rsid w:val="70F710C9"/>
    <w:rsid w:val="715EB472"/>
    <w:rsid w:val="71765236"/>
    <w:rsid w:val="717A81B5"/>
    <w:rsid w:val="717D9A26"/>
    <w:rsid w:val="71AF5D6F"/>
    <w:rsid w:val="71D8A101"/>
    <w:rsid w:val="71FFEBF3"/>
    <w:rsid w:val="721D97F0"/>
    <w:rsid w:val="722E3F39"/>
    <w:rsid w:val="724201E9"/>
    <w:rsid w:val="727E92FB"/>
    <w:rsid w:val="72AB4379"/>
    <w:rsid w:val="72FCD3E7"/>
    <w:rsid w:val="7315E68C"/>
    <w:rsid w:val="735D25BF"/>
    <w:rsid w:val="737D3BBD"/>
    <w:rsid w:val="73833A9F"/>
    <w:rsid w:val="7393F2B3"/>
    <w:rsid w:val="73A3CDBF"/>
    <w:rsid w:val="73F275AB"/>
    <w:rsid w:val="7420260F"/>
    <w:rsid w:val="742952BA"/>
    <w:rsid w:val="746D5EC0"/>
    <w:rsid w:val="746FBC39"/>
    <w:rsid w:val="74A3DCF8"/>
    <w:rsid w:val="74B276F2"/>
    <w:rsid w:val="74ED1354"/>
    <w:rsid w:val="751FC171"/>
    <w:rsid w:val="752ACAE6"/>
    <w:rsid w:val="753A0D7F"/>
    <w:rsid w:val="75438DA1"/>
    <w:rsid w:val="758F4DBE"/>
    <w:rsid w:val="75C75EF9"/>
    <w:rsid w:val="75D157C1"/>
    <w:rsid w:val="75E022AF"/>
    <w:rsid w:val="75F4CCCE"/>
    <w:rsid w:val="76587014"/>
    <w:rsid w:val="76672286"/>
    <w:rsid w:val="766E3E72"/>
    <w:rsid w:val="76DCCE4C"/>
    <w:rsid w:val="76F554B8"/>
    <w:rsid w:val="76FC6A5C"/>
    <w:rsid w:val="773AF007"/>
    <w:rsid w:val="777C156F"/>
    <w:rsid w:val="77822FB0"/>
    <w:rsid w:val="7783FB72"/>
    <w:rsid w:val="77AFC6CC"/>
    <w:rsid w:val="7846C498"/>
    <w:rsid w:val="78894CA4"/>
    <w:rsid w:val="7931F285"/>
    <w:rsid w:val="793EFE7C"/>
    <w:rsid w:val="794A5099"/>
    <w:rsid w:val="79695E00"/>
    <w:rsid w:val="798911B0"/>
    <w:rsid w:val="79DB938A"/>
    <w:rsid w:val="79F193BE"/>
    <w:rsid w:val="7A88B2F2"/>
    <w:rsid w:val="7AA02DEC"/>
    <w:rsid w:val="7ACD5D44"/>
    <w:rsid w:val="7AE314F1"/>
    <w:rsid w:val="7B27B257"/>
    <w:rsid w:val="7B77EA4B"/>
    <w:rsid w:val="7B800ED5"/>
    <w:rsid w:val="7B9380A5"/>
    <w:rsid w:val="7B93C8FC"/>
    <w:rsid w:val="7BBA1D9A"/>
    <w:rsid w:val="7BC511AE"/>
    <w:rsid w:val="7BF56834"/>
    <w:rsid w:val="7C3110D7"/>
    <w:rsid w:val="7C359503"/>
    <w:rsid w:val="7C54C92C"/>
    <w:rsid w:val="7C9DDB44"/>
    <w:rsid w:val="7CAA8E27"/>
    <w:rsid w:val="7CCD35AB"/>
    <w:rsid w:val="7CDA20D3"/>
    <w:rsid w:val="7D04478E"/>
    <w:rsid w:val="7D1982A8"/>
    <w:rsid w:val="7D430677"/>
    <w:rsid w:val="7D59BC56"/>
    <w:rsid w:val="7D72011A"/>
    <w:rsid w:val="7DB83B60"/>
    <w:rsid w:val="7DCFE128"/>
    <w:rsid w:val="7E355587"/>
    <w:rsid w:val="7E553B7F"/>
    <w:rsid w:val="7E6A4426"/>
    <w:rsid w:val="7E7CBE89"/>
    <w:rsid w:val="7EA9BB49"/>
    <w:rsid w:val="7EC45F7D"/>
    <w:rsid w:val="7ED2E6B4"/>
    <w:rsid w:val="7EFCAFD3"/>
    <w:rsid w:val="7F18424A"/>
    <w:rsid w:val="7F3F7E50"/>
    <w:rsid w:val="7FE5994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41DB27A"/>
  <w15:chartTrackingRefBased/>
  <w15:docId w15:val="{D7CA4AAA-491D-4BF7-801E-E8AB81842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893551"/>
    <w:pPr>
      <w:keepNext/>
      <w:keepLines/>
      <w:numPr>
        <w:numId w:val="55"/>
      </w:numPr>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248D5"/>
    <w:pPr>
      <w:keepNext/>
      <w:keepLines/>
      <w:numPr>
        <w:ilvl w:val="1"/>
        <w:numId w:val="55"/>
      </w:numPr>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A190F"/>
    <w:pPr>
      <w:keepNext/>
      <w:keepLines/>
      <w:numPr>
        <w:ilvl w:val="2"/>
        <w:numId w:val="55"/>
      </w:numPr>
      <w:spacing w:before="40" w:after="0"/>
      <w:outlineLvl w:val="2"/>
    </w:pPr>
    <w:rPr>
      <w:rFonts w:asciiTheme="majorHAnsi" w:hAnsiTheme="majorHAnsi" w:eastAsiaTheme="majorEastAsia"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F5626"/>
    <w:pPr>
      <w:keepNext/>
      <w:keepLines/>
      <w:numPr>
        <w:ilvl w:val="3"/>
        <w:numId w:val="55"/>
      </w:numPr>
      <w:spacing w:before="40" w:after="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7F5626"/>
    <w:pPr>
      <w:keepNext/>
      <w:keepLines/>
      <w:numPr>
        <w:ilvl w:val="4"/>
        <w:numId w:val="55"/>
      </w:numPr>
      <w:spacing w:before="40" w:after="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7F5626"/>
    <w:pPr>
      <w:keepNext/>
      <w:keepLines/>
      <w:numPr>
        <w:ilvl w:val="5"/>
        <w:numId w:val="55"/>
      </w:numPr>
      <w:spacing w:before="40" w:after="0"/>
      <w:outlineLvl w:val="5"/>
    </w:pPr>
    <w:rPr>
      <w:rFonts w:asciiTheme="majorHAnsi" w:hAnsiTheme="majorHAnsi"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7F5626"/>
    <w:pPr>
      <w:keepNext/>
      <w:keepLines/>
      <w:numPr>
        <w:ilvl w:val="6"/>
        <w:numId w:val="55"/>
      </w:numPr>
      <w:spacing w:before="40" w:after="0"/>
      <w:outlineLvl w:val="6"/>
    </w:pPr>
    <w:rPr>
      <w:rFonts w:asciiTheme="majorHAnsi" w:hAnsiTheme="majorHAnsi"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7F5626"/>
    <w:pPr>
      <w:keepNext/>
      <w:keepLines/>
      <w:numPr>
        <w:ilvl w:val="7"/>
        <w:numId w:val="55"/>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5626"/>
    <w:pPr>
      <w:keepNext/>
      <w:keepLines/>
      <w:numPr>
        <w:ilvl w:val="8"/>
        <w:numId w:val="55"/>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893551"/>
    <w:rPr>
      <w:rFonts w:asciiTheme="majorHAnsi" w:hAnsiTheme="majorHAnsi" w:eastAsiaTheme="majorEastAsia" w:cstheme="majorBidi"/>
      <w:color w:val="2E74B5" w:themeColor="accent1" w:themeShade="BF"/>
      <w:sz w:val="32"/>
      <w:szCs w:val="32"/>
    </w:rPr>
  </w:style>
  <w:style w:type="paragraph" w:styleId="Default" w:customStyle="1">
    <w:name w:val="Default"/>
    <w:rsid w:val="00893551"/>
    <w:pPr>
      <w:autoSpaceDE w:val="0"/>
      <w:autoSpaceDN w:val="0"/>
      <w:adjustRightInd w:val="0"/>
      <w:spacing w:after="0" w:line="240" w:lineRule="auto"/>
    </w:pPr>
    <w:rPr>
      <w:rFonts w:ascii="Calibri" w:hAnsi="Calibri" w:cs="Calibri"/>
      <w:color w:val="000000"/>
      <w:sz w:val="24"/>
      <w:szCs w:val="24"/>
    </w:rPr>
  </w:style>
  <w:style w:type="table" w:styleId="PlainTable2">
    <w:name w:val="Plain Table 2"/>
    <w:basedOn w:val="TableNormal"/>
    <w:uiPriority w:val="42"/>
    <w:rsid w:val="00893551"/>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BalloonText">
    <w:name w:val="Balloon Text"/>
    <w:basedOn w:val="Normal"/>
    <w:link w:val="BalloonTextChar"/>
    <w:uiPriority w:val="99"/>
    <w:semiHidden/>
    <w:unhideWhenUsed/>
    <w:rsid w:val="00CF118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118B"/>
    <w:rPr>
      <w:rFonts w:ascii="Segoe UI" w:hAnsi="Segoe UI" w:cs="Segoe UI"/>
      <w:sz w:val="18"/>
      <w:szCs w:val="18"/>
    </w:rPr>
  </w:style>
  <w:style w:type="paragraph" w:styleId="Revision">
    <w:name w:val="Revision"/>
    <w:hidden/>
    <w:uiPriority w:val="99"/>
    <w:semiHidden/>
    <w:rsid w:val="005B249F"/>
    <w:pPr>
      <w:spacing w:after="0" w:line="240" w:lineRule="auto"/>
    </w:pPr>
  </w:style>
  <w:style w:type="character" w:styleId="CommentReference">
    <w:name w:val="annotation reference"/>
    <w:basedOn w:val="DefaultParagraphFont"/>
    <w:uiPriority w:val="99"/>
    <w:semiHidden/>
    <w:unhideWhenUsed/>
    <w:rsid w:val="005B249F"/>
    <w:rPr>
      <w:sz w:val="16"/>
      <w:szCs w:val="16"/>
    </w:rPr>
  </w:style>
  <w:style w:type="paragraph" w:styleId="CommentText">
    <w:name w:val="annotation text"/>
    <w:basedOn w:val="Normal"/>
    <w:link w:val="CommentTextChar"/>
    <w:uiPriority w:val="99"/>
    <w:unhideWhenUsed/>
    <w:rsid w:val="005B249F"/>
    <w:pPr>
      <w:spacing w:line="240" w:lineRule="auto"/>
    </w:pPr>
    <w:rPr>
      <w:sz w:val="20"/>
      <w:szCs w:val="20"/>
    </w:rPr>
  </w:style>
  <w:style w:type="character" w:styleId="CommentTextChar" w:customStyle="1">
    <w:name w:val="Comment Text Char"/>
    <w:basedOn w:val="DefaultParagraphFont"/>
    <w:link w:val="CommentText"/>
    <w:uiPriority w:val="99"/>
    <w:rsid w:val="005B249F"/>
    <w:rPr>
      <w:sz w:val="20"/>
      <w:szCs w:val="20"/>
    </w:rPr>
  </w:style>
  <w:style w:type="paragraph" w:styleId="CommentSubject">
    <w:name w:val="annotation subject"/>
    <w:basedOn w:val="CommentText"/>
    <w:next w:val="CommentText"/>
    <w:link w:val="CommentSubjectChar"/>
    <w:uiPriority w:val="99"/>
    <w:semiHidden/>
    <w:unhideWhenUsed/>
    <w:rsid w:val="005B249F"/>
    <w:rPr>
      <w:b/>
      <w:bCs/>
    </w:rPr>
  </w:style>
  <w:style w:type="character" w:styleId="CommentSubjectChar" w:customStyle="1">
    <w:name w:val="Comment Subject Char"/>
    <w:basedOn w:val="CommentTextChar"/>
    <w:link w:val="CommentSubject"/>
    <w:uiPriority w:val="99"/>
    <w:semiHidden/>
    <w:rsid w:val="005B249F"/>
    <w:rPr>
      <w:b/>
      <w:bCs/>
      <w:sz w:val="20"/>
      <w:szCs w:val="20"/>
    </w:rPr>
  </w:style>
  <w:style w:type="paragraph" w:styleId="ListParagraph">
    <w:name w:val="List Paragraph"/>
    <w:basedOn w:val="Normal"/>
    <w:uiPriority w:val="34"/>
    <w:qFormat/>
    <w:rsid w:val="008E01C0"/>
    <w:pPr>
      <w:ind w:left="720"/>
      <w:contextualSpacing/>
    </w:pPr>
  </w:style>
  <w:style w:type="paragraph" w:styleId="Header">
    <w:name w:val="header"/>
    <w:basedOn w:val="Normal"/>
    <w:link w:val="HeaderChar"/>
    <w:uiPriority w:val="99"/>
    <w:unhideWhenUsed/>
    <w:rsid w:val="00A248D5"/>
    <w:pPr>
      <w:tabs>
        <w:tab w:val="center" w:pos="4680"/>
        <w:tab w:val="right" w:pos="9360"/>
      </w:tabs>
      <w:spacing w:after="0" w:line="240" w:lineRule="auto"/>
    </w:pPr>
  </w:style>
  <w:style w:type="character" w:styleId="HeaderChar" w:customStyle="1">
    <w:name w:val="Header Char"/>
    <w:basedOn w:val="DefaultParagraphFont"/>
    <w:link w:val="Header"/>
    <w:uiPriority w:val="99"/>
    <w:rsid w:val="00A248D5"/>
  </w:style>
  <w:style w:type="paragraph" w:styleId="Footer">
    <w:name w:val="footer"/>
    <w:basedOn w:val="Normal"/>
    <w:link w:val="FooterChar"/>
    <w:uiPriority w:val="99"/>
    <w:unhideWhenUsed/>
    <w:rsid w:val="00A248D5"/>
    <w:pPr>
      <w:tabs>
        <w:tab w:val="center" w:pos="4680"/>
        <w:tab w:val="right" w:pos="9360"/>
      </w:tabs>
      <w:spacing w:after="0" w:line="240" w:lineRule="auto"/>
    </w:pPr>
  </w:style>
  <w:style w:type="character" w:styleId="FooterChar" w:customStyle="1">
    <w:name w:val="Footer Char"/>
    <w:basedOn w:val="DefaultParagraphFont"/>
    <w:link w:val="Footer"/>
    <w:uiPriority w:val="99"/>
    <w:rsid w:val="00A248D5"/>
  </w:style>
  <w:style w:type="paragraph" w:styleId="Title">
    <w:name w:val="Title"/>
    <w:basedOn w:val="Normal"/>
    <w:next w:val="Normal"/>
    <w:link w:val="TitleChar"/>
    <w:uiPriority w:val="10"/>
    <w:qFormat/>
    <w:rsid w:val="00A248D5"/>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248D5"/>
    <w:rPr>
      <w:rFonts w:asciiTheme="majorHAnsi" w:hAnsiTheme="majorHAnsi" w:eastAsiaTheme="majorEastAsia" w:cstheme="majorBidi"/>
      <w:spacing w:val="-10"/>
      <w:kern w:val="28"/>
      <w:sz w:val="56"/>
      <w:szCs w:val="56"/>
    </w:rPr>
  </w:style>
  <w:style w:type="character" w:styleId="Heading2Char" w:customStyle="1">
    <w:name w:val="Heading 2 Char"/>
    <w:basedOn w:val="DefaultParagraphFont"/>
    <w:link w:val="Heading2"/>
    <w:uiPriority w:val="9"/>
    <w:rsid w:val="00A248D5"/>
    <w:rPr>
      <w:rFonts w:asciiTheme="majorHAnsi" w:hAnsiTheme="majorHAnsi" w:eastAsiaTheme="majorEastAsia" w:cstheme="majorBidi"/>
      <w:color w:val="2E74B5" w:themeColor="accent1" w:themeShade="BF"/>
      <w:sz w:val="26"/>
      <w:szCs w:val="26"/>
    </w:rPr>
  </w:style>
  <w:style w:type="character" w:styleId="Hyperlink">
    <w:name w:val="Hyperlink"/>
    <w:basedOn w:val="DefaultParagraphFont"/>
    <w:uiPriority w:val="99"/>
    <w:unhideWhenUsed/>
    <w:rsid w:val="00A248D5"/>
    <w:rPr>
      <w:color w:val="0563C1" w:themeColor="hyperlink"/>
      <w:u w:val="single"/>
    </w:rPr>
  </w:style>
  <w:style w:type="character" w:styleId="UnresolvedMention1" w:customStyle="1">
    <w:name w:val="Unresolved Mention1"/>
    <w:basedOn w:val="DefaultParagraphFont"/>
    <w:uiPriority w:val="99"/>
    <w:semiHidden/>
    <w:unhideWhenUsed/>
    <w:rsid w:val="00232E65"/>
    <w:rPr>
      <w:color w:val="808080"/>
      <w:shd w:val="clear" w:color="auto" w:fill="E6E6E6"/>
    </w:rPr>
  </w:style>
  <w:style w:type="table" w:styleId="PlainTable1">
    <w:name w:val="Plain Table 1"/>
    <w:basedOn w:val="TableNormal"/>
    <w:uiPriority w:val="41"/>
    <w:rsid w:val="005120C5"/>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5120C5"/>
    <w:pPr>
      <w:spacing w:after="200" w:line="240" w:lineRule="auto"/>
    </w:pPr>
    <w:rPr>
      <w:i/>
      <w:iCs/>
      <w:color w:val="44546A" w:themeColor="text2"/>
      <w:sz w:val="18"/>
      <w:szCs w:val="18"/>
    </w:rPr>
  </w:style>
  <w:style w:type="table" w:styleId="TableGrid">
    <w:name w:val="Table Grid"/>
    <w:basedOn w:val="TableNormal"/>
    <w:uiPriority w:val="39"/>
    <w:rsid w:val="00527128"/>
    <w:pPr>
      <w:spacing w:after="0" w:line="240" w:lineRule="auto"/>
    </w:pPr>
    <w:rPr>
      <w:rFonts w:ascii="Times New Roman" w:hAnsi="Times New Roman" w:cs="Times New Roman"/>
      <w:color w:val="000000"/>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2">
    <w:name w:val="Grid Table 2"/>
    <w:basedOn w:val="TableNormal"/>
    <w:uiPriority w:val="47"/>
    <w:rsid w:val="0003517E"/>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ading3Char" w:customStyle="1">
    <w:name w:val="Heading 3 Char"/>
    <w:basedOn w:val="DefaultParagraphFont"/>
    <w:link w:val="Heading3"/>
    <w:uiPriority w:val="9"/>
    <w:rsid w:val="000A190F"/>
    <w:rPr>
      <w:rFonts w:asciiTheme="majorHAnsi" w:hAnsiTheme="majorHAnsi" w:eastAsiaTheme="majorEastAsia" w:cstheme="majorBidi"/>
      <w:color w:val="1F4D78" w:themeColor="accent1" w:themeShade="7F"/>
      <w:sz w:val="24"/>
      <w:szCs w:val="24"/>
    </w:rPr>
  </w:style>
  <w:style w:type="table" w:styleId="ListTable4">
    <w:name w:val="List Table 4"/>
    <w:basedOn w:val="TableNormal"/>
    <w:uiPriority w:val="49"/>
    <w:rsid w:val="003741FF"/>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3">
    <w:name w:val="List Table 3 Accent 3"/>
    <w:basedOn w:val="TableNormal"/>
    <w:uiPriority w:val="48"/>
    <w:rsid w:val="003741FF"/>
    <w:pPr>
      <w:spacing w:after="0" w:line="240" w:lineRule="auto"/>
    </w:pPr>
    <w:tblPr>
      <w:tblStyleRowBandSize w:val="1"/>
      <w:tblStyleColBandSize w:val="1"/>
      <w:tblBorders>
        <w:top w:val="single" w:color="A5A5A5" w:themeColor="accent3" w:sz="4" w:space="0"/>
        <w:left w:val="single" w:color="A5A5A5" w:themeColor="accent3" w:sz="4" w:space="0"/>
        <w:bottom w:val="single" w:color="A5A5A5" w:themeColor="accent3" w:sz="4" w:space="0"/>
        <w:right w:val="single" w:color="A5A5A5" w:themeColor="accent3" w:sz="4" w:space="0"/>
      </w:tblBorders>
    </w:tblPr>
    <w:tblStylePr w:type="firstRow">
      <w:rPr>
        <w:b/>
        <w:bCs/>
        <w:color w:val="FFFFFF" w:themeColor="background1"/>
      </w:rPr>
      <w:tblPr/>
      <w:tcPr>
        <w:shd w:val="clear" w:color="auto" w:fill="A5A5A5" w:themeFill="accent3"/>
      </w:tcPr>
    </w:tblStylePr>
    <w:tblStylePr w:type="lastRow">
      <w:rPr>
        <w:b/>
        <w:bCs/>
      </w:rPr>
      <w:tblPr/>
      <w:tcPr>
        <w:tcBorders>
          <w:top w:val="double" w:color="A5A5A5"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A5A5A5" w:themeColor="accent3" w:sz="4" w:space="0"/>
          <w:right w:val="single" w:color="A5A5A5" w:themeColor="accent3" w:sz="4" w:space="0"/>
        </w:tcBorders>
      </w:tcPr>
    </w:tblStylePr>
    <w:tblStylePr w:type="band1Horz">
      <w:tblPr/>
      <w:tcPr>
        <w:tcBorders>
          <w:top w:val="single" w:color="A5A5A5" w:themeColor="accent3" w:sz="4" w:space="0"/>
          <w:bottom w:val="single" w:color="A5A5A5"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5A5A5" w:themeColor="accent3" w:sz="4" w:space="0"/>
          <w:left w:val="nil"/>
        </w:tcBorders>
      </w:tcPr>
    </w:tblStylePr>
    <w:tblStylePr w:type="swCell">
      <w:tblPr/>
      <w:tcPr>
        <w:tcBorders>
          <w:top w:val="double" w:color="A5A5A5" w:themeColor="accent3" w:sz="4" w:space="0"/>
          <w:right w:val="nil"/>
        </w:tcBorders>
      </w:tcPr>
    </w:tblStylePr>
  </w:style>
  <w:style w:type="table" w:styleId="ListTable3-Accent1">
    <w:name w:val="List Table 3 Accent 1"/>
    <w:basedOn w:val="TableNormal"/>
    <w:uiPriority w:val="48"/>
    <w:rsid w:val="0046778B"/>
    <w:pPr>
      <w:spacing w:after="0" w:line="240" w:lineRule="auto"/>
    </w:pPr>
    <w:tblPr>
      <w:tblStyleRowBandSize w:val="1"/>
      <w:tblStyleColBandSize w:val="1"/>
      <w:tblBorders>
        <w:top w:val="single" w:color="5B9BD5" w:themeColor="accent1" w:sz="4" w:space="0"/>
        <w:left w:val="single" w:color="5B9BD5" w:themeColor="accent1" w:sz="4" w:space="0"/>
        <w:bottom w:val="single" w:color="5B9BD5" w:themeColor="accent1" w:sz="4" w:space="0"/>
        <w:right w:val="single" w:color="5B9BD5" w:themeColor="accent1" w:sz="4" w:space="0"/>
      </w:tblBorders>
    </w:tblPr>
    <w:tblStylePr w:type="firstRow">
      <w:rPr>
        <w:b/>
        <w:bCs/>
        <w:color w:val="FFFFFF" w:themeColor="background1"/>
      </w:rPr>
      <w:tblPr/>
      <w:tcPr>
        <w:shd w:val="clear" w:color="auto" w:fill="5B9BD5" w:themeFill="accent1"/>
      </w:tcPr>
    </w:tblStylePr>
    <w:tblStylePr w:type="lastRow">
      <w:rPr>
        <w:b/>
        <w:bCs/>
      </w:rPr>
      <w:tblPr/>
      <w:tcPr>
        <w:tcBorders>
          <w:top w:val="double" w:color="5B9BD5"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B9BD5" w:themeColor="accent1" w:sz="4" w:space="0"/>
          <w:right w:val="single" w:color="5B9BD5" w:themeColor="accent1" w:sz="4" w:space="0"/>
        </w:tcBorders>
      </w:tcPr>
    </w:tblStylePr>
    <w:tblStylePr w:type="band1Horz">
      <w:tblPr/>
      <w:tcPr>
        <w:tcBorders>
          <w:top w:val="single" w:color="5B9BD5" w:themeColor="accent1" w:sz="4" w:space="0"/>
          <w:bottom w:val="single" w:color="5B9BD5"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themeColor="accent1" w:sz="4" w:space="0"/>
          <w:left w:val="nil"/>
        </w:tcBorders>
      </w:tcPr>
    </w:tblStylePr>
    <w:tblStylePr w:type="swCell">
      <w:tblPr/>
      <w:tcPr>
        <w:tcBorders>
          <w:top w:val="double" w:color="5B9BD5" w:themeColor="accent1" w:sz="4" w:space="0"/>
          <w:right w:val="nil"/>
        </w:tcBorders>
      </w:tcPr>
    </w:tblStylePr>
  </w:style>
  <w:style w:type="paragraph" w:styleId="Normal-lessspacing" w:customStyle="1">
    <w:name w:val="Normal - less spacing"/>
    <w:rsid w:val="00527A87"/>
    <w:pPr>
      <w:pBdr>
        <w:top w:val="nil"/>
        <w:left w:val="nil"/>
        <w:bottom w:val="nil"/>
        <w:right w:val="nil"/>
        <w:between w:val="nil"/>
      </w:pBdr>
      <w:spacing w:after="0" w:line="276" w:lineRule="auto"/>
    </w:pPr>
    <w:rPr>
      <w:rFonts w:eastAsia="Arial" w:cs="Arial"/>
      <w:color w:val="000000"/>
      <w:lang w:eastAsia="en-CA"/>
    </w:rPr>
  </w:style>
  <w:style w:type="paragraph" w:styleId="Subtitle">
    <w:name w:val="Subtitle"/>
    <w:basedOn w:val="Normal"/>
    <w:next w:val="Normal"/>
    <w:link w:val="SubtitleChar"/>
    <w:uiPriority w:val="11"/>
    <w:qFormat/>
    <w:rsid w:val="00527A87"/>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527A87"/>
    <w:rPr>
      <w:rFonts w:eastAsiaTheme="minorEastAsia"/>
      <w:color w:val="5A5A5A" w:themeColor="text1" w:themeTint="A5"/>
      <w:spacing w:val="15"/>
    </w:rPr>
  </w:style>
  <w:style w:type="character" w:styleId="UnresolvedMention">
    <w:name w:val="Unresolved Mention"/>
    <w:basedOn w:val="DefaultParagraphFont"/>
    <w:uiPriority w:val="99"/>
    <w:unhideWhenUsed/>
    <w:rsid w:val="00935D14"/>
    <w:rPr>
      <w:color w:val="605E5C"/>
      <w:shd w:val="clear" w:color="auto" w:fill="E1DFDD"/>
    </w:rPr>
  </w:style>
  <w:style w:type="character" w:styleId="normaltextrun" w:customStyle="1">
    <w:name w:val="normaltextrun"/>
    <w:basedOn w:val="DefaultParagraphFont"/>
    <w:rsid w:val="00EB313D"/>
  </w:style>
  <w:style w:type="character" w:styleId="eop" w:customStyle="1">
    <w:name w:val="eop"/>
    <w:basedOn w:val="DefaultParagraphFont"/>
    <w:rsid w:val="00465C61"/>
  </w:style>
  <w:style w:type="character" w:styleId="Mention">
    <w:name w:val="Mention"/>
    <w:basedOn w:val="DefaultParagraphFont"/>
    <w:uiPriority w:val="99"/>
    <w:unhideWhenUsed/>
    <w:rsid w:val="006A18D4"/>
    <w:rPr>
      <w:color w:val="2B579A"/>
      <w:shd w:val="clear" w:color="auto" w:fill="E1DFDD"/>
    </w:rPr>
  </w:style>
  <w:style w:type="character" w:styleId="Heading4Char" w:customStyle="1">
    <w:name w:val="Heading 4 Char"/>
    <w:basedOn w:val="DefaultParagraphFont"/>
    <w:link w:val="Heading4"/>
    <w:uiPriority w:val="9"/>
    <w:semiHidden/>
    <w:rsid w:val="007F5626"/>
    <w:rPr>
      <w:rFonts w:asciiTheme="majorHAnsi" w:hAnsiTheme="majorHAnsi" w:eastAsiaTheme="majorEastAsia" w:cstheme="majorBidi"/>
      <w:i/>
      <w:iCs/>
      <w:color w:val="2E74B5" w:themeColor="accent1" w:themeShade="BF"/>
    </w:rPr>
  </w:style>
  <w:style w:type="character" w:styleId="Heading5Char" w:customStyle="1">
    <w:name w:val="Heading 5 Char"/>
    <w:basedOn w:val="DefaultParagraphFont"/>
    <w:link w:val="Heading5"/>
    <w:uiPriority w:val="9"/>
    <w:semiHidden/>
    <w:rsid w:val="007F5626"/>
    <w:rPr>
      <w:rFonts w:asciiTheme="majorHAnsi" w:hAnsiTheme="majorHAnsi" w:eastAsiaTheme="majorEastAsia" w:cstheme="majorBidi"/>
      <w:color w:val="2E74B5" w:themeColor="accent1" w:themeShade="BF"/>
    </w:rPr>
  </w:style>
  <w:style w:type="character" w:styleId="Heading6Char" w:customStyle="1">
    <w:name w:val="Heading 6 Char"/>
    <w:basedOn w:val="DefaultParagraphFont"/>
    <w:link w:val="Heading6"/>
    <w:uiPriority w:val="9"/>
    <w:semiHidden/>
    <w:rsid w:val="007F5626"/>
    <w:rPr>
      <w:rFonts w:asciiTheme="majorHAnsi" w:hAnsiTheme="majorHAnsi" w:eastAsiaTheme="majorEastAsia" w:cstheme="majorBidi"/>
      <w:color w:val="1F4D78" w:themeColor="accent1" w:themeShade="7F"/>
    </w:rPr>
  </w:style>
  <w:style w:type="character" w:styleId="Heading7Char" w:customStyle="1">
    <w:name w:val="Heading 7 Char"/>
    <w:basedOn w:val="DefaultParagraphFont"/>
    <w:link w:val="Heading7"/>
    <w:uiPriority w:val="9"/>
    <w:semiHidden/>
    <w:rsid w:val="007F5626"/>
    <w:rPr>
      <w:rFonts w:asciiTheme="majorHAnsi" w:hAnsiTheme="majorHAnsi" w:eastAsiaTheme="majorEastAsia" w:cstheme="majorBidi"/>
      <w:i/>
      <w:iCs/>
      <w:color w:val="1F4D78" w:themeColor="accent1" w:themeShade="7F"/>
    </w:rPr>
  </w:style>
  <w:style w:type="character" w:styleId="Heading8Char" w:customStyle="1">
    <w:name w:val="Heading 8 Char"/>
    <w:basedOn w:val="DefaultParagraphFont"/>
    <w:link w:val="Heading8"/>
    <w:uiPriority w:val="9"/>
    <w:semiHidden/>
    <w:rsid w:val="007F5626"/>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7F5626"/>
    <w:rPr>
      <w:rFonts w:asciiTheme="majorHAnsi" w:hAnsiTheme="majorHAnsi" w:eastAsiaTheme="majorEastAsia"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431694">
      <w:bodyDiv w:val="1"/>
      <w:marLeft w:val="0"/>
      <w:marRight w:val="0"/>
      <w:marTop w:val="0"/>
      <w:marBottom w:val="0"/>
      <w:divBdr>
        <w:top w:val="none" w:sz="0" w:space="0" w:color="auto"/>
        <w:left w:val="none" w:sz="0" w:space="0" w:color="auto"/>
        <w:bottom w:val="none" w:sz="0" w:space="0" w:color="auto"/>
        <w:right w:val="none" w:sz="0" w:space="0" w:color="auto"/>
      </w:divBdr>
      <w:divsChild>
        <w:div w:id="589854825">
          <w:marLeft w:val="547"/>
          <w:marRight w:val="0"/>
          <w:marTop w:val="0"/>
          <w:marBottom w:val="0"/>
          <w:divBdr>
            <w:top w:val="none" w:sz="0" w:space="0" w:color="auto"/>
            <w:left w:val="none" w:sz="0" w:space="0" w:color="auto"/>
            <w:bottom w:val="none" w:sz="0" w:space="0" w:color="auto"/>
            <w:right w:val="none" w:sz="0" w:space="0" w:color="auto"/>
          </w:divBdr>
        </w:div>
        <w:div w:id="676420090">
          <w:marLeft w:val="547"/>
          <w:marRight w:val="0"/>
          <w:marTop w:val="0"/>
          <w:marBottom w:val="0"/>
          <w:divBdr>
            <w:top w:val="none" w:sz="0" w:space="0" w:color="auto"/>
            <w:left w:val="none" w:sz="0" w:space="0" w:color="auto"/>
            <w:bottom w:val="none" w:sz="0" w:space="0" w:color="auto"/>
            <w:right w:val="none" w:sz="0" w:space="0" w:color="auto"/>
          </w:divBdr>
        </w:div>
        <w:div w:id="1304584666">
          <w:marLeft w:val="547"/>
          <w:marRight w:val="0"/>
          <w:marTop w:val="0"/>
          <w:marBottom w:val="0"/>
          <w:divBdr>
            <w:top w:val="none" w:sz="0" w:space="0" w:color="auto"/>
            <w:left w:val="none" w:sz="0" w:space="0" w:color="auto"/>
            <w:bottom w:val="none" w:sz="0" w:space="0" w:color="auto"/>
            <w:right w:val="none" w:sz="0" w:space="0" w:color="auto"/>
          </w:divBdr>
        </w:div>
        <w:div w:id="1515878332">
          <w:marLeft w:val="547"/>
          <w:marRight w:val="0"/>
          <w:marTop w:val="0"/>
          <w:marBottom w:val="0"/>
          <w:divBdr>
            <w:top w:val="none" w:sz="0" w:space="0" w:color="auto"/>
            <w:left w:val="none" w:sz="0" w:space="0" w:color="auto"/>
            <w:bottom w:val="none" w:sz="0" w:space="0" w:color="auto"/>
            <w:right w:val="none" w:sz="0" w:space="0" w:color="auto"/>
          </w:divBdr>
        </w:div>
      </w:divsChild>
    </w:div>
    <w:div w:id="233782320">
      <w:bodyDiv w:val="1"/>
      <w:marLeft w:val="0"/>
      <w:marRight w:val="0"/>
      <w:marTop w:val="0"/>
      <w:marBottom w:val="0"/>
      <w:divBdr>
        <w:top w:val="none" w:sz="0" w:space="0" w:color="auto"/>
        <w:left w:val="none" w:sz="0" w:space="0" w:color="auto"/>
        <w:bottom w:val="none" w:sz="0" w:space="0" w:color="auto"/>
        <w:right w:val="none" w:sz="0" w:space="0" w:color="auto"/>
      </w:divBdr>
    </w:div>
    <w:div w:id="377316215">
      <w:bodyDiv w:val="1"/>
      <w:marLeft w:val="0"/>
      <w:marRight w:val="0"/>
      <w:marTop w:val="0"/>
      <w:marBottom w:val="0"/>
      <w:divBdr>
        <w:top w:val="none" w:sz="0" w:space="0" w:color="auto"/>
        <w:left w:val="none" w:sz="0" w:space="0" w:color="auto"/>
        <w:bottom w:val="none" w:sz="0" w:space="0" w:color="auto"/>
        <w:right w:val="none" w:sz="0" w:space="0" w:color="auto"/>
      </w:divBdr>
      <w:divsChild>
        <w:div w:id="344942282">
          <w:marLeft w:val="547"/>
          <w:marRight w:val="0"/>
          <w:marTop w:val="0"/>
          <w:marBottom w:val="0"/>
          <w:divBdr>
            <w:top w:val="none" w:sz="0" w:space="0" w:color="auto"/>
            <w:left w:val="none" w:sz="0" w:space="0" w:color="auto"/>
            <w:bottom w:val="none" w:sz="0" w:space="0" w:color="auto"/>
            <w:right w:val="none" w:sz="0" w:space="0" w:color="auto"/>
          </w:divBdr>
        </w:div>
        <w:div w:id="643118948">
          <w:marLeft w:val="547"/>
          <w:marRight w:val="0"/>
          <w:marTop w:val="0"/>
          <w:marBottom w:val="0"/>
          <w:divBdr>
            <w:top w:val="none" w:sz="0" w:space="0" w:color="auto"/>
            <w:left w:val="none" w:sz="0" w:space="0" w:color="auto"/>
            <w:bottom w:val="none" w:sz="0" w:space="0" w:color="auto"/>
            <w:right w:val="none" w:sz="0" w:space="0" w:color="auto"/>
          </w:divBdr>
        </w:div>
        <w:div w:id="680349869">
          <w:marLeft w:val="547"/>
          <w:marRight w:val="0"/>
          <w:marTop w:val="0"/>
          <w:marBottom w:val="0"/>
          <w:divBdr>
            <w:top w:val="none" w:sz="0" w:space="0" w:color="auto"/>
            <w:left w:val="none" w:sz="0" w:space="0" w:color="auto"/>
            <w:bottom w:val="none" w:sz="0" w:space="0" w:color="auto"/>
            <w:right w:val="none" w:sz="0" w:space="0" w:color="auto"/>
          </w:divBdr>
        </w:div>
        <w:div w:id="882132976">
          <w:marLeft w:val="547"/>
          <w:marRight w:val="0"/>
          <w:marTop w:val="0"/>
          <w:marBottom w:val="0"/>
          <w:divBdr>
            <w:top w:val="none" w:sz="0" w:space="0" w:color="auto"/>
            <w:left w:val="none" w:sz="0" w:space="0" w:color="auto"/>
            <w:bottom w:val="none" w:sz="0" w:space="0" w:color="auto"/>
            <w:right w:val="none" w:sz="0" w:space="0" w:color="auto"/>
          </w:divBdr>
        </w:div>
        <w:div w:id="1678996403">
          <w:marLeft w:val="547"/>
          <w:marRight w:val="0"/>
          <w:marTop w:val="0"/>
          <w:marBottom w:val="0"/>
          <w:divBdr>
            <w:top w:val="none" w:sz="0" w:space="0" w:color="auto"/>
            <w:left w:val="none" w:sz="0" w:space="0" w:color="auto"/>
            <w:bottom w:val="none" w:sz="0" w:space="0" w:color="auto"/>
            <w:right w:val="none" w:sz="0" w:space="0" w:color="auto"/>
          </w:divBdr>
        </w:div>
        <w:div w:id="1931811663">
          <w:marLeft w:val="547"/>
          <w:marRight w:val="0"/>
          <w:marTop w:val="0"/>
          <w:marBottom w:val="0"/>
          <w:divBdr>
            <w:top w:val="none" w:sz="0" w:space="0" w:color="auto"/>
            <w:left w:val="none" w:sz="0" w:space="0" w:color="auto"/>
            <w:bottom w:val="none" w:sz="0" w:space="0" w:color="auto"/>
            <w:right w:val="none" w:sz="0" w:space="0" w:color="auto"/>
          </w:divBdr>
        </w:div>
      </w:divsChild>
    </w:div>
    <w:div w:id="411705668">
      <w:bodyDiv w:val="1"/>
      <w:marLeft w:val="0"/>
      <w:marRight w:val="0"/>
      <w:marTop w:val="0"/>
      <w:marBottom w:val="0"/>
      <w:divBdr>
        <w:top w:val="none" w:sz="0" w:space="0" w:color="auto"/>
        <w:left w:val="none" w:sz="0" w:space="0" w:color="auto"/>
        <w:bottom w:val="none" w:sz="0" w:space="0" w:color="auto"/>
        <w:right w:val="none" w:sz="0" w:space="0" w:color="auto"/>
      </w:divBdr>
      <w:divsChild>
        <w:div w:id="924261952">
          <w:marLeft w:val="0"/>
          <w:marRight w:val="0"/>
          <w:marTop w:val="0"/>
          <w:marBottom w:val="0"/>
          <w:divBdr>
            <w:top w:val="none" w:sz="0" w:space="0" w:color="auto"/>
            <w:left w:val="none" w:sz="0" w:space="0" w:color="auto"/>
            <w:bottom w:val="none" w:sz="0" w:space="0" w:color="auto"/>
            <w:right w:val="none" w:sz="0" w:space="0" w:color="auto"/>
          </w:divBdr>
        </w:div>
        <w:div w:id="2138374465">
          <w:marLeft w:val="0"/>
          <w:marRight w:val="0"/>
          <w:marTop w:val="0"/>
          <w:marBottom w:val="0"/>
          <w:divBdr>
            <w:top w:val="none" w:sz="0" w:space="0" w:color="auto"/>
            <w:left w:val="none" w:sz="0" w:space="0" w:color="auto"/>
            <w:bottom w:val="none" w:sz="0" w:space="0" w:color="auto"/>
            <w:right w:val="none" w:sz="0" w:space="0" w:color="auto"/>
          </w:divBdr>
        </w:div>
      </w:divsChild>
    </w:div>
    <w:div w:id="505900212">
      <w:bodyDiv w:val="1"/>
      <w:marLeft w:val="0"/>
      <w:marRight w:val="0"/>
      <w:marTop w:val="0"/>
      <w:marBottom w:val="0"/>
      <w:divBdr>
        <w:top w:val="none" w:sz="0" w:space="0" w:color="auto"/>
        <w:left w:val="none" w:sz="0" w:space="0" w:color="auto"/>
        <w:bottom w:val="none" w:sz="0" w:space="0" w:color="auto"/>
        <w:right w:val="none" w:sz="0" w:space="0" w:color="auto"/>
      </w:divBdr>
    </w:div>
    <w:div w:id="705908545">
      <w:bodyDiv w:val="1"/>
      <w:marLeft w:val="0"/>
      <w:marRight w:val="0"/>
      <w:marTop w:val="0"/>
      <w:marBottom w:val="0"/>
      <w:divBdr>
        <w:top w:val="none" w:sz="0" w:space="0" w:color="auto"/>
        <w:left w:val="none" w:sz="0" w:space="0" w:color="auto"/>
        <w:bottom w:val="none" w:sz="0" w:space="0" w:color="auto"/>
        <w:right w:val="none" w:sz="0" w:space="0" w:color="auto"/>
      </w:divBdr>
      <w:divsChild>
        <w:div w:id="1444154812">
          <w:marLeft w:val="547"/>
          <w:marRight w:val="0"/>
          <w:marTop w:val="0"/>
          <w:marBottom w:val="0"/>
          <w:divBdr>
            <w:top w:val="none" w:sz="0" w:space="0" w:color="auto"/>
            <w:left w:val="none" w:sz="0" w:space="0" w:color="auto"/>
            <w:bottom w:val="none" w:sz="0" w:space="0" w:color="auto"/>
            <w:right w:val="none" w:sz="0" w:space="0" w:color="auto"/>
          </w:divBdr>
        </w:div>
        <w:div w:id="1473672323">
          <w:marLeft w:val="547"/>
          <w:marRight w:val="0"/>
          <w:marTop w:val="0"/>
          <w:marBottom w:val="0"/>
          <w:divBdr>
            <w:top w:val="none" w:sz="0" w:space="0" w:color="auto"/>
            <w:left w:val="none" w:sz="0" w:space="0" w:color="auto"/>
            <w:bottom w:val="none" w:sz="0" w:space="0" w:color="auto"/>
            <w:right w:val="none" w:sz="0" w:space="0" w:color="auto"/>
          </w:divBdr>
        </w:div>
        <w:div w:id="1835797452">
          <w:marLeft w:val="547"/>
          <w:marRight w:val="0"/>
          <w:marTop w:val="0"/>
          <w:marBottom w:val="0"/>
          <w:divBdr>
            <w:top w:val="none" w:sz="0" w:space="0" w:color="auto"/>
            <w:left w:val="none" w:sz="0" w:space="0" w:color="auto"/>
            <w:bottom w:val="none" w:sz="0" w:space="0" w:color="auto"/>
            <w:right w:val="none" w:sz="0" w:space="0" w:color="auto"/>
          </w:divBdr>
        </w:div>
        <w:div w:id="1906640843">
          <w:marLeft w:val="547"/>
          <w:marRight w:val="0"/>
          <w:marTop w:val="0"/>
          <w:marBottom w:val="0"/>
          <w:divBdr>
            <w:top w:val="none" w:sz="0" w:space="0" w:color="auto"/>
            <w:left w:val="none" w:sz="0" w:space="0" w:color="auto"/>
            <w:bottom w:val="none" w:sz="0" w:space="0" w:color="auto"/>
            <w:right w:val="none" w:sz="0" w:space="0" w:color="auto"/>
          </w:divBdr>
        </w:div>
        <w:div w:id="1980651767">
          <w:marLeft w:val="547"/>
          <w:marRight w:val="0"/>
          <w:marTop w:val="0"/>
          <w:marBottom w:val="0"/>
          <w:divBdr>
            <w:top w:val="none" w:sz="0" w:space="0" w:color="auto"/>
            <w:left w:val="none" w:sz="0" w:space="0" w:color="auto"/>
            <w:bottom w:val="none" w:sz="0" w:space="0" w:color="auto"/>
            <w:right w:val="none" w:sz="0" w:space="0" w:color="auto"/>
          </w:divBdr>
        </w:div>
      </w:divsChild>
    </w:div>
    <w:div w:id="1181237163">
      <w:bodyDiv w:val="1"/>
      <w:marLeft w:val="0"/>
      <w:marRight w:val="0"/>
      <w:marTop w:val="0"/>
      <w:marBottom w:val="0"/>
      <w:divBdr>
        <w:top w:val="none" w:sz="0" w:space="0" w:color="auto"/>
        <w:left w:val="none" w:sz="0" w:space="0" w:color="auto"/>
        <w:bottom w:val="none" w:sz="0" w:space="0" w:color="auto"/>
        <w:right w:val="none" w:sz="0" w:space="0" w:color="auto"/>
      </w:divBdr>
    </w:div>
    <w:div w:id="1583493056">
      <w:bodyDiv w:val="1"/>
      <w:marLeft w:val="0"/>
      <w:marRight w:val="0"/>
      <w:marTop w:val="0"/>
      <w:marBottom w:val="0"/>
      <w:divBdr>
        <w:top w:val="none" w:sz="0" w:space="0" w:color="auto"/>
        <w:left w:val="none" w:sz="0" w:space="0" w:color="auto"/>
        <w:bottom w:val="none" w:sz="0" w:space="0" w:color="auto"/>
        <w:right w:val="none" w:sz="0" w:space="0" w:color="auto"/>
      </w:divBdr>
    </w:div>
    <w:div w:id="1672026791">
      <w:bodyDiv w:val="1"/>
      <w:marLeft w:val="0"/>
      <w:marRight w:val="0"/>
      <w:marTop w:val="0"/>
      <w:marBottom w:val="0"/>
      <w:divBdr>
        <w:top w:val="none" w:sz="0" w:space="0" w:color="auto"/>
        <w:left w:val="none" w:sz="0" w:space="0" w:color="auto"/>
        <w:bottom w:val="none" w:sz="0" w:space="0" w:color="auto"/>
        <w:right w:val="none" w:sz="0" w:space="0" w:color="auto"/>
      </w:divBdr>
      <w:divsChild>
        <w:div w:id="1023826626">
          <w:marLeft w:val="0"/>
          <w:marRight w:val="0"/>
          <w:marTop w:val="0"/>
          <w:marBottom w:val="0"/>
          <w:divBdr>
            <w:top w:val="none" w:sz="0" w:space="0" w:color="auto"/>
            <w:left w:val="none" w:sz="0" w:space="0" w:color="auto"/>
            <w:bottom w:val="none" w:sz="0" w:space="0" w:color="auto"/>
            <w:right w:val="none" w:sz="0" w:space="0" w:color="auto"/>
          </w:divBdr>
          <w:divsChild>
            <w:div w:id="279843826">
              <w:marLeft w:val="0"/>
              <w:marRight w:val="0"/>
              <w:marTop w:val="0"/>
              <w:marBottom w:val="0"/>
              <w:divBdr>
                <w:top w:val="none" w:sz="0" w:space="0" w:color="auto"/>
                <w:left w:val="none" w:sz="0" w:space="0" w:color="auto"/>
                <w:bottom w:val="none" w:sz="0" w:space="0" w:color="auto"/>
                <w:right w:val="none" w:sz="0" w:space="0" w:color="auto"/>
              </w:divBdr>
            </w:div>
            <w:div w:id="1778601029">
              <w:marLeft w:val="0"/>
              <w:marRight w:val="0"/>
              <w:marTop w:val="0"/>
              <w:marBottom w:val="0"/>
              <w:divBdr>
                <w:top w:val="none" w:sz="0" w:space="0" w:color="auto"/>
                <w:left w:val="none" w:sz="0" w:space="0" w:color="auto"/>
                <w:bottom w:val="none" w:sz="0" w:space="0" w:color="auto"/>
                <w:right w:val="none" w:sz="0" w:space="0" w:color="auto"/>
              </w:divBdr>
            </w:div>
            <w:div w:id="2138906825">
              <w:marLeft w:val="0"/>
              <w:marRight w:val="0"/>
              <w:marTop w:val="0"/>
              <w:marBottom w:val="0"/>
              <w:divBdr>
                <w:top w:val="none" w:sz="0" w:space="0" w:color="auto"/>
                <w:left w:val="none" w:sz="0" w:space="0" w:color="auto"/>
                <w:bottom w:val="none" w:sz="0" w:space="0" w:color="auto"/>
                <w:right w:val="none" w:sz="0" w:space="0" w:color="auto"/>
              </w:divBdr>
            </w:div>
          </w:divsChild>
        </w:div>
        <w:div w:id="1310397537">
          <w:marLeft w:val="0"/>
          <w:marRight w:val="0"/>
          <w:marTop w:val="0"/>
          <w:marBottom w:val="0"/>
          <w:divBdr>
            <w:top w:val="none" w:sz="0" w:space="0" w:color="auto"/>
            <w:left w:val="none" w:sz="0" w:space="0" w:color="auto"/>
            <w:bottom w:val="none" w:sz="0" w:space="0" w:color="auto"/>
            <w:right w:val="none" w:sz="0" w:space="0" w:color="auto"/>
          </w:divBdr>
          <w:divsChild>
            <w:div w:id="1710254590">
              <w:marLeft w:val="0"/>
              <w:marRight w:val="0"/>
              <w:marTop w:val="30"/>
              <w:marBottom w:val="30"/>
              <w:divBdr>
                <w:top w:val="none" w:sz="0" w:space="0" w:color="auto"/>
                <w:left w:val="none" w:sz="0" w:space="0" w:color="auto"/>
                <w:bottom w:val="none" w:sz="0" w:space="0" w:color="auto"/>
                <w:right w:val="none" w:sz="0" w:space="0" w:color="auto"/>
              </w:divBdr>
              <w:divsChild>
                <w:div w:id="498816376">
                  <w:marLeft w:val="0"/>
                  <w:marRight w:val="0"/>
                  <w:marTop w:val="0"/>
                  <w:marBottom w:val="0"/>
                  <w:divBdr>
                    <w:top w:val="none" w:sz="0" w:space="0" w:color="auto"/>
                    <w:left w:val="none" w:sz="0" w:space="0" w:color="auto"/>
                    <w:bottom w:val="none" w:sz="0" w:space="0" w:color="auto"/>
                    <w:right w:val="none" w:sz="0" w:space="0" w:color="auto"/>
                  </w:divBdr>
                  <w:divsChild>
                    <w:div w:id="1648121452">
                      <w:marLeft w:val="0"/>
                      <w:marRight w:val="0"/>
                      <w:marTop w:val="0"/>
                      <w:marBottom w:val="0"/>
                      <w:divBdr>
                        <w:top w:val="none" w:sz="0" w:space="0" w:color="auto"/>
                        <w:left w:val="none" w:sz="0" w:space="0" w:color="auto"/>
                        <w:bottom w:val="none" w:sz="0" w:space="0" w:color="auto"/>
                        <w:right w:val="none" w:sz="0" w:space="0" w:color="auto"/>
                      </w:divBdr>
                    </w:div>
                  </w:divsChild>
                </w:div>
                <w:div w:id="708723572">
                  <w:marLeft w:val="0"/>
                  <w:marRight w:val="0"/>
                  <w:marTop w:val="0"/>
                  <w:marBottom w:val="0"/>
                  <w:divBdr>
                    <w:top w:val="none" w:sz="0" w:space="0" w:color="auto"/>
                    <w:left w:val="none" w:sz="0" w:space="0" w:color="auto"/>
                    <w:bottom w:val="none" w:sz="0" w:space="0" w:color="auto"/>
                    <w:right w:val="none" w:sz="0" w:space="0" w:color="auto"/>
                  </w:divBdr>
                  <w:divsChild>
                    <w:div w:id="29190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407519">
      <w:bodyDiv w:val="1"/>
      <w:marLeft w:val="0"/>
      <w:marRight w:val="0"/>
      <w:marTop w:val="0"/>
      <w:marBottom w:val="0"/>
      <w:divBdr>
        <w:top w:val="none" w:sz="0" w:space="0" w:color="auto"/>
        <w:left w:val="none" w:sz="0" w:space="0" w:color="auto"/>
        <w:bottom w:val="none" w:sz="0" w:space="0" w:color="auto"/>
        <w:right w:val="none" w:sz="0" w:space="0" w:color="auto"/>
      </w:divBdr>
    </w:div>
    <w:div w:id="2055961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image" Target="media/image10.png"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image" Target="media/image9.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footer" Target="footer1.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84F03B4220A064CBB66612FCD3FE315" ma:contentTypeVersion="7" ma:contentTypeDescription="Create a new document." ma:contentTypeScope="" ma:versionID="b60a1f180c915d0fb5559e62b38c1da4">
  <xsd:schema xmlns:xsd="http://www.w3.org/2001/XMLSchema" xmlns:xs="http://www.w3.org/2001/XMLSchema" xmlns:p="http://schemas.microsoft.com/office/2006/metadata/properties" xmlns:ns2="2b6e5604-966b-45b7-a54c-be9a077fa770" targetNamespace="http://schemas.microsoft.com/office/2006/metadata/properties" ma:root="true" ma:fieldsID="c4b6fd4362a88696eace66067b6cd326" ns2:_="">
    <xsd:import namespace="2b6e5604-966b-45b7-a54c-be9a077fa7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6e5604-966b-45b7-a54c-be9a077fa7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55047A-A2B4-4B53-B578-9688EF604A80}">
  <ds:schemaRefs>
    <ds:schemaRef ds:uri="http://schemas.microsoft.com/sharepoint/v3/contenttype/forms"/>
  </ds:schemaRefs>
</ds:datastoreItem>
</file>

<file path=customXml/itemProps2.xml><?xml version="1.0" encoding="utf-8"?>
<ds:datastoreItem xmlns:ds="http://schemas.openxmlformats.org/officeDocument/2006/customXml" ds:itemID="{54FC1B9D-C6DE-4B2F-A610-51AAE842F4EB}"/>
</file>

<file path=customXml/itemProps3.xml><?xml version="1.0" encoding="utf-8"?>
<ds:datastoreItem xmlns:ds="http://schemas.openxmlformats.org/officeDocument/2006/customXml" ds:itemID="{E6005F8B-65BD-47BE-AB1C-0748A2CCFF63}">
  <ds:schemaRefs>
    <ds:schemaRef ds:uri="http://schemas.openxmlformats.org/officeDocument/2006/bibliography"/>
  </ds:schemaRefs>
</ds:datastoreItem>
</file>

<file path=customXml/itemProps4.xml><?xml version="1.0" encoding="utf-8"?>
<ds:datastoreItem xmlns:ds="http://schemas.openxmlformats.org/officeDocument/2006/customXml" ds:itemID="{E89D1E9C-D2EE-47E6-8464-94FB9A478E53}">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ickinson</dc:creator>
  <cp:keywords/>
  <dc:description/>
  <cp:lastModifiedBy>Nikhil Arora</cp:lastModifiedBy>
  <cp:revision>238</cp:revision>
  <cp:lastPrinted>2022-03-06T11:53:00Z</cp:lastPrinted>
  <dcterms:created xsi:type="dcterms:W3CDTF">2022-03-05T15:18:00Z</dcterms:created>
  <dcterms:modified xsi:type="dcterms:W3CDTF">2022-03-24T12: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4F03B4220A064CBB66612FCD3FE315</vt:lpwstr>
  </property>
</Properties>
</file>